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202217" w14:textId="6FA98E9D" w:rsidR="001170F1" w:rsidRPr="00550832" w:rsidRDefault="001170F1" w:rsidP="00550832">
      <w:pPr>
        <w:jc w:val="center"/>
        <w:rPr>
          <w:b/>
          <w:bCs/>
          <w:color w:val="002060"/>
          <w:sz w:val="36"/>
          <w:szCs w:val="36"/>
          <w:lang w:val="en-GB"/>
        </w:rPr>
      </w:pPr>
      <w:r w:rsidRPr="00550832">
        <w:rPr>
          <w:b/>
          <w:bCs/>
          <w:color w:val="002060"/>
          <w:sz w:val="36"/>
          <w:szCs w:val="36"/>
          <w:lang w:val="en-GB"/>
        </w:rPr>
        <w:t>S</w:t>
      </w:r>
      <w:r w:rsidR="00550832" w:rsidRPr="00550832">
        <w:rPr>
          <w:b/>
          <w:bCs/>
          <w:color w:val="002060"/>
          <w:sz w:val="36"/>
          <w:szCs w:val="36"/>
          <w:lang w:val="en-GB"/>
        </w:rPr>
        <w:t>ociety for Biomaterials and Artificial Organs (India)</w:t>
      </w:r>
    </w:p>
    <w:p w14:paraId="0FC8BAF4" w14:textId="6622D95E" w:rsidR="001170F1" w:rsidRPr="00C73571" w:rsidRDefault="00A31784" w:rsidP="001170F1">
      <w:pPr>
        <w:spacing w:line="276" w:lineRule="auto"/>
        <w:jc w:val="center"/>
        <w:rPr>
          <w:b/>
          <w:bCs/>
          <w:lang w:val="en-GB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63A83913" wp14:editId="5E06B8D3">
            <wp:simplePos x="0" y="0"/>
            <wp:positionH relativeFrom="column">
              <wp:posOffset>5346065</wp:posOffset>
            </wp:positionH>
            <wp:positionV relativeFrom="page">
              <wp:posOffset>1305560</wp:posOffset>
            </wp:positionV>
            <wp:extent cx="831850" cy="831850"/>
            <wp:effectExtent l="0" t="0" r="6350" b="6350"/>
            <wp:wrapThrough wrapText="bothSides">
              <wp:wrapPolygon edited="0">
                <wp:start x="0" y="0"/>
                <wp:lineTo x="0" y="21270"/>
                <wp:lineTo x="21270" y="21270"/>
                <wp:lineTo x="21270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850" cy="831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50832">
        <w:rPr>
          <w:noProof/>
          <w:sz w:val="36"/>
          <w:szCs w:val="36"/>
        </w:rPr>
        <w:drawing>
          <wp:anchor distT="0" distB="0" distL="114300" distR="114300" simplePos="0" relativeHeight="251669504" behindDoc="0" locked="0" layoutInCell="1" allowOverlap="1" wp14:anchorId="52CCEE61" wp14:editId="605017A0">
            <wp:simplePos x="0" y="0"/>
            <wp:positionH relativeFrom="column">
              <wp:posOffset>-402590</wp:posOffset>
            </wp:positionH>
            <wp:positionV relativeFrom="page">
              <wp:posOffset>1386205</wp:posOffset>
            </wp:positionV>
            <wp:extent cx="767715" cy="859155"/>
            <wp:effectExtent l="0" t="0" r="0" b="0"/>
            <wp:wrapThrough wrapText="bothSides">
              <wp:wrapPolygon edited="0">
                <wp:start x="0" y="0"/>
                <wp:lineTo x="0" y="21073"/>
                <wp:lineTo x="20903" y="21073"/>
                <wp:lineTo x="20903" y="0"/>
                <wp:lineTo x="0" y="0"/>
              </wp:wrapPolygon>
            </wp:wrapThrough>
            <wp:docPr id="7" name="Picture 7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715" cy="859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70F1" w:rsidRPr="00C73571">
        <w:rPr>
          <w:lang w:val="en-GB"/>
        </w:rPr>
        <w:t>(Regd. No. 110/86</w:t>
      </w:r>
      <w:r w:rsidR="001170F1">
        <w:rPr>
          <w:lang w:val="en-GB"/>
        </w:rPr>
        <w:t>)</w:t>
      </w:r>
    </w:p>
    <w:p w14:paraId="41958F9B" w14:textId="3FAFC46F" w:rsidR="00550832" w:rsidRPr="00550832" w:rsidRDefault="00550832" w:rsidP="00550832">
      <w:pPr>
        <w:jc w:val="center"/>
        <w:rPr>
          <w:b/>
          <w:bCs/>
          <w:color w:val="002060"/>
          <w:sz w:val="20"/>
          <w:szCs w:val="20"/>
          <w:lang w:val="en-GB"/>
        </w:rPr>
      </w:pPr>
      <w:proofErr w:type="spellStart"/>
      <w:r>
        <w:rPr>
          <w:b/>
          <w:bCs/>
          <w:color w:val="002060"/>
          <w:sz w:val="20"/>
          <w:szCs w:val="20"/>
          <w:lang w:val="en-GB"/>
        </w:rPr>
        <w:t>S</w:t>
      </w:r>
      <w:r w:rsidRPr="00550832">
        <w:rPr>
          <w:b/>
          <w:bCs/>
          <w:color w:val="002060"/>
          <w:sz w:val="20"/>
          <w:szCs w:val="20"/>
          <w:lang w:val="en-GB"/>
        </w:rPr>
        <w:t>ree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Chitra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Tirunal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Institute for Medical Sciences and Technology</w:t>
      </w:r>
    </w:p>
    <w:p w14:paraId="289087D9" w14:textId="6A269AA4" w:rsidR="001170F1" w:rsidRPr="00A31784" w:rsidRDefault="001170F1" w:rsidP="00A31784">
      <w:pPr>
        <w:spacing w:line="276" w:lineRule="auto"/>
        <w:jc w:val="center"/>
        <w:rPr>
          <w:color w:val="0000FF"/>
          <w:sz w:val="22"/>
        </w:rPr>
      </w:pPr>
      <w:r w:rsidRPr="00A31784">
        <w:rPr>
          <w:sz w:val="22"/>
          <w:lang w:val="en-GB"/>
        </w:rPr>
        <w:t xml:space="preserve">Biomedical Technology Wing, </w:t>
      </w:r>
      <w:proofErr w:type="spellStart"/>
      <w:r w:rsidRPr="00A31784">
        <w:rPr>
          <w:sz w:val="22"/>
          <w:lang w:val="en-GB"/>
        </w:rPr>
        <w:t>Poojappura</w:t>
      </w:r>
      <w:proofErr w:type="spellEnd"/>
      <w:r w:rsidRPr="00A31784">
        <w:rPr>
          <w:sz w:val="22"/>
          <w:lang w:val="en-GB"/>
        </w:rPr>
        <w:t>, Thiruvananthapuram 695 012</w:t>
      </w:r>
      <w:r w:rsidR="00A31784">
        <w:rPr>
          <w:sz w:val="22"/>
          <w:lang w:val="en-GB"/>
        </w:rPr>
        <w:t xml:space="preserve">, India </w:t>
      </w:r>
      <w:bookmarkStart w:id="0" w:name="_GoBack"/>
      <w:bookmarkEnd w:id="0"/>
      <w:r w:rsidRPr="00A31784">
        <w:rPr>
          <w:sz w:val="22"/>
        </w:rPr>
        <w:t xml:space="preserve">Phone: +91-471-25 20 434, </w:t>
      </w:r>
      <w:r w:rsidR="00550832" w:rsidRPr="00A31784">
        <w:rPr>
          <w:sz w:val="22"/>
        </w:rPr>
        <w:tab/>
        <w:t>https://biomaterials.org.in/</w:t>
      </w:r>
    </w:p>
    <w:p w14:paraId="4BB852BE" w14:textId="77777777" w:rsidR="001170F1" w:rsidRPr="00A31784" w:rsidRDefault="001170F1" w:rsidP="00A31784">
      <w:pPr>
        <w:spacing w:line="276" w:lineRule="auto"/>
        <w:jc w:val="center"/>
        <w:rPr>
          <w:sz w:val="22"/>
        </w:rPr>
      </w:pPr>
      <w:r w:rsidRPr="00A31784">
        <w:rPr>
          <w:b/>
          <w:sz w:val="22"/>
        </w:rPr>
        <w:t xml:space="preserve">Member, </w:t>
      </w:r>
      <w:r w:rsidRPr="00A31784">
        <w:rPr>
          <w:sz w:val="22"/>
        </w:rPr>
        <w:t>International Union of Societies for Biomaterials Sciences &amp; Engineering, http://www.worldbiomaterials.org</w:t>
      </w:r>
    </w:p>
    <w:p w14:paraId="794B24BA" w14:textId="7044782A" w:rsidR="001170F1" w:rsidRDefault="001170F1" w:rsidP="001170F1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8BBAFB" wp14:editId="2F9D78AE">
                <wp:simplePos x="0" y="0"/>
                <wp:positionH relativeFrom="margin">
                  <wp:align>center</wp:align>
                </wp:positionH>
                <wp:positionV relativeFrom="paragraph">
                  <wp:posOffset>207010</wp:posOffset>
                </wp:positionV>
                <wp:extent cx="756285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2850" cy="190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3FF6716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6.3pt" to="595.5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" strokecolor="#4472c4 [3204]" strokeweight="1.5pt">
                <v:stroke joinstyle="miter"/>
                <w10:wrap anchorx="margin"/>
              </v:line>
            </w:pict>
          </mc:Fallback>
        </mc:AlternateContent>
      </w:r>
    </w:p>
    <w:p w14:paraId="3DA553EA" w14:textId="452C1FD1" w:rsidR="00AB6DAD" w:rsidRDefault="00AB6DAD"/>
    <w:p w14:paraId="206AD2EE" w14:textId="3D2AB307" w:rsidR="00AB6DAD" w:rsidRDefault="00AB6DAD"/>
    <w:p w14:paraId="16991C4D" w14:textId="77777777" w:rsidR="00021022" w:rsidRPr="00021022" w:rsidRDefault="00021022" w:rsidP="00021022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21022">
        <w:rPr>
          <w:rFonts w:ascii="Times New Roman" w:hAnsi="Times New Roman"/>
          <w:b/>
          <w:bCs/>
          <w:sz w:val="28"/>
          <w:szCs w:val="28"/>
          <w:lang w:val="en-US"/>
        </w:rPr>
        <w:t>APPLICATION FORM</w:t>
      </w:r>
    </w:p>
    <w:p w14:paraId="0ADF7152" w14:textId="77777777" w:rsidR="00021022" w:rsidRPr="00021022" w:rsidRDefault="00021022" w:rsidP="00021022">
      <w:pPr>
        <w:pStyle w:val="Body"/>
        <w:rPr>
          <w:b/>
          <w:bCs/>
          <w:sz w:val="28"/>
          <w:szCs w:val="28"/>
        </w:rPr>
      </w:pPr>
    </w:p>
    <w:p w14:paraId="405FD73B" w14:textId="77777777" w:rsidR="00B13DC0" w:rsidRPr="00CE6F75" w:rsidRDefault="00B13DC0" w:rsidP="00B13DC0">
      <w:pPr>
        <w:pStyle w:val="Body"/>
        <w:jc w:val="center"/>
        <w:rPr>
          <w:rFonts w:ascii="Times New Roman" w:hAnsi="Times New Roman"/>
          <w:color w:val="000000" w:themeColor="text1"/>
          <w:sz w:val="36"/>
          <w:szCs w:val="34"/>
          <w:lang w:val="en-US"/>
        </w:rPr>
      </w:pPr>
      <w:r w:rsidRPr="00466A8C">
        <w:rPr>
          <w:rFonts w:ascii="Times New Roman" w:hAnsi="Times New Roman"/>
          <w:color w:val="000000" w:themeColor="text1"/>
          <w:sz w:val="36"/>
          <w:szCs w:val="34"/>
          <w:lang w:val="en-US"/>
        </w:rPr>
        <w:t>Best Master’s Thesis Award</w:t>
      </w:r>
    </w:p>
    <w:p w14:paraId="2A22E0B9" w14:textId="1713D022" w:rsidR="00AB6DAD" w:rsidRDefault="00AB6DA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8330C8" w:rsidRPr="00313816" w14:paraId="2244AE3A" w14:textId="77777777" w:rsidTr="00BE0B1C">
        <w:tc>
          <w:tcPr>
            <w:tcW w:w="4415" w:type="dxa"/>
          </w:tcPr>
          <w:p w14:paraId="7A8E7C7E" w14:textId="77777777" w:rsidR="008330C8" w:rsidRPr="00313816" w:rsidRDefault="008330C8" w:rsidP="00BE0B1C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me of the Applicant:</w:t>
            </w:r>
          </w:p>
        </w:tc>
        <w:tc>
          <w:tcPr>
            <w:tcW w:w="4611" w:type="dxa"/>
          </w:tcPr>
          <w:p w14:paraId="474AF924" w14:textId="39378E3A" w:rsidR="008330C8" w:rsidRPr="008330C8" w:rsidRDefault="00A31784" w:rsidP="00755AF5">
            <w:pPr>
              <w:pStyle w:val="Field1"/>
            </w:pPr>
            <w:sdt>
              <w:sdtPr>
                <w:id w:val="-112292804"/>
                <w:placeholder>
                  <w:docPart w:val="076E1B6D79474D9A8DE29FC7E3CB0CDA"/>
                </w:placeholder>
                <w:temporary/>
                <w:showingPlcHdr/>
                <w:text w:multiLine="1"/>
              </w:sdtPr>
              <w:sdtEndPr/>
              <w:sdtContent>
                <w:r w:rsidR="00700377" w:rsidRPr="0026596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330C8" w:rsidRPr="00313816" w14:paraId="021D87C9" w14:textId="77777777" w:rsidTr="00BE0B1C">
        <w:tc>
          <w:tcPr>
            <w:tcW w:w="4415" w:type="dxa"/>
          </w:tcPr>
          <w:p w14:paraId="3FDC99DF" w14:textId="77777777" w:rsidR="008330C8" w:rsidRPr="00313816" w:rsidRDefault="008330C8" w:rsidP="00BE0B1C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ntact Details:</w:t>
            </w:r>
          </w:p>
        </w:tc>
        <w:tc>
          <w:tcPr>
            <w:tcW w:w="4611" w:type="dxa"/>
          </w:tcPr>
          <w:p w14:paraId="0D07DFB3" w14:textId="77777777" w:rsidR="008330C8" w:rsidRPr="008330C8" w:rsidRDefault="008330C8" w:rsidP="00BE0B1C">
            <w:pPr>
              <w:spacing w:before="40" w:after="40"/>
              <w:rPr>
                <w:color w:val="000000" w:themeColor="text1"/>
              </w:rPr>
            </w:pPr>
          </w:p>
        </w:tc>
      </w:tr>
      <w:tr w:rsidR="008330C8" w:rsidRPr="00313816" w14:paraId="09A59576" w14:textId="77777777" w:rsidTr="00BE0B1C">
        <w:tc>
          <w:tcPr>
            <w:tcW w:w="4415" w:type="dxa"/>
          </w:tcPr>
          <w:p w14:paraId="41EECE83" w14:textId="77777777" w:rsidR="008330C8" w:rsidRPr="00313816" w:rsidRDefault="008330C8" w:rsidP="00BE0B1C">
            <w:pPr>
              <w:spacing w:before="40" w:after="40"/>
              <w:ind w:left="330"/>
              <w:rPr>
                <w:b/>
                <w:color w:val="000000" w:themeColor="text1"/>
              </w:rPr>
            </w:pPr>
            <w:r w:rsidRPr="00313816">
              <w:rPr>
                <w:b/>
                <w:color w:val="000000" w:themeColor="text1"/>
              </w:rPr>
              <w:t>Address (Office)</w:t>
            </w:r>
          </w:p>
        </w:tc>
        <w:tc>
          <w:tcPr>
            <w:tcW w:w="4611" w:type="dxa"/>
          </w:tcPr>
          <w:p w14:paraId="01753CAE" w14:textId="77777777" w:rsidR="008330C8" w:rsidRPr="00313816" w:rsidRDefault="008330C8" w:rsidP="00BE0B1C">
            <w:pPr>
              <w:spacing w:before="40" w:after="40"/>
              <w:rPr>
                <w:color w:val="000000" w:themeColor="text1"/>
              </w:rPr>
            </w:pPr>
            <w:r w:rsidRPr="00313816">
              <w:rPr>
                <w:b/>
                <w:color w:val="000000" w:themeColor="text1"/>
              </w:rPr>
              <w:t>(Residence)</w:t>
            </w:r>
          </w:p>
        </w:tc>
      </w:tr>
      <w:tr w:rsidR="00A618A7" w:rsidRPr="00313816" w14:paraId="03D36CB1" w14:textId="77777777" w:rsidTr="00BE0B1C">
        <w:trPr>
          <w:trHeight w:val="597"/>
        </w:trPr>
        <w:tc>
          <w:tcPr>
            <w:tcW w:w="4415" w:type="dxa"/>
          </w:tcPr>
          <w:p w14:paraId="306396D4" w14:textId="5FA9E353" w:rsidR="00A618A7" w:rsidRPr="00313816" w:rsidRDefault="00A31784" w:rsidP="00A618A7">
            <w:pPr>
              <w:pStyle w:val="Field2"/>
            </w:pPr>
            <w:sdt>
              <w:sdtPr>
                <w:id w:val="-1816247285"/>
                <w:placeholder>
                  <w:docPart w:val="C9B71B4DA8FC4077897044237A58EA1B"/>
                </w:placeholder>
                <w:temporary/>
                <w:showingPlcHdr/>
                <w:text w:multiLine="1"/>
              </w:sdtPr>
              <w:sdtEndPr/>
              <w:sdtContent>
                <w:r w:rsidR="00A618A7">
                  <w:rPr>
                    <w:rStyle w:val="PlaceholderText"/>
                  </w:rPr>
                  <w:t>Enter address her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611" w:type="dxa"/>
          </w:tcPr>
          <w:p w14:paraId="779E0284" w14:textId="5497413D" w:rsidR="00A618A7" w:rsidRPr="00A618A7" w:rsidRDefault="00A31784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-1913686449"/>
                <w:placeholder>
                  <w:docPart w:val="401D193176924423A708E82B1FE16D83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A618A7">
                  <w:rPr>
                    <w:rStyle w:val="PlaceholderText"/>
                  </w:rPr>
                  <w:t>Enter address her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618A7" w:rsidRPr="00313816" w14:paraId="0277E321" w14:textId="77777777" w:rsidTr="00BE0B1C">
        <w:tc>
          <w:tcPr>
            <w:tcW w:w="4415" w:type="dxa"/>
          </w:tcPr>
          <w:p w14:paraId="60FD7F5E" w14:textId="6A29659E" w:rsidR="00A618A7" w:rsidRPr="00313816" w:rsidRDefault="00A31784" w:rsidP="00A618A7">
            <w:pPr>
              <w:pStyle w:val="Field2"/>
            </w:pPr>
            <w:sdt>
              <w:sdtPr>
                <w:id w:val="-1255193728"/>
                <w:placeholder>
                  <w:docPart w:val="0856F1AB999A4FF59389A4526543FC3D"/>
                </w:placeholder>
                <w:temporary/>
                <w:showingPlcHdr/>
                <w:text w:multiLine="1"/>
              </w:sdtPr>
              <w:sdtEndPr/>
              <w:sdtContent>
                <w:r w:rsidR="00A618A7">
                  <w:rPr>
                    <w:rStyle w:val="PlaceholderText"/>
                  </w:rPr>
                  <w:t>Telephone</w:t>
                </w:r>
              </w:sdtContent>
            </w:sdt>
          </w:p>
        </w:tc>
        <w:tc>
          <w:tcPr>
            <w:tcW w:w="4611" w:type="dxa"/>
          </w:tcPr>
          <w:p w14:paraId="780C1468" w14:textId="0F2F50F9" w:rsidR="00A618A7" w:rsidRPr="00A618A7" w:rsidRDefault="00A31784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-1952780989"/>
                <w:placeholder>
                  <w:docPart w:val="AE502720AF284F92B9E1062C98FF87C8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A618A7">
                  <w:rPr>
                    <w:rStyle w:val="PlaceholderText"/>
                  </w:rPr>
                  <w:t>Telephone</w:t>
                </w:r>
              </w:sdtContent>
            </w:sdt>
          </w:p>
        </w:tc>
      </w:tr>
      <w:tr w:rsidR="00A618A7" w:rsidRPr="00313816" w14:paraId="002A1728" w14:textId="77777777" w:rsidTr="00BE0B1C">
        <w:tc>
          <w:tcPr>
            <w:tcW w:w="4415" w:type="dxa"/>
          </w:tcPr>
          <w:p w14:paraId="4C511A84" w14:textId="449AC6D6" w:rsidR="00A618A7" w:rsidRPr="00313816" w:rsidRDefault="00A31784" w:rsidP="00A618A7">
            <w:pPr>
              <w:pStyle w:val="Field2"/>
            </w:pPr>
            <w:sdt>
              <w:sdtPr>
                <w:id w:val="1071389963"/>
                <w:placeholder>
                  <w:docPart w:val="C72A9AE1E8F747BBBFF34CFD080B4C7E"/>
                </w:placeholder>
                <w:temporary/>
                <w:showingPlcHdr/>
                <w:text w:multiLine="1"/>
              </w:sdtPr>
              <w:sdtEndPr/>
              <w:sdtContent>
                <w:r w:rsidR="00A618A7">
                  <w:rPr>
                    <w:rStyle w:val="PlaceholderText"/>
                  </w:rPr>
                  <w:t>Mobil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611" w:type="dxa"/>
          </w:tcPr>
          <w:p w14:paraId="5E731644" w14:textId="5271AD65" w:rsidR="00A618A7" w:rsidRPr="00A618A7" w:rsidRDefault="00A31784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605540597"/>
                <w:placeholder>
                  <w:docPart w:val="E83309DA8BDA43EC92945388917B9900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A618A7">
                  <w:rPr>
                    <w:rStyle w:val="PlaceholderText"/>
                  </w:rPr>
                  <w:t>Mobil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618A7" w:rsidRPr="00313816" w14:paraId="3F5E243E" w14:textId="77777777" w:rsidTr="00BE0B1C">
        <w:tc>
          <w:tcPr>
            <w:tcW w:w="4415" w:type="dxa"/>
          </w:tcPr>
          <w:p w14:paraId="69C714F2" w14:textId="56D075E0" w:rsidR="00A618A7" w:rsidRPr="00313816" w:rsidRDefault="00A31784" w:rsidP="00A618A7">
            <w:pPr>
              <w:pStyle w:val="Field2"/>
            </w:pPr>
            <w:sdt>
              <w:sdtPr>
                <w:id w:val="-384943614"/>
                <w:placeholder>
                  <w:docPart w:val="0480FA85E8DC468BAA423B1BF1616B97"/>
                </w:placeholder>
                <w:temporary/>
                <w:showingPlcHdr/>
                <w:text w:multiLine="1"/>
              </w:sdtPr>
              <w:sdtEndPr/>
              <w:sdtContent>
                <w:r w:rsidR="00A618A7">
                  <w:rPr>
                    <w:rStyle w:val="PlaceholderText"/>
                  </w:rPr>
                  <w:t>Email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611" w:type="dxa"/>
          </w:tcPr>
          <w:p w14:paraId="157B89B2" w14:textId="58A8B013" w:rsidR="00A618A7" w:rsidRPr="00A618A7" w:rsidRDefault="00A31784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-1111975003"/>
                <w:placeholder>
                  <w:docPart w:val="F5213D74446246DCA3AC5FA0A26BC0FA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A618A7">
                  <w:rPr>
                    <w:rStyle w:val="PlaceholderText"/>
                  </w:rPr>
                  <w:t>Email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65BB3554" w14:textId="77777777" w:rsidR="00AB724E" w:rsidRPr="008330C8" w:rsidRDefault="00AB724E" w:rsidP="008330C8">
      <w:pPr>
        <w:spacing w:before="40" w:after="40"/>
        <w:ind w:left="330"/>
        <w:rPr>
          <w:color w:val="000000" w:themeColor="tex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8330C8" w:rsidRPr="00313816" w14:paraId="452052DF" w14:textId="77777777" w:rsidTr="00BE0B1C">
        <w:tc>
          <w:tcPr>
            <w:tcW w:w="4415" w:type="dxa"/>
          </w:tcPr>
          <w:p w14:paraId="19A1294E" w14:textId="77777777" w:rsidR="008330C8" w:rsidRPr="00313816" w:rsidRDefault="008330C8" w:rsidP="008330C8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ate of birth: </w:t>
            </w:r>
          </w:p>
        </w:tc>
        <w:tc>
          <w:tcPr>
            <w:tcW w:w="4611" w:type="dxa"/>
          </w:tcPr>
          <w:p w14:paraId="56BA5373" w14:textId="1613AC5B" w:rsidR="008330C8" w:rsidRPr="00313816" w:rsidRDefault="00A31784" w:rsidP="006F49F2">
            <w:pPr>
              <w:pStyle w:val="Field2"/>
            </w:pPr>
            <w:sdt>
              <w:sdtPr>
                <w:id w:val="1281846093"/>
                <w:placeholder>
                  <w:docPart w:val="66D4FC8EF2024CF4935F295F313F3479"/>
                </w:placeholder>
                <w:temporary/>
                <w:showingPlcHdr/>
                <w15:appearance w15:val="hidden"/>
              </w:sdtPr>
              <w:sdtEndPr/>
              <w:sdtContent>
                <w:r w:rsidR="00931868" w:rsidRPr="00931868">
                  <w:rPr>
                    <w:color w:val="808080" w:themeColor="background1" w:themeShade="80"/>
                  </w:rPr>
                  <w:t>d</w:t>
                </w:r>
                <w:r w:rsidR="006F1B8B">
                  <w:rPr>
                    <w:color w:val="808080" w:themeColor="background1" w:themeShade="80"/>
                  </w:rPr>
                  <w:t>d/MM/yyyy</w:t>
                </w:r>
                <w:r w:rsidR="008330C8" w:rsidRPr="001863B9">
                  <w:rPr>
                    <w:color w:val="808080" w:themeColor="background1" w:themeShade="80"/>
                  </w:rPr>
                  <w:t xml:space="preserve"> </w:t>
                </w:r>
              </w:sdtContent>
            </w:sdt>
          </w:p>
        </w:tc>
      </w:tr>
      <w:tr w:rsidR="008330C8" w:rsidRPr="00313816" w14:paraId="2877A475" w14:textId="77777777" w:rsidTr="00BE0B1C">
        <w:tc>
          <w:tcPr>
            <w:tcW w:w="9026" w:type="dxa"/>
            <w:gridSpan w:val="2"/>
          </w:tcPr>
          <w:p w14:paraId="041804AA" w14:textId="5A7C6340" w:rsidR="008330C8" w:rsidRPr="00313816" w:rsidRDefault="008330C8" w:rsidP="008330C8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Category </w:t>
            </w:r>
            <w:r w:rsidRPr="008330C8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(Click on the box to select)</w:t>
            </w:r>
          </w:p>
        </w:tc>
      </w:tr>
      <w:tr w:rsidR="008330C8" w:rsidRPr="00313816" w14:paraId="6B633A48" w14:textId="77777777" w:rsidTr="00BE0B1C">
        <w:tc>
          <w:tcPr>
            <w:tcW w:w="9026" w:type="dxa"/>
            <w:gridSpan w:val="2"/>
          </w:tcPr>
          <w:p w14:paraId="10ECE6E9" w14:textId="4D39EAB3" w:rsidR="008330C8" w:rsidRPr="00313816" w:rsidRDefault="00A31784" w:rsidP="008330C8">
            <w:pPr>
              <w:spacing w:before="40" w:after="40"/>
              <w:ind w:left="330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2021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D30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8330C8" w:rsidRPr="00313816">
              <w:rPr>
                <w:color w:val="000000" w:themeColor="text1"/>
              </w:rPr>
              <w:t xml:space="preserve"> Academia, </w:t>
            </w:r>
            <w:sdt>
              <w:sdtPr>
                <w:rPr>
                  <w:color w:val="000000" w:themeColor="text1"/>
                </w:rPr>
                <w:id w:val="-203556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D30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8330C8" w:rsidRPr="00313816">
              <w:rPr>
                <w:color w:val="000000" w:themeColor="text1"/>
              </w:rPr>
              <w:t xml:space="preserve"> Research organization, </w:t>
            </w:r>
            <w:sdt>
              <w:sdtPr>
                <w:rPr>
                  <w:color w:val="000000" w:themeColor="text1"/>
                </w:rPr>
                <w:id w:val="17391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30C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8330C8" w:rsidRPr="00313816">
              <w:rPr>
                <w:color w:val="000000" w:themeColor="text1"/>
              </w:rPr>
              <w:t xml:space="preserve"> Industry</w:t>
            </w:r>
          </w:p>
        </w:tc>
      </w:tr>
      <w:tr w:rsidR="008330C8" w:rsidRPr="00313816" w14:paraId="4E6241A0" w14:textId="77777777" w:rsidTr="00BE0B1C">
        <w:tc>
          <w:tcPr>
            <w:tcW w:w="9026" w:type="dxa"/>
            <w:gridSpan w:val="2"/>
          </w:tcPr>
          <w:p w14:paraId="58BFBA7D" w14:textId="0DB368D0" w:rsidR="008330C8" w:rsidRPr="00313816" w:rsidRDefault="00A31784" w:rsidP="008330C8">
            <w:pPr>
              <w:spacing w:before="40" w:after="40"/>
              <w:ind w:left="330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601029840"/>
                <w:placeholder>
                  <w:docPart w:val="D4CD87C189E64B6386915BF72E7399CA"/>
                </w:placeholder>
                <w:temporary/>
                <w:showingPlcHdr/>
                <w15:appearance w15:val="hidden"/>
              </w:sdtPr>
              <w:sdtEndPr/>
              <w:sdtContent>
                <w:r w:rsidR="008330C8" w:rsidRPr="00101D30">
                  <w:rPr>
                    <w:color w:val="808080" w:themeColor="background1" w:themeShade="80"/>
                  </w:rPr>
                  <w:t xml:space="preserve">Type name of the </w:t>
                </w:r>
                <w:r w:rsidR="00386D74" w:rsidRPr="00101D30">
                  <w:rPr>
                    <w:color w:val="808080" w:themeColor="background1" w:themeShade="80"/>
                  </w:rPr>
                  <w:t>Organization</w:t>
                </w:r>
                <w:r w:rsidR="008330C8" w:rsidRPr="00101D30">
                  <w:rPr>
                    <w:color w:val="808080" w:themeColor="background1" w:themeShade="80"/>
                  </w:rPr>
                  <w:t xml:space="preserve"> </w:t>
                </w:r>
              </w:sdtContent>
            </w:sdt>
          </w:p>
        </w:tc>
      </w:tr>
    </w:tbl>
    <w:p w14:paraId="006F02A8" w14:textId="77777777" w:rsidR="00AB724E" w:rsidRPr="00C43D27" w:rsidRDefault="00AB724E" w:rsidP="008330C8">
      <w:pPr>
        <w:spacing w:before="40" w:after="40"/>
        <w:ind w:left="330"/>
        <w:rPr>
          <w:color w:val="000000" w:themeColor="tex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1296"/>
        <w:gridCol w:w="2160"/>
        <w:gridCol w:w="1080"/>
        <w:gridCol w:w="2016"/>
        <w:gridCol w:w="1980"/>
      </w:tblGrid>
      <w:tr w:rsidR="008330C8" w:rsidRPr="00313816" w14:paraId="6F704739" w14:textId="77777777" w:rsidTr="00AE78A4">
        <w:tc>
          <w:tcPr>
            <w:tcW w:w="1980" w:type="dxa"/>
            <w:gridSpan w:val="6"/>
          </w:tcPr>
          <w:p w14:paraId="2A7C6667" w14:textId="77777777" w:rsidR="008330C8" w:rsidRPr="00313816" w:rsidRDefault="008330C8" w:rsidP="00677A25">
            <w:pPr>
              <w:pStyle w:val="ListParagraph"/>
              <w:keepNext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cademic Qualifications of Applicant:</w:t>
            </w:r>
          </w:p>
          <w:p w14:paraId="017137A4" w14:textId="77777777" w:rsidR="008330C8" w:rsidRPr="00313816" w:rsidRDefault="008330C8" w:rsidP="00677A25">
            <w:pPr>
              <w:keepNext/>
              <w:spacing w:before="40" w:after="40"/>
              <w:ind w:left="360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(Bachelor's degree onwards, with University, year, subject, Division/CGPA</w:t>
            </w:r>
            <w:r w:rsidRPr="00313816">
              <w:rPr>
                <w:color w:val="000000" w:themeColor="text1"/>
              </w:rPr>
              <w:t>)</w:t>
            </w:r>
          </w:p>
        </w:tc>
      </w:tr>
      <w:tr w:rsidR="008330C8" w:rsidRPr="00313816" w14:paraId="78B1C88F" w14:textId="77777777" w:rsidTr="00AE78A4">
        <w:tc>
          <w:tcPr>
            <w:tcW w:w="450" w:type="dxa"/>
          </w:tcPr>
          <w:p w14:paraId="41693BD6" w14:textId="77777777" w:rsidR="008330C8" w:rsidRPr="00313816" w:rsidRDefault="008330C8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7D2955EF" w14:textId="77777777"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Degree</w:t>
            </w:r>
          </w:p>
        </w:tc>
        <w:tc>
          <w:tcPr>
            <w:tcW w:w="2160" w:type="dxa"/>
          </w:tcPr>
          <w:p w14:paraId="35D29FD2" w14:textId="77777777"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University</w:t>
            </w:r>
          </w:p>
        </w:tc>
        <w:tc>
          <w:tcPr>
            <w:tcW w:w="1080" w:type="dxa"/>
          </w:tcPr>
          <w:p w14:paraId="6C4A07A3" w14:textId="77777777"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Year</w:t>
            </w:r>
          </w:p>
        </w:tc>
        <w:tc>
          <w:tcPr>
            <w:tcW w:w="2016" w:type="dxa"/>
          </w:tcPr>
          <w:p w14:paraId="6F13FBF0" w14:textId="77777777"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Subject</w:t>
            </w:r>
          </w:p>
        </w:tc>
        <w:tc>
          <w:tcPr>
            <w:tcW w:w="1980" w:type="dxa"/>
          </w:tcPr>
          <w:p w14:paraId="6CB50C9D" w14:textId="77777777"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Division/CGPA</w:t>
            </w:r>
          </w:p>
        </w:tc>
      </w:tr>
      <w:tr w:rsidR="00D9450B" w:rsidRPr="00313816" w14:paraId="6AD62ED8" w14:textId="77777777" w:rsidTr="00AE78A4">
        <w:tc>
          <w:tcPr>
            <w:tcW w:w="450" w:type="dxa"/>
          </w:tcPr>
          <w:p w14:paraId="57681AF2" w14:textId="77777777"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4FDE9FA3" w14:textId="7330155A" w:rsidR="00D9450B" w:rsidRPr="00313816" w:rsidRDefault="00A31784" w:rsidP="006F49F2">
            <w:pPr>
              <w:pStyle w:val="Field1"/>
            </w:pPr>
            <w:sdt>
              <w:sdtPr>
                <w:id w:val="318926100"/>
                <w:placeholder>
                  <w:docPart w:val="F5E86C04AC634E3AB1E71DCFC60A2C7F"/>
                </w:placeholder>
                <w:temporary/>
                <w:showingPlcHdr/>
                <w15:appearance w15:val="hidden"/>
              </w:sdtPr>
              <w:sdtEndPr/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2A9F155F" w14:textId="6C08E6F8" w:rsidR="00D9450B" w:rsidRPr="00313816" w:rsidRDefault="00A31784" w:rsidP="006F49F2">
            <w:pPr>
              <w:pStyle w:val="Field1"/>
            </w:pPr>
            <w:sdt>
              <w:sdtPr>
                <w:id w:val="815063801"/>
                <w:placeholder>
                  <w:docPart w:val="E6E6F0313461458A8E60F5C815EEEB19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3403993B" w14:textId="67515C72" w:rsidR="00D9450B" w:rsidRPr="00313816" w:rsidRDefault="00A31784" w:rsidP="006F49F2">
            <w:pPr>
              <w:pStyle w:val="Field1"/>
            </w:pPr>
            <w:sdt>
              <w:sdtPr>
                <w:id w:val="-465500206"/>
                <w:placeholder>
                  <w:docPart w:val="7D8FA35C989047F4BAC89D5ACFE00A14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091A3D5C" w14:textId="105AAC86" w:rsidR="00D9450B" w:rsidRPr="00313816" w:rsidRDefault="00A31784" w:rsidP="006F49F2">
            <w:pPr>
              <w:pStyle w:val="Field1"/>
            </w:pPr>
            <w:sdt>
              <w:sdtPr>
                <w:id w:val="1607380183"/>
                <w:placeholder>
                  <w:docPart w:val="2E1B8599CEBF4DCA84544E5BE50E8062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4EB0AC7E" w14:textId="3913A736" w:rsidR="00D9450B" w:rsidRPr="00313816" w:rsidRDefault="00A31784" w:rsidP="006F49F2">
            <w:pPr>
              <w:pStyle w:val="Field1"/>
            </w:pPr>
            <w:sdt>
              <w:sdtPr>
                <w:id w:val="-1284269520"/>
                <w:placeholder>
                  <w:docPart w:val="EA6E1823057D4364A1CEFF537A743DA4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14:paraId="14AED515" w14:textId="77777777" w:rsidTr="00AE78A4">
        <w:tc>
          <w:tcPr>
            <w:tcW w:w="450" w:type="dxa"/>
          </w:tcPr>
          <w:p w14:paraId="35D002D7" w14:textId="77777777"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0809BB04" w14:textId="33E8E40E" w:rsidR="00D9450B" w:rsidRPr="00313816" w:rsidRDefault="00A31784" w:rsidP="006F49F2">
            <w:pPr>
              <w:pStyle w:val="Field1"/>
            </w:pPr>
            <w:sdt>
              <w:sdtPr>
                <w:id w:val="-1892872551"/>
                <w:placeholder>
                  <w:docPart w:val="917B3A6423C7479083DD3DA23852690D"/>
                </w:placeholder>
                <w:temporary/>
                <w:showingPlcHdr/>
                <w15:appearance w15:val="hidden"/>
              </w:sdtPr>
              <w:sdtEndPr/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785831CF" w14:textId="5EDAC586" w:rsidR="00D9450B" w:rsidRPr="00313816" w:rsidRDefault="00A31784" w:rsidP="006F49F2">
            <w:pPr>
              <w:pStyle w:val="Field1"/>
            </w:pPr>
            <w:sdt>
              <w:sdtPr>
                <w:id w:val="1022130421"/>
                <w:placeholder>
                  <w:docPart w:val="F566CC98F2DD4559A1E7FFC8F59E8485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6A7BDC97" w14:textId="45687D8D" w:rsidR="00D9450B" w:rsidRPr="00313816" w:rsidRDefault="00A31784" w:rsidP="006F49F2">
            <w:pPr>
              <w:pStyle w:val="Field1"/>
            </w:pPr>
            <w:sdt>
              <w:sdtPr>
                <w:id w:val="-1421320738"/>
                <w:placeholder>
                  <w:docPart w:val="8225982768E34BFCA01838593825FC62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2CCA7994" w14:textId="6426A11E" w:rsidR="00D9450B" w:rsidRPr="00313816" w:rsidRDefault="00A31784" w:rsidP="006F49F2">
            <w:pPr>
              <w:pStyle w:val="Field1"/>
            </w:pPr>
            <w:sdt>
              <w:sdtPr>
                <w:id w:val="1462760225"/>
                <w:placeholder>
                  <w:docPart w:val="22BCB1FFCD3F48608C4250C32E1CE2BB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6EA6EBBE" w14:textId="66DE4BD0" w:rsidR="00D9450B" w:rsidRPr="00313816" w:rsidRDefault="00A31784" w:rsidP="006F49F2">
            <w:pPr>
              <w:pStyle w:val="Field1"/>
            </w:pPr>
            <w:sdt>
              <w:sdtPr>
                <w:id w:val="-1712798926"/>
                <w:placeholder>
                  <w:docPart w:val="92C33F585E4D420EAAD7EF43DD6A2127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14:paraId="1284318D" w14:textId="77777777" w:rsidTr="00AE78A4">
        <w:tc>
          <w:tcPr>
            <w:tcW w:w="450" w:type="dxa"/>
          </w:tcPr>
          <w:p w14:paraId="12314040" w14:textId="77777777"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067AA4E1" w14:textId="35D07A15" w:rsidR="00D9450B" w:rsidRPr="00313816" w:rsidRDefault="00A31784" w:rsidP="006F49F2">
            <w:pPr>
              <w:pStyle w:val="Field1"/>
            </w:pPr>
            <w:sdt>
              <w:sdtPr>
                <w:id w:val="-1235239124"/>
                <w:placeholder>
                  <w:docPart w:val="8745C0BB8DB845B29ABFE4948A7D8D28"/>
                </w:placeholder>
                <w:temporary/>
                <w:showingPlcHdr/>
                <w15:appearance w15:val="hidden"/>
              </w:sdtPr>
              <w:sdtEndPr/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2A14061C" w14:textId="4A2BF927" w:rsidR="00D9450B" w:rsidRPr="00313816" w:rsidRDefault="00A31784" w:rsidP="006F49F2">
            <w:pPr>
              <w:pStyle w:val="Field1"/>
            </w:pPr>
            <w:sdt>
              <w:sdtPr>
                <w:id w:val="1394777238"/>
                <w:placeholder>
                  <w:docPart w:val="BD5A7EE5F3B14C42AAF8C99BFAC412C1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5D3B26C1" w14:textId="3CC7458C" w:rsidR="00D9450B" w:rsidRPr="00313816" w:rsidRDefault="00A31784" w:rsidP="006F49F2">
            <w:pPr>
              <w:pStyle w:val="Field1"/>
            </w:pPr>
            <w:sdt>
              <w:sdtPr>
                <w:id w:val="-1635239917"/>
                <w:placeholder>
                  <w:docPart w:val="7BBD7F2B4AFB419FB6BA3770155FB366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414A9800" w14:textId="04F9C99A" w:rsidR="00D9450B" w:rsidRPr="00313816" w:rsidRDefault="00A31784" w:rsidP="006F49F2">
            <w:pPr>
              <w:pStyle w:val="Field1"/>
            </w:pPr>
            <w:sdt>
              <w:sdtPr>
                <w:id w:val="653422025"/>
                <w:placeholder>
                  <w:docPart w:val="67CC7F34564C4279A3470E11F3ACF187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65B60254" w14:textId="2EBEBB07" w:rsidR="00D9450B" w:rsidRPr="00313816" w:rsidRDefault="00A31784" w:rsidP="006F49F2">
            <w:pPr>
              <w:pStyle w:val="Field1"/>
            </w:pPr>
            <w:sdt>
              <w:sdtPr>
                <w:id w:val="228431250"/>
                <w:placeholder>
                  <w:docPart w:val="3C9D67BC943D4E9BB08B88645FD40D5C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14:paraId="14DB6BDC" w14:textId="77777777" w:rsidTr="00AE78A4">
        <w:tc>
          <w:tcPr>
            <w:tcW w:w="450" w:type="dxa"/>
          </w:tcPr>
          <w:p w14:paraId="746DAA50" w14:textId="77777777"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2E2BB2D4" w14:textId="2A4CE654" w:rsidR="00D9450B" w:rsidRPr="00313816" w:rsidRDefault="00A31784" w:rsidP="006F49F2">
            <w:pPr>
              <w:pStyle w:val="Field1"/>
            </w:pPr>
            <w:sdt>
              <w:sdtPr>
                <w:id w:val="-174577647"/>
                <w:placeholder>
                  <w:docPart w:val="30D649F3679A4FAFB5D11B4CDB77977D"/>
                </w:placeholder>
                <w:temporary/>
                <w:showingPlcHdr/>
                <w15:appearance w15:val="hidden"/>
              </w:sdtPr>
              <w:sdtEndPr/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5D783AEB" w14:textId="72192B83" w:rsidR="00D9450B" w:rsidRPr="00313816" w:rsidRDefault="00A31784" w:rsidP="006F49F2">
            <w:pPr>
              <w:pStyle w:val="Field1"/>
            </w:pPr>
            <w:sdt>
              <w:sdtPr>
                <w:id w:val="773825342"/>
                <w:placeholder>
                  <w:docPart w:val="0FED97EF876A48FCB4D6EB671CF10596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68792348" w14:textId="78D7DA96" w:rsidR="00D9450B" w:rsidRPr="00313816" w:rsidRDefault="00A31784" w:rsidP="006F49F2">
            <w:pPr>
              <w:pStyle w:val="Field1"/>
            </w:pPr>
            <w:sdt>
              <w:sdtPr>
                <w:id w:val="-1047146650"/>
                <w:placeholder>
                  <w:docPart w:val="BDBDE532098746D499F364AD30E43797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0A4B802A" w14:textId="443EA4AA" w:rsidR="00D9450B" w:rsidRPr="00313816" w:rsidRDefault="00A31784" w:rsidP="006F49F2">
            <w:pPr>
              <w:pStyle w:val="Field1"/>
            </w:pPr>
            <w:sdt>
              <w:sdtPr>
                <w:id w:val="-1786571830"/>
                <w:placeholder>
                  <w:docPart w:val="9774B19F2C014307A91633D8F69C1452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0D807A2B" w14:textId="53124EF0" w:rsidR="00D9450B" w:rsidRPr="00313816" w:rsidRDefault="00A31784" w:rsidP="006F49F2">
            <w:pPr>
              <w:pStyle w:val="Field1"/>
            </w:pPr>
            <w:sdt>
              <w:sdtPr>
                <w:id w:val="363257702"/>
                <w:placeholder>
                  <w:docPart w:val="DAF4AE24AA504702B097E0C3B37256AB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14:paraId="629AF765" w14:textId="77777777" w:rsidTr="00AE78A4">
        <w:tc>
          <w:tcPr>
            <w:tcW w:w="450" w:type="dxa"/>
          </w:tcPr>
          <w:p w14:paraId="40C59F27" w14:textId="77777777" w:rsidR="00D9450B" w:rsidRPr="00313816" w:rsidRDefault="00D9450B" w:rsidP="00D9450B">
            <w:pPr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787778E6" w14:textId="70D7028E" w:rsidR="00D9450B" w:rsidRPr="00313816" w:rsidRDefault="00A31784" w:rsidP="006F49F2">
            <w:pPr>
              <w:pStyle w:val="Field1"/>
            </w:pPr>
            <w:sdt>
              <w:sdtPr>
                <w:id w:val="1818692676"/>
                <w:placeholder>
                  <w:docPart w:val="BD498A68BBED4750985344DC5BCEE5CC"/>
                </w:placeholder>
                <w:temporary/>
                <w:showingPlcHdr/>
                <w15:appearance w15:val="hidden"/>
              </w:sdtPr>
              <w:sdtEndPr/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1A6618AD" w14:textId="139AD00E" w:rsidR="00D9450B" w:rsidRPr="00313816" w:rsidRDefault="00A31784" w:rsidP="006F49F2">
            <w:pPr>
              <w:pStyle w:val="Field1"/>
            </w:pPr>
            <w:sdt>
              <w:sdtPr>
                <w:id w:val="-1916921295"/>
                <w:placeholder>
                  <w:docPart w:val="831D42BEDEDF4CBB8B04969C65F49509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59CD67E8" w14:textId="280EC6BD" w:rsidR="00D9450B" w:rsidRPr="00313816" w:rsidRDefault="00A31784" w:rsidP="006F49F2">
            <w:pPr>
              <w:pStyle w:val="Field1"/>
            </w:pPr>
            <w:sdt>
              <w:sdtPr>
                <w:id w:val="625506120"/>
                <w:placeholder>
                  <w:docPart w:val="8EAB46CA2AA2404196FCBBB03698EACF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38181EED" w14:textId="01E42810" w:rsidR="00D9450B" w:rsidRPr="00313816" w:rsidRDefault="00A31784" w:rsidP="006F49F2">
            <w:pPr>
              <w:pStyle w:val="Field1"/>
            </w:pPr>
            <w:sdt>
              <w:sdtPr>
                <w:id w:val="1546718971"/>
                <w:placeholder>
                  <w:docPart w:val="C99DB97E79F94A458CF909E7DD1E8CC6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1067364E" w14:textId="626BA533" w:rsidR="00D9450B" w:rsidRPr="00313816" w:rsidRDefault="00A31784" w:rsidP="006F49F2">
            <w:pPr>
              <w:pStyle w:val="Field1"/>
            </w:pPr>
            <w:sdt>
              <w:sdtPr>
                <w:id w:val="-624855321"/>
                <w:placeholder>
                  <w:docPart w:val="9973D7170FED4FD0B2FFD5344F9D53F9"/>
                </w:placeholder>
                <w:temporary/>
                <w:showingPlcHdr/>
                <w15:appearance w15:val="hidden"/>
              </w:sdtPr>
              <w:sdtEndPr/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</w:tbl>
    <w:p w14:paraId="4679E64E" w14:textId="6CE2DFC9" w:rsidR="00EE55E8" w:rsidRDefault="008603C2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t>Research</w:t>
      </w:r>
      <w:r w:rsidRPr="00975359">
        <w:rPr>
          <w:rFonts w:ascii="Times New Roman" w:hAnsi="Times New Roman"/>
          <w:sz w:val="24"/>
          <w:szCs w:val="24"/>
        </w:rPr>
        <w:t xml:space="preserve"> Area (Please specify)</w:t>
      </w:r>
    </w:p>
    <w:p w14:paraId="75550EE1" w14:textId="5294E21B" w:rsidR="00971231" w:rsidRPr="00975359" w:rsidRDefault="00A31784" w:rsidP="006F49F2">
      <w:pPr>
        <w:pStyle w:val="Field3"/>
      </w:pPr>
      <w:sdt>
        <w:sdtPr>
          <w:id w:val="-1236234963"/>
          <w:placeholder>
            <w:docPart w:val="4195FAF891414246BFA48D0C9312AEBF"/>
          </w:placeholder>
          <w:temporary/>
          <w:showingPlcHdr/>
          <w:text w:multiLine="1"/>
        </w:sdtPr>
        <w:sdtEndPr/>
        <w:sdtContent>
          <w:r w:rsidR="00971231">
            <w:rPr>
              <w:rStyle w:val="PlaceholderText"/>
            </w:rPr>
            <w:t>Type area of research</w:t>
          </w:r>
        </w:sdtContent>
      </w:sdt>
    </w:p>
    <w:p w14:paraId="4289E892" w14:textId="2BB19C30" w:rsidR="003E0B1C" w:rsidRPr="006F49F2" w:rsidRDefault="003E0B1C" w:rsidP="006F49F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color w:val="000000" w:themeColor="text1"/>
          <w:sz w:val="24"/>
          <w:szCs w:val="24"/>
        </w:rPr>
      </w:pPr>
      <w:r w:rsidRPr="006F49F2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Title of the </w:t>
      </w:r>
      <w:r w:rsidR="005F48E0" w:rsidRPr="006F49F2">
        <w:rPr>
          <w:rFonts w:ascii="Times New Roman" w:hAnsi="Times New Roman"/>
          <w:color w:val="000000" w:themeColor="text1"/>
          <w:sz w:val="24"/>
          <w:szCs w:val="24"/>
        </w:rPr>
        <w:t>thesis</w:t>
      </w:r>
      <w:r w:rsidR="006F49F2" w:rsidRPr="006F49F2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r w:rsidRPr="006F49F2">
        <w:rPr>
          <w:rFonts w:ascii="Times New Roman" w:hAnsi="Times New Roman"/>
          <w:color w:val="000000" w:themeColor="text1"/>
          <w:sz w:val="24"/>
          <w:szCs w:val="24"/>
        </w:rPr>
        <w:t>*Synopsis of the thesis to be attached</w:t>
      </w:r>
      <w:r w:rsidR="006F49F2">
        <w:rPr>
          <w:rFonts w:ascii="Times New Roman" w:hAnsi="Times New Roman"/>
          <w:color w:val="000000" w:themeColor="text1"/>
          <w:sz w:val="24"/>
          <w:szCs w:val="24"/>
        </w:rPr>
        <w:t>)</w:t>
      </w:r>
    </w:p>
    <w:p w14:paraId="3D6DADA2" w14:textId="43B57ADB" w:rsidR="00971231" w:rsidRPr="00975359" w:rsidRDefault="00A31784" w:rsidP="00971231">
      <w:pPr>
        <w:pStyle w:val="Field3"/>
      </w:pPr>
      <w:sdt>
        <w:sdtPr>
          <w:id w:val="1608778116"/>
          <w:placeholder>
            <w:docPart w:val="43C85C4BC4FD40049DD3C6E747F222F4"/>
          </w:placeholder>
          <w:temporary/>
          <w:showingPlcHdr/>
          <w:text w:multiLine="1"/>
        </w:sdtPr>
        <w:sdtEndPr/>
        <w:sdtContent>
          <w:r w:rsidR="00971231">
            <w:rPr>
              <w:rStyle w:val="PlaceholderText"/>
            </w:rPr>
            <w:t>Type area of research</w:t>
          </w:r>
        </w:sdtContent>
      </w:sdt>
    </w:p>
    <w:p w14:paraId="6787B798" w14:textId="34CCCF2D" w:rsidR="003E0B1C" w:rsidRPr="00975359" w:rsidRDefault="00971231" w:rsidP="00971231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E0B1C" w:rsidRPr="00386D74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="003E0B1C" w:rsidRPr="00975359">
        <w:rPr>
          <w:rFonts w:ascii="Times New Roman" w:hAnsi="Times New Roman"/>
          <w:sz w:val="24"/>
          <w:szCs w:val="24"/>
        </w:rPr>
        <w:t xml:space="preserve"> of Awards and Honours (national and international level)</w:t>
      </w:r>
    </w:p>
    <w:p w14:paraId="0FC5AFB6" w14:textId="5F58D492" w:rsidR="003E0B1C" w:rsidRDefault="003E0B1C" w:rsidP="005F48E0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>National</w:t>
      </w:r>
    </w:p>
    <w:p w14:paraId="2ADD4619" w14:textId="49E963E8" w:rsidR="00971231" w:rsidRPr="00975359" w:rsidRDefault="00A31784" w:rsidP="00971231">
      <w:pPr>
        <w:pStyle w:val="Field3"/>
      </w:pPr>
      <w:sdt>
        <w:sdtPr>
          <w:id w:val="1015813646"/>
          <w:placeholder>
            <w:docPart w:val="8F6A9F7D4C0546089B0108CD99EDC04B"/>
          </w:placeholder>
          <w:temporary/>
          <w:showingPlcHdr/>
          <w:text w:multiLine="1"/>
        </w:sdtPr>
        <w:sdtEndPr/>
        <w:sdtContent>
          <w:r w:rsidR="00971231">
            <w:rPr>
              <w:rStyle w:val="PlaceholderText"/>
            </w:rPr>
            <w:t>Type area of research</w:t>
          </w:r>
        </w:sdtContent>
      </w:sdt>
    </w:p>
    <w:p w14:paraId="745842A0" w14:textId="77777777" w:rsidR="00971231" w:rsidRPr="00975359" w:rsidRDefault="00971231" w:rsidP="006F49F2">
      <w:pPr>
        <w:pStyle w:val="Field3"/>
      </w:pPr>
    </w:p>
    <w:p w14:paraId="117BE444" w14:textId="58645514" w:rsidR="003E0B1C" w:rsidRDefault="005F48E0" w:rsidP="00806831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 xml:space="preserve"> </w:t>
      </w:r>
      <w:r w:rsidR="003E0B1C" w:rsidRPr="00975359">
        <w:rPr>
          <w:rFonts w:ascii="Times New Roman" w:hAnsi="Times New Roman"/>
          <w:sz w:val="24"/>
          <w:szCs w:val="24"/>
        </w:rPr>
        <w:t xml:space="preserve">International </w:t>
      </w:r>
    </w:p>
    <w:p w14:paraId="1B419969" w14:textId="41877353" w:rsidR="00971231" w:rsidRPr="00975359" w:rsidRDefault="00A31784" w:rsidP="00971231">
      <w:pPr>
        <w:pStyle w:val="Field3"/>
      </w:pPr>
      <w:sdt>
        <w:sdtPr>
          <w:id w:val="962311558"/>
          <w:placeholder>
            <w:docPart w:val="2CD1E37A3BDD41FB910687CE1E8BC084"/>
          </w:placeholder>
          <w:temporary/>
          <w:showingPlcHdr/>
          <w:text w:multiLine="1"/>
        </w:sdtPr>
        <w:sdtEndPr/>
        <w:sdtContent>
          <w:r w:rsidR="00971231">
            <w:rPr>
              <w:rStyle w:val="PlaceholderText"/>
            </w:rPr>
            <w:t>Type details of International awards</w:t>
          </w:r>
        </w:sdtContent>
      </w:sdt>
    </w:p>
    <w:p w14:paraId="315172CD" w14:textId="77777777" w:rsidR="00971231" w:rsidRPr="00975359" w:rsidRDefault="00971231" w:rsidP="006F49F2">
      <w:pPr>
        <w:pStyle w:val="Field3"/>
      </w:pPr>
    </w:p>
    <w:p w14:paraId="16E1BB74" w14:textId="65DDBB20" w:rsidR="003E0B1C" w:rsidRPr="00975359" w:rsidRDefault="003E0B1C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of papers published in Journals/proceedings</w:t>
      </w:r>
    </w:p>
    <w:p w14:paraId="1FA632C7" w14:textId="401A69E2" w:rsidR="00971231" w:rsidRPr="00975359" w:rsidRDefault="00A31784" w:rsidP="00971231">
      <w:pPr>
        <w:pStyle w:val="Field3"/>
      </w:pPr>
      <w:sdt>
        <w:sdtPr>
          <w:id w:val="-1834519654"/>
          <w:placeholder>
            <w:docPart w:val="28861AC50DFD4A18825D684EA3683C50"/>
          </w:placeholder>
          <w:temporary/>
          <w:showingPlcHdr/>
          <w:text w:multiLine="1"/>
        </w:sdtPr>
        <w:sdtEndPr/>
        <w:sdtContent>
          <w:r w:rsidR="00971231">
            <w:rPr>
              <w:rStyle w:val="PlaceholderText"/>
            </w:rPr>
            <w:t>Type list of papers published in peer reviewed journals</w:t>
          </w:r>
        </w:sdtContent>
      </w:sdt>
    </w:p>
    <w:p w14:paraId="476C1E9A" w14:textId="77777777" w:rsidR="00971231" w:rsidRPr="00975359" w:rsidRDefault="00971231" w:rsidP="006F49F2">
      <w:pPr>
        <w:pStyle w:val="Field3"/>
      </w:pPr>
    </w:p>
    <w:p w14:paraId="3770FD4B" w14:textId="4656F77D" w:rsidR="003E0B1C" w:rsidRDefault="003E0B1C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="00975359" w:rsidRPr="00975359">
        <w:rPr>
          <w:rFonts w:ascii="Times New Roman" w:hAnsi="Times New Roman"/>
          <w:sz w:val="24"/>
          <w:szCs w:val="24"/>
        </w:rPr>
        <w:t>C</w:t>
      </w:r>
      <w:r w:rsidRPr="00975359">
        <w:rPr>
          <w:rFonts w:ascii="Times New Roman" w:hAnsi="Times New Roman"/>
          <w:sz w:val="24"/>
          <w:szCs w:val="24"/>
        </w:rPr>
        <w:t xml:space="preserve">onference </w:t>
      </w:r>
      <w:r w:rsidR="00975359" w:rsidRPr="00975359">
        <w:rPr>
          <w:rFonts w:ascii="Times New Roman" w:hAnsi="Times New Roman"/>
          <w:sz w:val="24"/>
          <w:szCs w:val="24"/>
        </w:rPr>
        <w:t>Presentations:</w:t>
      </w:r>
    </w:p>
    <w:p w14:paraId="6F26CFEC" w14:textId="66077C28" w:rsidR="00971231" w:rsidRPr="00975359" w:rsidRDefault="00A31784" w:rsidP="00971231">
      <w:pPr>
        <w:pStyle w:val="Field3"/>
      </w:pPr>
      <w:sdt>
        <w:sdtPr>
          <w:id w:val="-2020231391"/>
          <w:placeholder>
            <w:docPart w:val="5762A5EC9AFB46CBB7E7110F7A2CE707"/>
          </w:placeholder>
          <w:temporary/>
          <w:showingPlcHdr/>
          <w:text w:multiLine="1"/>
        </w:sdtPr>
        <w:sdtEndPr/>
        <w:sdtContent>
          <w:r w:rsidR="00971231">
            <w:rPr>
              <w:rStyle w:val="PlaceholderText"/>
            </w:rPr>
            <w:t xml:space="preserve">Type the list of abstracts </w:t>
          </w:r>
          <w:r w:rsidR="00DF182E">
            <w:rPr>
              <w:rStyle w:val="PlaceholderText"/>
            </w:rPr>
            <w:t>in</w:t>
          </w:r>
          <w:r w:rsidR="00971231">
            <w:rPr>
              <w:rStyle w:val="PlaceholderText"/>
            </w:rPr>
            <w:t xml:space="preserve"> confere</w:t>
          </w:r>
          <w:r w:rsidR="00DF182E">
            <w:rPr>
              <w:rStyle w:val="PlaceholderText"/>
            </w:rPr>
            <w:t>nce proceedings</w:t>
          </w:r>
        </w:sdtContent>
      </w:sdt>
    </w:p>
    <w:p w14:paraId="11DD554F" w14:textId="77777777" w:rsidR="00971231" w:rsidRPr="00975359" w:rsidRDefault="00971231" w:rsidP="006F49F2">
      <w:pPr>
        <w:pStyle w:val="Field3"/>
      </w:pPr>
    </w:p>
    <w:p w14:paraId="053E6324" w14:textId="17DF4F50" w:rsidR="00975359" w:rsidRDefault="00975359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1" w:name="_Hlk111182813"/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patents </w:t>
      </w:r>
      <w:r w:rsidR="006E4B3B">
        <w:rPr>
          <w:rFonts w:ascii="Times New Roman" w:hAnsi="Times New Roman"/>
          <w:sz w:val="24"/>
          <w:szCs w:val="24"/>
        </w:rPr>
        <w:t xml:space="preserve">applied or </w:t>
      </w:r>
      <w:r w:rsidRPr="00975359">
        <w:rPr>
          <w:rFonts w:ascii="Times New Roman" w:hAnsi="Times New Roman"/>
          <w:sz w:val="24"/>
          <w:szCs w:val="24"/>
        </w:rPr>
        <w:t>granted (National and international</w:t>
      </w:r>
      <w:bookmarkEnd w:id="1"/>
      <w:r w:rsidRPr="00975359">
        <w:rPr>
          <w:rFonts w:ascii="Times New Roman" w:hAnsi="Times New Roman"/>
          <w:sz w:val="24"/>
          <w:szCs w:val="24"/>
        </w:rPr>
        <w:t>):</w:t>
      </w:r>
    </w:p>
    <w:p w14:paraId="3697A58E" w14:textId="7461358A" w:rsidR="00DF182E" w:rsidRPr="00975359" w:rsidRDefault="00A31784" w:rsidP="00DF182E">
      <w:pPr>
        <w:pStyle w:val="Field3"/>
      </w:pPr>
      <w:sdt>
        <w:sdtPr>
          <w:id w:val="-616287364"/>
          <w:placeholder>
            <w:docPart w:val="BA4BBFD0041441A590F7DBE1EBEBB34A"/>
          </w:placeholder>
          <w:temporary/>
          <w:showingPlcHdr/>
          <w:text w:multiLine="1"/>
        </w:sdtPr>
        <w:sdtEndPr/>
        <w:sdtContent>
          <w:r w:rsidR="00DF182E">
            <w:rPr>
              <w:rStyle w:val="PlaceholderText"/>
            </w:rPr>
            <w:t xml:space="preserve">Give the list of patent and </w:t>
          </w:r>
          <w:r w:rsidR="002D69BA">
            <w:rPr>
              <w:rStyle w:val="PlaceholderText"/>
            </w:rPr>
            <w:t>current status</w:t>
          </w:r>
        </w:sdtContent>
      </w:sdt>
    </w:p>
    <w:p w14:paraId="7463A817" w14:textId="79968489" w:rsidR="00971231" w:rsidRPr="00806831" w:rsidRDefault="00971231" w:rsidP="006F49F2">
      <w:pPr>
        <w:pStyle w:val="Field3"/>
        <w:rPr>
          <w:highlight w:val="lightGray"/>
        </w:rPr>
      </w:pPr>
    </w:p>
    <w:p w14:paraId="1C62F8AF" w14:textId="3576A506" w:rsidR="00806831" w:rsidRDefault="00806831" w:rsidP="00B147F9">
      <w:pPr>
        <w:spacing w:line="360" w:lineRule="auto"/>
        <w:jc w:val="righ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346"/>
      </w:tblGrid>
      <w:tr w:rsidR="004205E0" w14:paraId="3CB1501D" w14:textId="77777777" w:rsidTr="00755AF5">
        <w:trPr>
          <w:trHeight w:val="477"/>
        </w:trPr>
        <w:tc>
          <w:tcPr>
            <w:tcW w:w="5670" w:type="dxa"/>
          </w:tcPr>
          <w:p w14:paraId="51B0438C" w14:textId="77777777" w:rsidR="004205E0" w:rsidRDefault="004205E0" w:rsidP="00B147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bottom w:val="single" w:sz="4" w:space="0" w:color="auto"/>
            </w:tcBorders>
          </w:tcPr>
          <w:p w14:paraId="721C2481" w14:textId="77777777" w:rsidR="004205E0" w:rsidRDefault="004205E0" w:rsidP="004205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4205E0" w14:paraId="18089DCB" w14:textId="77777777" w:rsidTr="004205E0">
        <w:tc>
          <w:tcPr>
            <w:tcW w:w="5670" w:type="dxa"/>
          </w:tcPr>
          <w:p w14:paraId="3A04E190" w14:textId="77777777" w:rsidR="004205E0" w:rsidRDefault="004205E0" w:rsidP="00B147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14:paraId="684E1F03" w14:textId="7D449C0B" w:rsidR="004205E0" w:rsidRDefault="004205E0" w:rsidP="004205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 of Applicant</w:t>
            </w:r>
          </w:p>
        </w:tc>
      </w:tr>
    </w:tbl>
    <w:p w14:paraId="6209939A" w14:textId="77777777" w:rsidR="006F49F2" w:rsidRDefault="006F49F2" w:rsidP="00755AF5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05EDD7D8" w14:textId="6C6B0E1E" w:rsidR="004205E0" w:rsidRDefault="004205E0" w:rsidP="00755AF5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 xml:space="preserve">Recommendation of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Supervisor/</w:t>
      </w: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>Head of the Department</w:t>
      </w:r>
    </w:p>
    <w:p w14:paraId="7269AE3A" w14:textId="77777777" w:rsidR="004205E0" w:rsidRPr="003905BD" w:rsidRDefault="004205E0" w:rsidP="00755AF5">
      <w:pPr>
        <w:pStyle w:val="Body"/>
        <w:keepNext/>
        <w:keepLines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5"/>
        <w:gridCol w:w="2811"/>
      </w:tblGrid>
      <w:tr w:rsidR="004205E0" w14:paraId="64CD8B53" w14:textId="77777777" w:rsidTr="004205E0">
        <w:tc>
          <w:tcPr>
            <w:tcW w:w="6205" w:type="dxa"/>
          </w:tcPr>
          <w:p w14:paraId="16C3C0F2" w14:textId="58FE18DE" w:rsidR="004205E0" w:rsidRDefault="004205E0" w:rsidP="00755AF5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  <w:r>
              <w:t>Name of the Supervisor/HOD:</w:t>
            </w:r>
          </w:p>
        </w:tc>
        <w:tc>
          <w:tcPr>
            <w:tcW w:w="2811" w:type="dxa"/>
            <w:tcBorders>
              <w:bottom w:val="single" w:sz="4" w:space="0" w:color="auto"/>
            </w:tcBorders>
          </w:tcPr>
          <w:p w14:paraId="6ECDB60A" w14:textId="77777777" w:rsidR="004205E0" w:rsidRDefault="004205E0" w:rsidP="00755AF5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</w:p>
        </w:tc>
      </w:tr>
      <w:tr w:rsidR="004205E0" w14:paraId="62411EB2" w14:textId="77777777" w:rsidTr="004205E0">
        <w:tc>
          <w:tcPr>
            <w:tcW w:w="6205" w:type="dxa"/>
          </w:tcPr>
          <w:p w14:paraId="3C66EC5C" w14:textId="387B7919" w:rsidR="004205E0" w:rsidRPr="004205E0" w:rsidRDefault="00A31784" w:rsidP="006F49F2">
            <w:pPr>
              <w:pStyle w:val="Field1"/>
            </w:pPr>
            <w:sdt>
              <w:sdtPr>
                <w:id w:val="-126945805"/>
                <w:placeholder>
                  <w:docPart w:val="B8E8334F4845447CB679C56EE5F45A8A"/>
                </w:placeholder>
                <w:temporary/>
                <w:showingPlcHdr/>
                <w15:appearance w15:val="hidden"/>
              </w:sdtPr>
              <w:sdtEndPr/>
              <w:sdtContent>
                <w:r w:rsidR="004205E0" w:rsidRPr="00101D30">
                  <w:rPr>
                    <w:color w:val="808080" w:themeColor="background1" w:themeShade="80"/>
                  </w:rPr>
                  <w:t xml:space="preserve">Designation </w:t>
                </w:r>
              </w:sdtContent>
            </w:sdt>
          </w:p>
        </w:tc>
        <w:tc>
          <w:tcPr>
            <w:tcW w:w="2811" w:type="dxa"/>
            <w:tcBorders>
              <w:top w:val="single" w:sz="4" w:space="0" w:color="auto"/>
            </w:tcBorders>
          </w:tcPr>
          <w:p w14:paraId="53864CE7" w14:textId="2FE03EF7" w:rsidR="004205E0" w:rsidRDefault="004205E0" w:rsidP="00755AF5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</w:t>
            </w:r>
          </w:p>
        </w:tc>
      </w:tr>
    </w:tbl>
    <w:p w14:paraId="21C998CF" w14:textId="4DF81191" w:rsidR="004205E0" w:rsidRDefault="004205E0" w:rsidP="006F49F2"/>
    <w:p w14:paraId="40C6D5BF" w14:textId="183DB1E1" w:rsidR="004205E0" w:rsidRDefault="00AB724E" w:rsidP="00755AF5">
      <w:pPr>
        <w:keepNext/>
        <w:keepLines/>
        <w:spacing w:line="360" w:lineRule="auto"/>
      </w:pPr>
      <w:r>
        <w:t>Addr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</w:tblGrid>
      <w:tr w:rsidR="004205E0" w:rsidRPr="00313816" w14:paraId="3153CBFB" w14:textId="77777777" w:rsidTr="00AB724E">
        <w:tc>
          <w:tcPr>
            <w:tcW w:w="4415" w:type="dxa"/>
          </w:tcPr>
          <w:p w14:paraId="13189689" w14:textId="77777777" w:rsidR="004205E0" w:rsidRPr="00313816" w:rsidRDefault="00A31784" w:rsidP="006F49F2">
            <w:pPr>
              <w:pStyle w:val="Field2"/>
            </w:pPr>
            <w:sdt>
              <w:sdtPr>
                <w:id w:val="-1497722247"/>
                <w:placeholder>
                  <w:docPart w:val="A43B6D2F9F7542E7A628614C3A1C45CB"/>
                </w:placeholder>
                <w:temporary/>
                <w:showingPlcHdr/>
                <w15:appearance w15:val="hidden"/>
              </w:sdtPr>
              <w:sdtEndPr/>
              <w:sdtContent>
                <w:r w:rsidR="004205E0" w:rsidRPr="00101D30">
                  <w:rPr>
                    <w:color w:val="808080" w:themeColor="background1" w:themeShade="80"/>
                  </w:rPr>
                  <w:t xml:space="preserve">Type office address here </w:t>
                </w:r>
              </w:sdtContent>
            </w:sdt>
          </w:p>
        </w:tc>
      </w:tr>
      <w:tr w:rsidR="004205E0" w:rsidRPr="00313816" w14:paraId="0218EB02" w14:textId="77777777" w:rsidTr="00AB724E">
        <w:tc>
          <w:tcPr>
            <w:tcW w:w="4415" w:type="dxa"/>
          </w:tcPr>
          <w:p w14:paraId="76C51739" w14:textId="65A0B788" w:rsidR="004205E0" w:rsidRPr="00313816" w:rsidRDefault="00A31784" w:rsidP="006F49F2">
            <w:pPr>
              <w:pStyle w:val="Field2"/>
            </w:pPr>
            <w:sdt>
              <w:sdtPr>
                <w:id w:val="2047633282"/>
                <w:placeholder>
                  <w:docPart w:val="BE0FC3FCB6A544879726FB5433AD2550"/>
                </w:placeholder>
                <w:temporary/>
                <w:showingPlcHdr/>
                <w15:appearance w15:val="hidden"/>
              </w:sdtPr>
              <w:sdtEndPr/>
              <w:sdtContent>
                <w:r w:rsidR="004205E0" w:rsidRPr="00101D30">
                  <w:rPr>
                    <w:color w:val="808080" w:themeColor="background1" w:themeShade="80"/>
                  </w:rPr>
                  <w:t>Telephon</w:t>
                </w:r>
                <w:r w:rsidR="00AB724E" w:rsidRPr="00101D30">
                  <w:rPr>
                    <w:color w:val="808080" w:themeColor="background1" w:themeShade="80"/>
                  </w:rPr>
                  <w:t>e/Mobile</w:t>
                </w:r>
                <w:r w:rsidR="004205E0" w:rsidRPr="00101D30">
                  <w:rPr>
                    <w:color w:val="808080" w:themeColor="background1" w:themeShade="80"/>
                  </w:rPr>
                  <w:t xml:space="preserve"> </w:t>
                </w:r>
              </w:sdtContent>
            </w:sdt>
          </w:p>
        </w:tc>
      </w:tr>
      <w:tr w:rsidR="004205E0" w:rsidRPr="00313816" w14:paraId="2E40BE83" w14:textId="77777777" w:rsidTr="00AB724E">
        <w:tc>
          <w:tcPr>
            <w:tcW w:w="4415" w:type="dxa"/>
          </w:tcPr>
          <w:p w14:paraId="0DDE8FD6" w14:textId="77777777" w:rsidR="004205E0" w:rsidRPr="00313816" w:rsidRDefault="00A31784" w:rsidP="006F49F2">
            <w:pPr>
              <w:pStyle w:val="Field2"/>
            </w:pPr>
            <w:sdt>
              <w:sdtPr>
                <w:id w:val="-1388634364"/>
                <w:placeholder>
                  <w:docPart w:val="EA7AFBBCC2124696AF47B3055146F9D1"/>
                </w:placeholder>
                <w:temporary/>
                <w:showingPlcHdr/>
                <w15:appearance w15:val="hidden"/>
              </w:sdtPr>
              <w:sdtEndPr/>
              <w:sdtContent>
                <w:r w:rsidR="004205E0" w:rsidRPr="00101D30">
                  <w:rPr>
                    <w:color w:val="808080" w:themeColor="background1" w:themeShade="80"/>
                  </w:rPr>
                  <w:t xml:space="preserve">Email </w:t>
                </w:r>
              </w:sdtContent>
            </w:sdt>
          </w:p>
        </w:tc>
      </w:tr>
    </w:tbl>
    <w:p w14:paraId="5D8F091E" w14:textId="77777777" w:rsidR="004205E0" w:rsidRDefault="004205E0" w:rsidP="004205E0">
      <w:pPr>
        <w:spacing w:line="360" w:lineRule="auto"/>
      </w:pPr>
    </w:p>
    <w:sectPr w:rsidR="004205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30D89"/>
    <w:multiLevelType w:val="hybridMultilevel"/>
    <w:tmpl w:val="E404ED2C"/>
    <w:lvl w:ilvl="0" w:tplc="5E402D2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625DE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B8F84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E614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0E78D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2309128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2CB5F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2290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5CC1F48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8AB7B76"/>
    <w:multiLevelType w:val="hybridMultilevel"/>
    <w:tmpl w:val="405A44F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31748"/>
    <w:multiLevelType w:val="hybridMultilevel"/>
    <w:tmpl w:val="01F095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6776BE8"/>
    <w:multiLevelType w:val="hybridMultilevel"/>
    <w:tmpl w:val="EA6A818C"/>
    <w:lvl w:ilvl="0" w:tplc="3F1A3B6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CB50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1250C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3CCC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B6C70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2A2B800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22CAA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42496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27CD2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631F70FA"/>
    <w:multiLevelType w:val="hybridMultilevel"/>
    <w:tmpl w:val="CB784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  <w:lvlOverride w:ilvl="0">
      <w:startOverride w:val="5"/>
    </w:lvlOverride>
  </w:num>
  <w:num w:numId="3">
    <w:abstractNumId w:val="0"/>
    <w:lvlOverride w:ilvl="0">
      <w:startOverride w:val="6"/>
    </w:lvlOverride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MjIytzQztjQ1NjVS0lEKTi0uzszPAykwqwUAL0NjfCwAAAA="/>
  </w:docVars>
  <w:rsids>
    <w:rsidRoot w:val="00AB6DAD"/>
    <w:rsid w:val="00020D27"/>
    <w:rsid w:val="00021022"/>
    <w:rsid w:val="000B02EF"/>
    <w:rsid w:val="00101D30"/>
    <w:rsid w:val="001170F1"/>
    <w:rsid w:val="001863B9"/>
    <w:rsid w:val="001A19A6"/>
    <w:rsid w:val="001A54E2"/>
    <w:rsid w:val="001E499F"/>
    <w:rsid w:val="00275C82"/>
    <w:rsid w:val="002D69BA"/>
    <w:rsid w:val="00366D86"/>
    <w:rsid w:val="00372AFF"/>
    <w:rsid w:val="00386D74"/>
    <w:rsid w:val="003905BD"/>
    <w:rsid w:val="0039305F"/>
    <w:rsid w:val="003E0B1C"/>
    <w:rsid w:val="003E3EC0"/>
    <w:rsid w:val="004205E0"/>
    <w:rsid w:val="00437A0B"/>
    <w:rsid w:val="00442315"/>
    <w:rsid w:val="00466A8C"/>
    <w:rsid w:val="004749C0"/>
    <w:rsid w:val="00493B6C"/>
    <w:rsid w:val="004E0738"/>
    <w:rsid w:val="00550832"/>
    <w:rsid w:val="00571A02"/>
    <w:rsid w:val="005A1825"/>
    <w:rsid w:val="005C7FE0"/>
    <w:rsid w:val="005F48E0"/>
    <w:rsid w:val="00677A25"/>
    <w:rsid w:val="006E4B3B"/>
    <w:rsid w:val="006F1B8B"/>
    <w:rsid w:val="006F49F2"/>
    <w:rsid w:val="00700377"/>
    <w:rsid w:val="007221B1"/>
    <w:rsid w:val="007515C1"/>
    <w:rsid w:val="00755AF5"/>
    <w:rsid w:val="00780355"/>
    <w:rsid w:val="007C56E4"/>
    <w:rsid w:val="00806831"/>
    <w:rsid w:val="008330C8"/>
    <w:rsid w:val="008429E9"/>
    <w:rsid w:val="00855498"/>
    <w:rsid w:val="008603C2"/>
    <w:rsid w:val="008C4B38"/>
    <w:rsid w:val="009201AA"/>
    <w:rsid w:val="00931868"/>
    <w:rsid w:val="00951D60"/>
    <w:rsid w:val="00971231"/>
    <w:rsid w:val="00975359"/>
    <w:rsid w:val="009A0059"/>
    <w:rsid w:val="009B3DD4"/>
    <w:rsid w:val="00A31784"/>
    <w:rsid w:val="00A45C0A"/>
    <w:rsid w:val="00A558B5"/>
    <w:rsid w:val="00A618A7"/>
    <w:rsid w:val="00AB6DAD"/>
    <w:rsid w:val="00AB724E"/>
    <w:rsid w:val="00AE78A4"/>
    <w:rsid w:val="00B13DC0"/>
    <w:rsid w:val="00B147F9"/>
    <w:rsid w:val="00B5098D"/>
    <w:rsid w:val="00BB2712"/>
    <w:rsid w:val="00BE7C06"/>
    <w:rsid w:val="00C34EC3"/>
    <w:rsid w:val="00C70FD3"/>
    <w:rsid w:val="00C71BBB"/>
    <w:rsid w:val="00C8484B"/>
    <w:rsid w:val="00D9450B"/>
    <w:rsid w:val="00DA565C"/>
    <w:rsid w:val="00DF182E"/>
    <w:rsid w:val="00E37242"/>
    <w:rsid w:val="00EB3175"/>
    <w:rsid w:val="00EB3C4C"/>
    <w:rsid w:val="00EE55E8"/>
    <w:rsid w:val="00F86DAE"/>
    <w:rsid w:val="00FA22B1"/>
    <w:rsid w:val="00FC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5B148"/>
  <w15:chartTrackingRefBased/>
  <w15:docId w15:val="{ECE68274-05FE-4A68-BA78-154C303A1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locked="0" w:uiPriority="43"/>
    <w:lsdException w:name="Plain Table 4" w:uiPriority="44"/>
    <w:lsdException w:name="Plain Table 5" w:locked="0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1170F1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ocked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en-IN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locked/>
    <w:rsid w:val="009201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Theme="minorHAnsi" w:hAnsi="Calibri"/>
      <w:sz w:val="22"/>
      <w:szCs w:val="22"/>
      <w:bdr w:val="none" w:sz="0" w:space="0" w:color="auto"/>
      <w:lang w:val="en-IN"/>
    </w:rPr>
  </w:style>
  <w:style w:type="character" w:styleId="PlaceholderText">
    <w:name w:val="Placeholder Text"/>
    <w:basedOn w:val="DefaultParagraphFont"/>
    <w:uiPriority w:val="99"/>
    <w:semiHidden/>
    <w:locked/>
    <w:rsid w:val="00C8484B"/>
    <w:rPr>
      <w:color w:val="808080"/>
    </w:rPr>
  </w:style>
  <w:style w:type="table" w:styleId="TableGrid">
    <w:name w:val="Table Grid"/>
    <w:basedOn w:val="TableNormal"/>
    <w:uiPriority w:val="59"/>
    <w:locked/>
    <w:rsid w:val="00EE5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locked/>
    <w:rsid w:val="00DA565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locked/>
    <w:rsid w:val="00DA56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1170F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nhideWhenUsed/>
    <w:locked/>
    <w:rsid w:val="001170F1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locked/>
    <w:rsid w:val="0055083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A45C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A45C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C0A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A45C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C0A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45C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C0A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customStyle="1" w:styleId="Field2">
    <w:name w:val="Field 2"/>
    <w:basedOn w:val="Normal"/>
    <w:qFormat/>
    <w:rsid w:val="00755AF5"/>
    <w:pPr>
      <w:spacing w:before="40" w:after="40"/>
      <w:ind w:left="330"/>
    </w:pPr>
    <w:rPr>
      <w:color w:val="000000" w:themeColor="text1"/>
    </w:rPr>
  </w:style>
  <w:style w:type="paragraph" w:customStyle="1" w:styleId="Field1">
    <w:name w:val="Field 1"/>
    <w:basedOn w:val="Normal"/>
    <w:qFormat/>
    <w:rsid w:val="00755AF5"/>
    <w:pPr>
      <w:spacing w:before="40" w:after="40"/>
    </w:pPr>
    <w:rPr>
      <w:color w:val="000000" w:themeColor="text1"/>
    </w:rPr>
  </w:style>
  <w:style w:type="paragraph" w:customStyle="1" w:styleId="Field3">
    <w:name w:val="Field 3"/>
    <w:basedOn w:val="Normal"/>
    <w:qFormat/>
    <w:rsid w:val="006F49F2"/>
    <w:pPr>
      <w:spacing w:before="40" w:after="40"/>
      <w:ind w:left="360" w:firstLin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6D4FC8EF2024CF4935F295F313F3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A6793-3DBE-44AE-B05C-B24D511F19AC}"/>
      </w:docPartPr>
      <w:docPartBody>
        <w:p w:rsidR="00ED72FE" w:rsidRDefault="00054756" w:rsidP="00054756">
          <w:pPr>
            <w:pStyle w:val="66D4FC8EF2024CF4935F295F313F347918"/>
          </w:pPr>
          <w:r w:rsidRPr="00931868">
            <w:rPr>
              <w:color w:val="808080" w:themeColor="background1" w:themeShade="80"/>
            </w:rPr>
            <w:t>d</w:t>
          </w:r>
          <w:r>
            <w:rPr>
              <w:color w:val="808080" w:themeColor="background1" w:themeShade="80"/>
            </w:rPr>
            <w:t>d/MM/yyyy</w:t>
          </w:r>
          <w:r w:rsidRPr="001863B9">
            <w:rPr>
              <w:color w:val="808080" w:themeColor="background1" w:themeShade="80"/>
            </w:rPr>
            <w:t xml:space="preserve"> </w:t>
          </w:r>
        </w:p>
      </w:docPartBody>
    </w:docPart>
    <w:docPart>
      <w:docPartPr>
        <w:name w:val="D4CD87C189E64B6386915BF72E739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A93CD-0036-49B7-909F-7C1A32CAAC53}"/>
      </w:docPartPr>
      <w:docPartBody>
        <w:p w:rsidR="00ED72FE" w:rsidRDefault="00054756" w:rsidP="00054756">
          <w:pPr>
            <w:pStyle w:val="D4CD87C189E64B6386915BF72E7399CA17"/>
          </w:pPr>
          <w:r w:rsidRPr="00101D30">
            <w:rPr>
              <w:color w:val="808080" w:themeColor="background1" w:themeShade="80"/>
            </w:rPr>
            <w:t xml:space="preserve">Type name of the Organization </w:t>
          </w:r>
        </w:p>
      </w:docPartBody>
    </w:docPart>
    <w:docPart>
      <w:docPartPr>
        <w:name w:val="F5E86C04AC634E3AB1E71DCFC60A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2DC25-44DB-4524-9670-35CC2DDEC603}"/>
      </w:docPartPr>
      <w:docPartBody>
        <w:p w:rsidR="00ED72FE" w:rsidRDefault="00054756" w:rsidP="00054756">
          <w:pPr>
            <w:pStyle w:val="F5E86C04AC634E3AB1E71DCFC60A2C7F1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E6E6F0313461458A8E60F5C815EEE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A62BA-7355-4696-A053-9A7C151E5075}"/>
      </w:docPartPr>
      <w:docPartBody>
        <w:p w:rsidR="00ED72FE" w:rsidRDefault="00054756" w:rsidP="00054756">
          <w:pPr>
            <w:pStyle w:val="E6E6F0313461458A8E60F5C815EEEB19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D8FA35C989047F4BAC89D5ACFE00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0CC70-C892-4B7A-B194-F4C8B7C33741}"/>
      </w:docPartPr>
      <w:docPartBody>
        <w:p w:rsidR="00ED72FE" w:rsidRDefault="00054756" w:rsidP="00054756">
          <w:pPr>
            <w:pStyle w:val="7D8FA35C989047F4BAC89D5ACFE00A14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2E1B8599CEBF4DCA84544E5BE50E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B17D5-1989-447A-9055-30ACCC041328}"/>
      </w:docPartPr>
      <w:docPartBody>
        <w:p w:rsidR="00ED72FE" w:rsidRDefault="00054756" w:rsidP="00054756">
          <w:pPr>
            <w:pStyle w:val="2E1B8599CEBF4DCA84544E5BE50E80621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A6E1823057D4364A1CEFF537A743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2B3BB-8328-450E-8FD5-086501CCFA1D}"/>
      </w:docPartPr>
      <w:docPartBody>
        <w:p w:rsidR="00ED72FE" w:rsidRDefault="00054756" w:rsidP="00054756">
          <w:pPr>
            <w:pStyle w:val="EA6E1823057D4364A1CEFF537A743DA4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17B3A6423C7479083DD3DA238526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8469-BBCD-4F5E-936D-D472B0BA7801}"/>
      </w:docPartPr>
      <w:docPartBody>
        <w:p w:rsidR="00ED72FE" w:rsidRDefault="00054756" w:rsidP="00054756">
          <w:pPr>
            <w:pStyle w:val="917B3A6423C7479083DD3DA23852690D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F566CC98F2DD4559A1E7FFC8F59E8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E1F41-C86B-4AC0-A160-FEF7AF92C812}"/>
      </w:docPartPr>
      <w:docPartBody>
        <w:p w:rsidR="00ED72FE" w:rsidRDefault="00054756" w:rsidP="00054756">
          <w:pPr>
            <w:pStyle w:val="F566CC98F2DD4559A1E7FFC8F59E8485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225982768E34BFCA01838593825F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B773F-EF5B-4E73-9A3D-F618DE23100E}"/>
      </w:docPartPr>
      <w:docPartBody>
        <w:p w:rsidR="00ED72FE" w:rsidRDefault="00054756" w:rsidP="00054756">
          <w:pPr>
            <w:pStyle w:val="8225982768E34BFCA01838593825FC62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22BCB1FFCD3F48608C4250C32E1CE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CAC99-1FD0-478B-97BD-695691A0E3C7}"/>
      </w:docPartPr>
      <w:docPartBody>
        <w:p w:rsidR="00ED72FE" w:rsidRDefault="00054756" w:rsidP="00054756">
          <w:pPr>
            <w:pStyle w:val="22BCB1FFCD3F48608C4250C32E1CE2BB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2C33F585E4D420EAAD7EF43DD6A2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7B533-8406-439F-8D1B-BEE6F5F3E7BA}"/>
      </w:docPartPr>
      <w:docPartBody>
        <w:p w:rsidR="00ED72FE" w:rsidRDefault="00054756" w:rsidP="00054756">
          <w:pPr>
            <w:pStyle w:val="92C33F585E4D420EAAD7EF43DD6A2127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745C0BB8DB845B29ABFE4948A7D8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A1CAD-31BB-42C0-AB74-81401BD136EC}"/>
      </w:docPartPr>
      <w:docPartBody>
        <w:p w:rsidR="00ED72FE" w:rsidRDefault="00054756" w:rsidP="00054756">
          <w:pPr>
            <w:pStyle w:val="8745C0BB8DB845B29ABFE4948A7D8D28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BD5A7EE5F3B14C42AAF8C99BFAC41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72D97-AE49-43CD-ADE5-FDA93AF97045}"/>
      </w:docPartPr>
      <w:docPartBody>
        <w:p w:rsidR="00ED72FE" w:rsidRDefault="00054756" w:rsidP="00054756">
          <w:pPr>
            <w:pStyle w:val="BD5A7EE5F3B14C42AAF8C99BFAC412C1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BBD7F2B4AFB419FB6BA3770155FB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69D1D-E731-435A-B52E-9882D4FD63FC}"/>
      </w:docPartPr>
      <w:docPartBody>
        <w:p w:rsidR="00ED72FE" w:rsidRDefault="00054756" w:rsidP="00054756">
          <w:pPr>
            <w:pStyle w:val="7BBD7F2B4AFB419FB6BA3770155FB366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67CC7F34564C4279A3470E11F3ACF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55B27-E179-40CA-BCDA-46A5AFC0EC4C}"/>
      </w:docPartPr>
      <w:docPartBody>
        <w:p w:rsidR="00ED72FE" w:rsidRDefault="00054756" w:rsidP="00054756">
          <w:pPr>
            <w:pStyle w:val="67CC7F34564C4279A3470E11F3ACF187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C9D67BC943D4E9BB08B88645FD40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CF380-388C-4ABA-BCA3-2BE6E99F9BB0}"/>
      </w:docPartPr>
      <w:docPartBody>
        <w:p w:rsidR="00ED72FE" w:rsidRDefault="00054756" w:rsidP="00054756">
          <w:pPr>
            <w:pStyle w:val="3C9D67BC943D4E9BB08B88645FD40D5C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0D649F3679A4FAFB5D11B4CDB779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FE732-0E77-44C1-8BB9-F87690676C4C}"/>
      </w:docPartPr>
      <w:docPartBody>
        <w:p w:rsidR="00ED72FE" w:rsidRDefault="00054756" w:rsidP="00054756">
          <w:pPr>
            <w:pStyle w:val="30D649F3679A4FAFB5D11B4CDB77977D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0FED97EF876A48FCB4D6EB671CF10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C646D-D0C0-4580-8BEC-7ED14183B05F}"/>
      </w:docPartPr>
      <w:docPartBody>
        <w:p w:rsidR="00ED72FE" w:rsidRDefault="00054756" w:rsidP="00054756">
          <w:pPr>
            <w:pStyle w:val="0FED97EF876A48FCB4D6EB671CF10596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DBDE532098746D499F364AD30E43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11FF3-1BC9-44D8-BC33-895449E610C1}"/>
      </w:docPartPr>
      <w:docPartBody>
        <w:p w:rsidR="00ED72FE" w:rsidRDefault="00054756" w:rsidP="00054756">
          <w:pPr>
            <w:pStyle w:val="BDBDE532098746D499F364AD30E43797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774B19F2C014307A91633D8F69C1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97E1F-0B20-4F4C-87F2-8F993FC98B92}"/>
      </w:docPartPr>
      <w:docPartBody>
        <w:p w:rsidR="00ED72FE" w:rsidRDefault="00054756" w:rsidP="00054756">
          <w:pPr>
            <w:pStyle w:val="9774B19F2C014307A91633D8F69C1452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DAF4AE24AA504702B097E0C3B3725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EA565-C3E3-43CA-BBED-754D521F7BBD}"/>
      </w:docPartPr>
      <w:docPartBody>
        <w:p w:rsidR="00ED72FE" w:rsidRDefault="00054756" w:rsidP="00054756">
          <w:pPr>
            <w:pStyle w:val="DAF4AE24AA504702B097E0C3B37256AB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D498A68BBED4750985344DC5BCEE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31900-16B0-4B69-849D-543C1B424C17}"/>
      </w:docPartPr>
      <w:docPartBody>
        <w:p w:rsidR="00ED72FE" w:rsidRDefault="00054756" w:rsidP="00054756">
          <w:pPr>
            <w:pStyle w:val="BD498A68BBED4750985344DC5BCEE5CC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831D42BEDEDF4CBB8B04969C65F49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E0E8E-9A48-4AB0-935A-BD433F44D7FD}"/>
      </w:docPartPr>
      <w:docPartBody>
        <w:p w:rsidR="00ED72FE" w:rsidRDefault="00054756" w:rsidP="00054756">
          <w:pPr>
            <w:pStyle w:val="831D42BEDEDF4CBB8B04969C65F49509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EAB46CA2AA2404196FCBBB03698E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7F2F9-52C0-4E19-A15E-4279D4E39576}"/>
      </w:docPartPr>
      <w:docPartBody>
        <w:p w:rsidR="00ED72FE" w:rsidRDefault="00054756" w:rsidP="00054756">
          <w:pPr>
            <w:pStyle w:val="8EAB46CA2AA2404196FCBBB03698EACF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C99DB97E79F94A458CF909E7DD1E8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FEA88-4729-4104-907A-75E7843D6572}"/>
      </w:docPartPr>
      <w:docPartBody>
        <w:p w:rsidR="00ED72FE" w:rsidRDefault="00054756" w:rsidP="00054756">
          <w:pPr>
            <w:pStyle w:val="C99DB97E79F94A458CF909E7DD1E8CC6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973D7170FED4FD0B2FFD5344F9D5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5AD89-D6F3-4635-9C99-0B0DE3902E7A}"/>
      </w:docPartPr>
      <w:docPartBody>
        <w:p w:rsidR="00ED72FE" w:rsidRDefault="00054756" w:rsidP="00054756">
          <w:pPr>
            <w:pStyle w:val="9973D7170FED4FD0B2FFD5344F9D53F9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8E8334F4845447CB679C56EE5F45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4F1C4-7347-412D-8B3B-BC5B7103D635}"/>
      </w:docPartPr>
      <w:docPartBody>
        <w:p w:rsidR="00ED72FE" w:rsidRDefault="00054756" w:rsidP="00054756">
          <w:pPr>
            <w:pStyle w:val="B8E8334F4845447CB679C56EE5F45A8A12"/>
          </w:pPr>
          <w:r w:rsidRPr="00101D30">
            <w:rPr>
              <w:color w:val="808080" w:themeColor="background1" w:themeShade="80"/>
            </w:rPr>
            <w:t xml:space="preserve">Designation </w:t>
          </w:r>
        </w:p>
      </w:docPartBody>
    </w:docPart>
    <w:docPart>
      <w:docPartPr>
        <w:name w:val="A43B6D2F9F7542E7A628614C3A1C4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31113-ADF4-43AD-A1A3-E920378508EC}"/>
      </w:docPartPr>
      <w:docPartBody>
        <w:p w:rsidR="00ED72FE" w:rsidRDefault="00054756" w:rsidP="00054756">
          <w:pPr>
            <w:pStyle w:val="A43B6D2F9F7542E7A628614C3A1C45CB12"/>
          </w:pPr>
          <w:r w:rsidRPr="00101D30">
            <w:rPr>
              <w:color w:val="808080" w:themeColor="background1" w:themeShade="80"/>
            </w:rPr>
            <w:t xml:space="preserve">Type office address here </w:t>
          </w:r>
        </w:p>
      </w:docPartBody>
    </w:docPart>
    <w:docPart>
      <w:docPartPr>
        <w:name w:val="BE0FC3FCB6A544879726FB5433AD2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66B5C-872D-4FCC-81CA-99713C0A9A0B}"/>
      </w:docPartPr>
      <w:docPartBody>
        <w:p w:rsidR="00ED72FE" w:rsidRDefault="00054756" w:rsidP="00054756">
          <w:pPr>
            <w:pStyle w:val="BE0FC3FCB6A544879726FB5433AD255012"/>
          </w:pPr>
          <w:r w:rsidRPr="00101D30">
            <w:rPr>
              <w:color w:val="808080" w:themeColor="background1" w:themeShade="80"/>
            </w:rPr>
            <w:t xml:space="preserve">Telephone/Mobile </w:t>
          </w:r>
        </w:p>
      </w:docPartBody>
    </w:docPart>
    <w:docPart>
      <w:docPartPr>
        <w:name w:val="EA7AFBBCC2124696AF47B3055146F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1981D-D85F-4FB2-BCC2-770DCF93CE92}"/>
      </w:docPartPr>
      <w:docPartBody>
        <w:p w:rsidR="00ED72FE" w:rsidRDefault="00054756" w:rsidP="00054756">
          <w:pPr>
            <w:pStyle w:val="EA7AFBBCC2124696AF47B3055146F9D112"/>
          </w:pPr>
          <w:r w:rsidRPr="00101D30">
            <w:rPr>
              <w:color w:val="808080" w:themeColor="background1" w:themeShade="80"/>
            </w:rPr>
            <w:t xml:space="preserve">Email </w:t>
          </w:r>
        </w:p>
      </w:docPartBody>
    </w:docPart>
    <w:docPart>
      <w:docPartPr>
        <w:name w:val="076E1B6D79474D9A8DE29FC7E3CB0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9411C-C4E8-4260-854F-DAE1A6C684C9}"/>
      </w:docPartPr>
      <w:docPartBody>
        <w:p w:rsidR="006718AD" w:rsidRDefault="00054756" w:rsidP="00054756">
          <w:pPr>
            <w:pStyle w:val="076E1B6D79474D9A8DE29FC7E3CB0CDA10"/>
          </w:pPr>
          <w:r w:rsidRPr="00265969">
            <w:rPr>
              <w:rStyle w:val="PlaceholderText"/>
            </w:rPr>
            <w:t>Click here to enter text.</w:t>
          </w:r>
        </w:p>
      </w:docPartBody>
    </w:docPart>
    <w:docPart>
      <w:docPartPr>
        <w:name w:val="C9B71B4DA8FC4077897044237A58E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00178-EB00-473B-95A9-39422C7B67A1}"/>
      </w:docPartPr>
      <w:docPartBody>
        <w:p w:rsidR="00A80F5D" w:rsidRDefault="00054756" w:rsidP="00054756">
          <w:pPr>
            <w:pStyle w:val="C9B71B4DA8FC4077897044237A58EA1B7"/>
          </w:pPr>
          <w:r>
            <w:rPr>
              <w:rStyle w:val="PlaceholderText"/>
            </w:rPr>
            <w:t>Enter address her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401D193176924423A708E82B1FE1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42B9D-3512-4FB9-9CBF-22FA37B484E7}"/>
      </w:docPartPr>
      <w:docPartBody>
        <w:p w:rsidR="00A80F5D" w:rsidRDefault="00054756" w:rsidP="00054756">
          <w:pPr>
            <w:pStyle w:val="401D193176924423A708E82B1FE16D837"/>
          </w:pPr>
          <w:r>
            <w:rPr>
              <w:rStyle w:val="PlaceholderText"/>
            </w:rPr>
            <w:t>Enter address her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0856F1AB999A4FF59389A4526543F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39995-F876-4531-9A79-512C1AA2C268}"/>
      </w:docPartPr>
      <w:docPartBody>
        <w:p w:rsidR="00A80F5D" w:rsidRDefault="00054756" w:rsidP="00054756">
          <w:pPr>
            <w:pStyle w:val="0856F1AB999A4FF59389A4526543FC3D7"/>
          </w:pPr>
          <w:r>
            <w:rPr>
              <w:rStyle w:val="PlaceholderText"/>
            </w:rPr>
            <w:t>Telephone</w:t>
          </w:r>
        </w:p>
      </w:docPartBody>
    </w:docPart>
    <w:docPart>
      <w:docPartPr>
        <w:name w:val="AE502720AF284F92B9E1062C98FF8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96D64-C915-487A-A991-17C039C161FA}"/>
      </w:docPartPr>
      <w:docPartBody>
        <w:p w:rsidR="00A80F5D" w:rsidRDefault="00054756" w:rsidP="00054756">
          <w:pPr>
            <w:pStyle w:val="AE502720AF284F92B9E1062C98FF87C87"/>
          </w:pPr>
          <w:r>
            <w:rPr>
              <w:rStyle w:val="PlaceholderText"/>
            </w:rPr>
            <w:t>Telephone</w:t>
          </w:r>
        </w:p>
      </w:docPartBody>
    </w:docPart>
    <w:docPart>
      <w:docPartPr>
        <w:name w:val="C72A9AE1E8F747BBBFF34CFD080B4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3C37A-6641-4B55-9E03-D70142D47E99}"/>
      </w:docPartPr>
      <w:docPartBody>
        <w:p w:rsidR="00A80F5D" w:rsidRDefault="00054756" w:rsidP="00054756">
          <w:pPr>
            <w:pStyle w:val="C72A9AE1E8F747BBBFF34CFD080B4C7E7"/>
          </w:pPr>
          <w:r>
            <w:rPr>
              <w:rStyle w:val="PlaceholderText"/>
            </w:rPr>
            <w:t>Mobil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E83309DA8BDA43EC92945388917B9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34CD4-2359-461B-A76D-E6D1F4F618C7}"/>
      </w:docPartPr>
      <w:docPartBody>
        <w:p w:rsidR="00A80F5D" w:rsidRDefault="00054756" w:rsidP="00054756">
          <w:pPr>
            <w:pStyle w:val="E83309DA8BDA43EC92945388917B99007"/>
          </w:pPr>
          <w:r>
            <w:rPr>
              <w:rStyle w:val="PlaceholderText"/>
            </w:rPr>
            <w:t>Mobil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0480FA85E8DC468BAA423B1BF1616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8355C-380A-4C19-A033-1B31B630E487}"/>
      </w:docPartPr>
      <w:docPartBody>
        <w:p w:rsidR="00A80F5D" w:rsidRDefault="00054756" w:rsidP="00054756">
          <w:pPr>
            <w:pStyle w:val="0480FA85E8DC468BAA423B1BF1616B977"/>
          </w:pPr>
          <w:r>
            <w:rPr>
              <w:rStyle w:val="PlaceholderText"/>
            </w:rPr>
            <w:t>Email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F5213D74446246DCA3AC5FA0A26BC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22E0F-36B6-4768-BB25-AAE88B224A42}"/>
      </w:docPartPr>
      <w:docPartBody>
        <w:p w:rsidR="00A80F5D" w:rsidRDefault="00054756" w:rsidP="00054756">
          <w:pPr>
            <w:pStyle w:val="F5213D74446246DCA3AC5FA0A26BC0FA7"/>
          </w:pPr>
          <w:r>
            <w:rPr>
              <w:rStyle w:val="PlaceholderText"/>
            </w:rPr>
            <w:t>Email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4195FAF891414246BFA48D0C9312A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4CC5B-148F-4632-8C50-6801E80C03C5}"/>
      </w:docPartPr>
      <w:docPartBody>
        <w:p w:rsidR="00A80F5D" w:rsidRDefault="00054756" w:rsidP="00054756">
          <w:pPr>
            <w:pStyle w:val="4195FAF891414246BFA48D0C9312AEBF7"/>
          </w:pPr>
          <w:r>
            <w:rPr>
              <w:rStyle w:val="PlaceholderText"/>
            </w:rPr>
            <w:t>Type area of research</w:t>
          </w:r>
        </w:p>
      </w:docPartBody>
    </w:docPart>
    <w:docPart>
      <w:docPartPr>
        <w:name w:val="43C85C4BC4FD40049DD3C6E747F22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421B2-A835-4E01-9C1B-7968341CFAED}"/>
      </w:docPartPr>
      <w:docPartBody>
        <w:p w:rsidR="00A80F5D" w:rsidRDefault="00054756" w:rsidP="00054756">
          <w:pPr>
            <w:pStyle w:val="43C85C4BC4FD40049DD3C6E747F222F47"/>
          </w:pPr>
          <w:r>
            <w:rPr>
              <w:rStyle w:val="PlaceholderText"/>
            </w:rPr>
            <w:t>Type area of research</w:t>
          </w:r>
        </w:p>
      </w:docPartBody>
    </w:docPart>
    <w:docPart>
      <w:docPartPr>
        <w:name w:val="2CD1E37A3BDD41FB910687CE1E8BC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CC35E-9619-4792-81DA-B2F52B25EC6B}"/>
      </w:docPartPr>
      <w:docPartBody>
        <w:p w:rsidR="00A80F5D" w:rsidRDefault="00054756" w:rsidP="00054756">
          <w:pPr>
            <w:pStyle w:val="2CD1E37A3BDD41FB910687CE1E8BC0847"/>
          </w:pPr>
          <w:r>
            <w:rPr>
              <w:rStyle w:val="PlaceholderText"/>
            </w:rPr>
            <w:t>Type details of International awards</w:t>
          </w:r>
        </w:p>
      </w:docPartBody>
    </w:docPart>
    <w:docPart>
      <w:docPartPr>
        <w:name w:val="8F6A9F7D4C0546089B0108CD99EDC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14461-1AAF-448A-85D6-CC08B1AECEAC}"/>
      </w:docPartPr>
      <w:docPartBody>
        <w:p w:rsidR="00A80F5D" w:rsidRDefault="00054756" w:rsidP="00054756">
          <w:pPr>
            <w:pStyle w:val="8F6A9F7D4C0546089B0108CD99EDC04B7"/>
          </w:pPr>
          <w:r>
            <w:rPr>
              <w:rStyle w:val="PlaceholderText"/>
            </w:rPr>
            <w:t>Type area of research</w:t>
          </w:r>
        </w:p>
      </w:docPartBody>
    </w:docPart>
    <w:docPart>
      <w:docPartPr>
        <w:name w:val="28861AC50DFD4A18825D684EA368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82798-1FEE-418D-9766-9A0D5D757C32}"/>
      </w:docPartPr>
      <w:docPartBody>
        <w:p w:rsidR="00A80F5D" w:rsidRDefault="00054756" w:rsidP="00054756">
          <w:pPr>
            <w:pStyle w:val="28861AC50DFD4A18825D684EA3683C507"/>
          </w:pPr>
          <w:r>
            <w:rPr>
              <w:rStyle w:val="PlaceholderText"/>
            </w:rPr>
            <w:t>Type list of papers published in peer reviewed journals</w:t>
          </w:r>
        </w:p>
      </w:docPartBody>
    </w:docPart>
    <w:docPart>
      <w:docPartPr>
        <w:name w:val="5762A5EC9AFB46CBB7E7110F7A2CE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43578-635C-4FF1-A99E-78BDB0AE55D4}"/>
      </w:docPartPr>
      <w:docPartBody>
        <w:p w:rsidR="00A80F5D" w:rsidRDefault="00054756" w:rsidP="00054756">
          <w:pPr>
            <w:pStyle w:val="5762A5EC9AFB46CBB7E7110F7A2CE7077"/>
          </w:pPr>
          <w:r>
            <w:rPr>
              <w:rStyle w:val="PlaceholderText"/>
            </w:rPr>
            <w:t>Type the list of abstracts in conference proceedings</w:t>
          </w:r>
        </w:p>
      </w:docPartBody>
    </w:docPart>
    <w:docPart>
      <w:docPartPr>
        <w:name w:val="BA4BBFD0041441A590F7DBE1EBEBB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9E2F9-DD12-4C14-897B-FA7C9B83F406}"/>
      </w:docPartPr>
      <w:docPartBody>
        <w:p w:rsidR="00A80F5D" w:rsidRDefault="00054756" w:rsidP="00054756">
          <w:pPr>
            <w:pStyle w:val="BA4BBFD0041441A590F7DBE1EBEBB34A7"/>
          </w:pPr>
          <w:r>
            <w:rPr>
              <w:rStyle w:val="PlaceholderText"/>
            </w:rPr>
            <w:t>Give the list of patent and current stat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D380C"/>
    <w:rsid w:val="00054756"/>
    <w:rsid w:val="00062822"/>
    <w:rsid w:val="0007374B"/>
    <w:rsid w:val="00342676"/>
    <w:rsid w:val="006718AD"/>
    <w:rsid w:val="008D380C"/>
    <w:rsid w:val="00A31A25"/>
    <w:rsid w:val="00A80F5D"/>
    <w:rsid w:val="00BD7D79"/>
    <w:rsid w:val="00C422E2"/>
    <w:rsid w:val="00CE1BF0"/>
    <w:rsid w:val="00E35248"/>
    <w:rsid w:val="00ED72FE"/>
    <w:rsid w:val="00FE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0303C58F0D4DC28D8609949CDCC0FD">
    <w:name w:val="040303C58F0D4DC28D8609949CDCC0FD"/>
    <w:rsid w:val="008D380C"/>
  </w:style>
  <w:style w:type="character" w:styleId="PlaceholderText">
    <w:name w:val="Placeholder Text"/>
    <w:basedOn w:val="DefaultParagraphFont"/>
    <w:uiPriority w:val="99"/>
    <w:semiHidden/>
    <w:rsid w:val="00054756"/>
    <w:rPr>
      <w:color w:val="808080"/>
    </w:rPr>
  </w:style>
  <w:style w:type="paragraph" w:customStyle="1" w:styleId="040303C58F0D4DC28D8609949CDCC0FD1">
    <w:name w:val="040303C58F0D4DC28D8609949CDCC0F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">
    <w:name w:val="6414F5F67E1A4FF8910B15BAC8F0B102"/>
    <w:rsid w:val="008D380C"/>
  </w:style>
  <w:style w:type="paragraph" w:customStyle="1" w:styleId="78A486E7B92E4E899B7D5BE8B07A9703">
    <w:name w:val="78A486E7B92E4E899B7D5BE8B07A9703"/>
    <w:rsid w:val="008D380C"/>
  </w:style>
  <w:style w:type="paragraph" w:customStyle="1" w:styleId="CEF006CF5723430CBD93E5D60CC3514E">
    <w:name w:val="CEF006CF5723430CBD93E5D60CC3514E"/>
    <w:rsid w:val="008D380C"/>
  </w:style>
  <w:style w:type="paragraph" w:customStyle="1" w:styleId="DE83C02999CF4E3AA0786F91ABA2F16D">
    <w:name w:val="DE83C02999CF4E3AA0786F91ABA2F16D"/>
    <w:rsid w:val="008D380C"/>
  </w:style>
  <w:style w:type="paragraph" w:customStyle="1" w:styleId="D665F73989D54569871412B6CA987D57">
    <w:name w:val="D665F73989D54569871412B6CA987D57"/>
    <w:rsid w:val="008D380C"/>
  </w:style>
  <w:style w:type="paragraph" w:customStyle="1" w:styleId="D32E6128824F42D4A418FDC853FB55EB">
    <w:name w:val="D32E6128824F42D4A418FDC853FB55EB"/>
    <w:rsid w:val="008D380C"/>
  </w:style>
  <w:style w:type="paragraph" w:customStyle="1" w:styleId="7085E05BC4A643DF8370286B9EEA070E">
    <w:name w:val="7085E05BC4A643DF8370286B9EEA070E"/>
    <w:rsid w:val="008D380C"/>
  </w:style>
  <w:style w:type="paragraph" w:customStyle="1" w:styleId="6B6C7998F08047AA8DE82CAFBD3C325A">
    <w:name w:val="6B6C7998F08047AA8DE82CAFBD3C325A"/>
    <w:rsid w:val="008D380C"/>
  </w:style>
  <w:style w:type="paragraph" w:customStyle="1" w:styleId="0FFDBD50E17C429F9F4CDF7708DD37F9">
    <w:name w:val="0FFDBD50E17C429F9F4CDF7708DD37F9"/>
    <w:rsid w:val="008D380C"/>
  </w:style>
  <w:style w:type="paragraph" w:customStyle="1" w:styleId="56E5DCE4C6124AE3904F03547A818E9C">
    <w:name w:val="56E5DCE4C6124AE3904F03547A818E9C"/>
    <w:rsid w:val="008D380C"/>
  </w:style>
  <w:style w:type="paragraph" w:customStyle="1" w:styleId="5D695336BDA14ECCB4CED20A8050720D">
    <w:name w:val="5D695336BDA14ECCB4CED20A8050720D"/>
    <w:rsid w:val="008D380C"/>
  </w:style>
  <w:style w:type="paragraph" w:customStyle="1" w:styleId="BF05FCEED70E4DBBA9B00F639620E80E">
    <w:name w:val="BF05FCEED70E4DBBA9B00F639620E80E"/>
    <w:rsid w:val="008D380C"/>
  </w:style>
  <w:style w:type="paragraph" w:customStyle="1" w:styleId="AE73F2347E56473992A5DF4F4581DB59">
    <w:name w:val="AE73F2347E56473992A5DF4F4581DB59"/>
    <w:rsid w:val="008D380C"/>
  </w:style>
  <w:style w:type="paragraph" w:customStyle="1" w:styleId="27438834357E4FEE84C1A97BC1E3690A">
    <w:name w:val="27438834357E4FEE84C1A97BC1E3690A"/>
    <w:rsid w:val="008D380C"/>
  </w:style>
  <w:style w:type="paragraph" w:customStyle="1" w:styleId="66D4FC8EF2024CF4935F295F313F3479">
    <w:name w:val="66D4FC8EF2024CF4935F295F313F3479"/>
    <w:rsid w:val="008D380C"/>
  </w:style>
  <w:style w:type="paragraph" w:customStyle="1" w:styleId="040303C58F0D4DC28D8609949CDCC0FD2">
    <w:name w:val="040303C58F0D4DC28D8609949CDCC0F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1">
    <w:name w:val="6414F5F67E1A4FF8910B15BAC8F0B10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1">
    <w:name w:val="78A486E7B92E4E899B7D5BE8B07A9703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1">
    <w:name w:val="0FFDBD50E17C429F9F4CDF7708DD37F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1">
    <w:name w:val="56E5DCE4C6124AE3904F03547A818E9C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1">
    <w:name w:val="5D695336BDA14ECCB4CED20A8050720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1">
    <w:name w:val="BF05FCEED70E4DBBA9B00F639620E80E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1">
    <w:name w:val="AE73F2347E56473992A5DF4F4581DB5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1">
    <w:name w:val="27438834357E4FEE84C1A97BC1E3690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1">
    <w:name w:val="66D4FC8EF2024CF4935F295F313F347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">
    <w:name w:val="D4CD87C189E64B6386915BF72E7399CA"/>
    <w:rsid w:val="008D380C"/>
  </w:style>
  <w:style w:type="paragraph" w:customStyle="1" w:styleId="C96AED2FC30048DD82E96B8FCE0F2A0A">
    <w:name w:val="C96AED2FC30048DD82E96B8FCE0F2A0A"/>
    <w:rsid w:val="008D380C"/>
  </w:style>
  <w:style w:type="paragraph" w:customStyle="1" w:styleId="8DEC81D74DEB473ABDDC85E9911DE23E">
    <w:name w:val="8DEC81D74DEB473ABDDC85E9911DE23E"/>
    <w:rsid w:val="008D380C"/>
  </w:style>
  <w:style w:type="paragraph" w:customStyle="1" w:styleId="F67E5E43DAE5443EB45F2C1B809888A4">
    <w:name w:val="F67E5E43DAE5443EB45F2C1B809888A4"/>
    <w:rsid w:val="008D380C"/>
  </w:style>
  <w:style w:type="paragraph" w:customStyle="1" w:styleId="CF4F7021D2CD45D5BFD777B2ED4397EC">
    <w:name w:val="CF4F7021D2CD45D5BFD777B2ED4397EC"/>
    <w:rsid w:val="008D380C"/>
  </w:style>
  <w:style w:type="paragraph" w:customStyle="1" w:styleId="B2BB6AC482DD43ACB1D52B6BB9B95946">
    <w:name w:val="B2BB6AC482DD43ACB1D52B6BB9B95946"/>
    <w:rsid w:val="008D380C"/>
  </w:style>
  <w:style w:type="paragraph" w:customStyle="1" w:styleId="EF68F65C1CF3452B8C3848211E143DA2">
    <w:name w:val="EF68F65C1CF3452B8C3848211E143DA2"/>
    <w:rsid w:val="008D380C"/>
  </w:style>
  <w:style w:type="paragraph" w:customStyle="1" w:styleId="F5E86C04AC634E3AB1E71DCFC60A2C7F">
    <w:name w:val="F5E86C04AC634E3AB1E71DCFC60A2C7F"/>
    <w:rsid w:val="008D380C"/>
  </w:style>
  <w:style w:type="paragraph" w:customStyle="1" w:styleId="E6E6F0313461458A8E60F5C815EEEB19">
    <w:name w:val="E6E6F0313461458A8E60F5C815EEEB19"/>
    <w:rsid w:val="008D380C"/>
  </w:style>
  <w:style w:type="paragraph" w:customStyle="1" w:styleId="7D8FA35C989047F4BAC89D5ACFE00A14">
    <w:name w:val="7D8FA35C989047F4BAC89D5ACFE00A14"/>
    <w:rsid w:val="008D380C"/>
  </w:style>
  <w:style w:type="paragraph" w:customStyle="1" w:styleId="2E1B8599CEBF4DCA84544E5BE50E8062">
    <w:name w:val="2E1B8599CEBF4DCA84544E5BE50E8062"/>
    <w:rsid w:val="008D380C"/>
  </w:style>
  <w:style w:type="paragraph" w:customStyle="1" w:styleId="EA6E1823057D4364A1CEFF537A743DA4">
    <w:name w:val="EA6E1823057D4364A1CEFF537A743DA4"/>
    <w:rsid w:val="008D380C"/>
  </w:style>
  <w:style w:type="paragraph" w:customStyle="1" w:styleId="040303C58F0D4DC28D8609949CDCC0FD3">
    <w:name w:val="040303C58F0D4DC28D8609949CDCC0F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2">
    <w:name w:val="6414F5F67E1A4FF8910B15BAC8F0B10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2">
    <w:name w:val="78A486E7B92E4E899B7D5BE8B07A9703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2">
    <w:name w:val="0FFDBD50E17C429F9F4CDF7708DD37F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2">
    <w:name w:val="56E5DCE4C6124AE3904F03547A818E9C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2">
    <w:name w:val="5D695336BDA14ECCB4CED20A8050720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2">
    <w:name w:val="BF05FCEED70E4DBBA9B00F639620E80E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2">
    <w:name w:val="AE73F2347E56473992A5DF4F4581DB5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2">
    <w:name w:val="27438834357E4FEE84C1A97BC1E3690A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2">
    <w:name w:val="66D4FC8EF2024CF4935F295F313F347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1">
    <w:name w:val="D4CD87C189E64B6386915BF72E7399C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">
    <w:name w:val="F5E86C04AC634E3AB1E71DCFC60A2C7F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1">
    <w:name w:val="E6E6F0313461458A8E60F5C815EEEB1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1">
    <w:name w:val="7D8FA35C989047F4BAC89D5ACFE00A14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1">
    <w:name w:val="2E1B8599CEBF4DCA84544E5BE50E806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1">
    <w:name w:val="EA6E1823057D4364A1CEFF537A743DA4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">
    <w:name w:val="917B3A6423C7479083DD3DA23852690D"/>
    <w:rsid w:val="008D380C"/>
  </w:style>
  <w:style w:type="paragraph" w:customStyle="1" w:styleId="F566CC98F2DD4559A1E7FFC8F59E8485">
    <w:name w:val="F566CC98F2DD4559A1E7FFC8F59E8485"/>
    <w:rsid w:val="008D380C"/>
  </w:style>
  <w:style w:type="paragraph" w:customStyle="1" w:styleId="8225982768E34BFCA01838593825FC62">
    <w:name w:val="8225982768E34BFCA01838593825FC62"/>
    <w:rsid w:val="008D380C"/>
  </w:style>
  <w:style w:type="paragraph" w:customStyle="1" w:styleId="22BCB1FFCD3F48608C4250C32E1CE2BB">
    <w:name w:val="22BCB1FFCD3F48608C4250C32E1CE2BB"/>
    <w:rsid w:val="008D380C"/>
  </w:style>
  <w:style w:type="paragraph" w:customStyle="1" w:styleId="92C33F585E4D420EAAD7EF43DD6A2127">
    <w:name w:val="92C33F585E4D420EAAD7EF43DD6A2127"/>
    <w:rsid w:val="008D380C"/>
  </w:style>
  <w:style w:type="paragraph" w:customStyle="1" w:styleId="8745C0BB8DB845B29ABFE4948A7D8D28">
    <w:name w:val="8745C0BB8DB845B29ABFE4948A7D8D28"/>
    <w:rsid w:val="008D380C"/>
  </w:style>
  <w:style w:type="paragraph" w:customStyle="1" w:styleId="BD5A7EE5F3B14C42AAF8C99BFAC412C1">
    <w:name w:val="BD5A7EE5F3B14C42AAF8C99BFAC412C1"/>
    <w:rsid w:val="008D380C"/>
  </w:style>
  <w:style w:type="paragraph" w:customStyle="1" w:styleId="7BBD7F2B4AFB419FB6BA3770155FB366">
    <w:name w:val="7BBD7F2B4AFB419FB6BA3770155FB366"/>
    <w:rsid w:val="008D380C"/>
  </w:style>
  <w:style w:type="paragraph" w:customStyle="1" w:styleId="67CC7F34564C4279A3470E11F3ACF187">
    <w:name w:val="67CC7F34564C4279A3470E11F3ACF187"/>
    <w:rsid w:val="008D380C"/>
  </w:style>
  <w:style w:type="paragraph" w:customStyle="1" w:styleId="3C9D67BC943D4E9BB08B88645FD40D5C">
    <w:name w:val="3C9D67BC943D4E9BB08B88645FD40D5C"/>
    <w:rsid w:val="008D380C"/>
  </w:style>
  <w:style w:type="paragraph" w:customStyle="1" w:styleId="30D649F3679A4FAFB5D11B4CDB77977D">
    <w:name w:val="30D649F3679A4FAFB5D11B4CDB77977D"/>
    <w:rsid w:val="008D380C"/>
  </w:style>
  <w:style w:type="paragraph" w:customStyle="1" w:styleId="0FED97EF876A48FCB4D6EB671CF10596">
    <w:name w:val="0FED97EF876A48FCB4D6EB671CF10596"/>
    <w:rsid w:val="008D380C"/>
  </w:style>
  <w:style w:type="paragraph" w:customStyle="1" w:styleId="BDBDE532098746D499F364AD30E43797">
    <w:name w:val="BDBDE532098746D499F364AD30E43797"/>
    <w:rsid w:val="008D380C"/>
  </w:style>
  <w:style w:type="paragraph" w:customStyle="1" w:styleId="9774B19F2C014307A91633D8F69C1452">
    <w:name w:val="9774B19F2C014307A91633D8F69C1452"/>
    <w:rsid w:val="008D380C"/>
  </w:style>
  <w:style w:type="paragraph" w:customStyle="1" w:styleId="DAF4AE24AA504702B097E0C3B37256AB">
    <w:name w:val="DAF4AE24AA504702B097E0C3B37256AB"/>
    <w:rsid w:val="008D380C"/>
  </w:style>
  <w:style w:type="paragraph" w:customStyle="1" w:styleId="BD498A68BBED4750985344DC5BCEE5CC">
    <w:name w:val="BD498A68BBED4750985344DC5BCEE5CC"/>
    <w:rsid w:val="008D380C"/>
  </w:style>
  <w:style w:type="paragraph" w:customStyle="1" w:styleId="831D42BEDEDF4CBB8B04969C65F49509">
    <w:name w:val="831D42BEDEDF4CBB8B04969C65F49509"/>
    <w:rsid w:val="008D380C"/>
  </w:style>
  <w:style w:type="paragraph" w:customStyle="1" w:styleId="8EAB46CA2AA2404196FCBBB03698EACF">
    <w:name w:val="8EAB46CA2AA2404196FCBBB03698EACF"/>
    <w:rsid w:val="008D380C"/>
  </w:style>
  <w:style w:type="paragraph" w:customStyle="1" w:styleId="C99DB97E79F94A458CF909E7DD1E8CC6">
    <w:name w:val="C99DB97E79F94A458CF909E7DD1E8CC6"/>
    <w:rsid w:val="008D380C"/>
  </w:style>
  <w:style w:type="paragraph" w:customStyle="1" w:styleId="9973D7170FED4FD0B2FFD5344F9D53F9">
    <w:name w:val="9973D7170FED4FD0B2FFD5344F9D53F9"/>
    <w:rsid w:val="008D380C"/>
  </w:style>
  <w:style w:type="paragraph" w:customStyle="1" w:styleId="040303C58F0D4DC28D8609949CDCC0FD4">
    <w:name w:val="040303C58F0D4DC28D8609949CDCC0F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3">
    <w:name w:val="6414F5F67E1A4FF8910B15BAC8F0B10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3">
    <w:name w:val="78A486E7B92E4E899B7D5BE8B07A9703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3">
    <w:name w:val="0FFDBD50E17C429F9F4CDF7708DD37F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3">
    <w:name w:val="56E5DCE4C6124AE3904F03547A818E9C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3">
    <w:name w:val="5D695336BDA14ECCB4CED20A8050720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3">
    <w:name w:val="BF05FCEED70E4DBBA9B00F639620E80E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3">
    <w:name w:val="AE73F2347E56473992A5DF4F4581DB5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3">
    <w:name w:val="27438834357E4FEE84C1A97BC1E3690A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3">
    <w:name w:val="66D4FC8EF2024CF4935F295F313F347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2">
    <w:name w:val="D4CD87C189E64B6386915BF72E7399CA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2">
    <w:name w:val="F5E86C04AC634E3AB1E71DCFC60A2C7F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2">
    <w:name w:val="E6E6F0313461458A8E60F5C815EEEB1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2">
    <w:name w:val="7D8FA35C989047F4BAC89D5ACFE00A14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2">
    <w:name w:val="2E1B8599CEBF4DCA84544E5BE50E806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2">
    <w:name w:val="EA6E1823057D4364A1CEFF537A743DA4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1">
    <w:name w:val="917B3A6423C7479083DD3DA23852690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1">
    <w:name w:val="F566CC98F2DD4559A1E7FFC8F59E8485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1">
    <w:name w:val="8225982768E34BFCA01838593825FC6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1">
    <w:name w:val="22BCB1FFCD3F48608C4250C32E1CE2BB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1">
    <w:name w:val="92C33F585E4D420EAAD7EF43DD6A2127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1">
    <w:name w:val="8745C0BB8DB845B29ABFE4948A7D8D28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1">
    <w:name w:val="BD5A7EE5F3B14C42AAF8C99BFAC412C1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1">
    <w:name w:val="7BBD7F2B4AFB419FB6BA3770155FB36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1">
    <w:name w:val="67CC7F34564C4279A3470E11F3ACF187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1">
    <w:name w:val="3C9D67BC943D4E9BB08B88645FD40D5C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1">
    <w:name w:val="30D649F3679A4FAFB5D11B4CDB77977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1">
    <w:name w:val="0FED97EF876A48FCB4D6EB671CF1059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1">
    <w:name w:val="BDBDE532098746D499F364AD30E43797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1">
    <w:name w:val="9774B19F2C014307A91633D8F69C145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1">
    <w:name w:val="DAF4AE24AA504702B097E0C3B37256AB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1">
    <w:name w:val="BD498A68BBED4750985344DC5BCEE5CC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1">
    <w:name w:val="831D42BEDEDF4CBB8B04969C65F4950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1">
    <w:name w:val="8EAB46CA2AA2404196FCBBB03698EACF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1">
    <w:name w:val="C99DB97E79F94A458CF909E7DD1E8CC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1">
    <w:name w:val="9973D7170FED4FD0B2FFD5344F9D53F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40303C58F0D4DC28D8609949CDCC0FD5">
    <w:name w:val="040303C58F0D4DC28D8609949CDCC0F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4">
    <w:name w:val="6414F5F67E1A4FF8910B15BAC8F0B10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4">
    <w:name w:val="78A486E7B92E4E899B7D5BE8B07A9703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4">
    <w:name w:val="0FFDBD50E17C429F9F4CDF7708DD37F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4">
    <w:name w:val="56E5DCE4C6124AE3904F03547A818E9C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4">
    <w:name w:val="5D695336BDA14ECCB4CED20A8050720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4">
    <w:name w:val="BF05FCEED70E4DBBA9B00F639620E80E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4">
    <w:name w:val="AE73F2347E56473992A5DF4F4581DB5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4">
    <w:name w:val="27438834357E4FEE84C1A97BC1E3690A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4">
    <w:name w:val="66D4FC8EF2024CF4935F295F313F347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3">
    <w:name w:val="D4CD87C189E64B6386915BF72E7399CA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3">
    <w:name w:val="F5E86C04AC634E3AB1E71DCFC60A2C7F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3">
    <w:name w:val="E6E6F0313461458A8E60F5C815EEEB1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3">
    <w:name w:val="7D8FA35C989047F4BAC89D5ACFE00A14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3">
    <w:name w:val="2E1B8599CEBF4DCA84544E5BE50E806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3">
    <w:name w:val="EA6E1823057D4364A1CEFF537A743DA4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2">
    <w:name w:val="917B3A6423C7479083DD3DA23852690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2">
    <w:name w:val="F566CC98F2DD4559A1E7FFC8F59E8485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2">
    <w:name w:val="8225982768E34BFCA01838593825FC6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2">
    <w:name w:val="22BCB1FFCD3F48608C4250C32E1CE2BB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2">
    <w:name w:val="92C33F585E4D420EAAD7EF43DD6A2127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2">
    <w:name w:val="8745C0BB8DB845B29ABFE4948A7D8D28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2">
    <w:name w:val="BD5A7EE5F3B14C42AAF8C99BFAC412C1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2">
    <w:name w:val="7BBD7F2B4AFB419FB6BA3770155FB36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2">
    <w:name w:val="67CC7F34564C4279A3470E11F3ACF187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2">
    <w:name w:val="3C9D67BC943D4E9BB08B88645FD40D5C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2">
    <w:name w:val="30D649F3679A4FAFB5D11B4CDB77977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2">
    <w:name w:val="0FED97EF876A48FCB4D6EB671CF1059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2">
    <w:name w:val="BDBDE532098746D499F364AD30E43797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2">
    <w:name w:val="9774B19F2C014307A91633D8F69C145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2">
    <w:name w:val="DAF4AE24AA504702B097E0C3B37256AB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2">
    <w:name w:val="BD498A68BBED4750985344DC5BCEE5CC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2">
    <w:name w:val="831D42BEDEDF4CBB8B04969C65F4950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2">
    <w:name w:val="8EAB46CA2AA2404196FCBBB03698EACF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2">
    <w:name w:val="C99DB97E79F94A458CF909E7DD1E8CC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2">
    <w:name w:val="9973D7170FED4FD0B2FFD5344F9D53F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">
    <w:name w:val="1CC81DE6C743439BBC9B1CAFB5CCB576"/>
    <w:rsid w:val="008D380C"/>
  </w:style>
  <w:style w:type="paragraph" w:customStyle="1" w:styleId="5A3F99E4CA984E0FA67E6B17459A6EBB">
    <w:name w:val="5A3F99E4CA984E0FA67E6B17459A6EBB"/>
    <w:rsid w:val="008D380C"/>
  </w:style>
  <w:style w:type="paragraph" w:customStyle="1" w:styleId="EE33A6FD49874321BA7845A39F0A7F89">
    <w:name w:val="EE33A6FD49874321BA7845A39F0A7F89"/>
    <w:rsid w:val="008D380C"/>
  </w:style>
  <w:style w:type="paragraph" w:customStyle="1" w:styleId="C3958C12A93047BAB49E29ABECFFAC1D">
    <w:name w:val="C3958C12A93047BAB49E29ABECFFAC1D"/>
    <w:rsid w:val="008D380C"/>
  </w:style>
  <w:style w:type="paragraph" w:customStyle="1" w:styleId="952B7EF22D254691B70FD9FC7C391139">
    <w:name w:val="952B7EF22D254691B70FD9FC7C391139"/>
    <w:rsid w:val="008D380C"/>
  </w:style>
  <w:style w:type="paragraph" w:customStyle="1" w:styleId="D6FC7416F92A4D58B28F4400CB820376">
    <w:name w:val="D6FC7416F92A4D58B28F4400CB820376"/>
    <w:rsid w:val="008D380C"/>
  </w:style>
  <w:style w:type="paragraph" w:customStyle="1" w:styleId="5DC13224F6404A7A93ABF628AE21CABB">
    <w:name w:val="5DC13224F6404A7A93ABF628AE21CABB"/>
    <w:rsid w:val="008D380C"/>
  </w:style>
  <w:style w:type="paragraph" w:customStyle="1" w:styleId="66BA29DC17D34BF5AA96C85D20FF45D8">
    <w:name w:val="66BA29DC17D34BF5AA96C85D20FF45D8"/>
    <w:rsid w:val="008D380C"/>
  </w:style>
  <w:style w:type="paragraph" w:customStyle="1" w:styleId="4E2514B556564D93B1CF70BA21A931AA">
    <w:name w:val="4E2514B556564D93B1CF70BA21A931AA"/>
    <w:rsid w:val="008D380C"/>
  </w:style>
  <w:style w:type="paragraph" w:customStyle="1" w:styleId="4F7449D5945442A4AFC8B0ACD6A3AAF1">
    <w:name w:val="4F7449D5945442A4AFC8B0ACD6A3AAF1"/>
    <w:rsid w:val="008D380C"/>
  </w:style>
  <w:style w:type="paragraph" w:customStyle="1" w:styleId="D54A02BF6B3942278503E4304184745E">
    <w:name w:val="D54A02BF6B3942278503E4304184745E"/>
    <w:rsid w:val="008D380C"/>
  </w:style>
  <w:style w:type="paragraph" w:customStyle="1" w:styleId="C6654DC8EFC54F96A9ACDC54CA6494F4">
    <w:name w:val="C6654DC8EFC54F96A9ACDC54CA6494F4"/>
    <w:rsid w:val="008D380C"/>
  </w:style>
  <w:style w:type="paragraph" w:customStyle="1" w:styleId="10C33AC29B07407B98D7B9CC7A9D17BF">
    <w:name w:val="10C33AC29B07407B98D7B9CC7A9D17BF"/>
    <w:rsid w:val="008D380C"/>
  </w:style>
  <w:style w:type="paragraph" w:customStyle="1" w:styleId="8818D951EC0C41C4B253E3F84CF821E0">
    <w:name w:val="8818D951EC0C41C4B253E3F84CF821E0"/>
    <w:rsid w:val="008D380C"/>
  </w:style>
  <w:style w:type="paragraph" w:customStyle="1" w:styleId="B92B332D545241268FF906C62E1802DB">
    <w:name w:val="B92B332D545241268FF906C62E1802DB"/>
    <w:rsid w:val="008D380C"/>
  </w:style>
  <w:style w:type="paragraph" w:customStyle="1" w:styleId="99CC8A26AC334241ABA8E266D9C5550D">
    <w:name w:val="99CC8A26AC334241ABA8E266D9C5550D"/>
    <w:rsid w:val="008D380C"/>
  </w:style>
  <w:style w:type="paragraph" w:customStyle="1" w:styleId="5E57A88823354320818D1B22DDDDD3A7">
    <w:name w:val="5E57A88823354320818D1B22DDDDD3A7"/>
    <w:rsid w:val="008D380C"/>
  </w:style>
  <w:style w:type="paragraph" w:customStyle="1" w:styleId="F4A36F140A4F46C292CB788CCFB37D33">
    <w:name w:val="F4A36F140A4F46C292CB788CCFB37D33"/>
    <w:rsid w:val="008D380C"/>
  </w:style>
  <w:style w:type="paragraph" w:customStyle="1" w:styleId="C8571749EE0B4C3EAEF71323FFCC2D55">
    <w:name w:val="C8571749EE0B4C3EAEF71323FFCC2D55"/>
    <w:rsid w:val="008D380C"/>
  </w:style>
  <w:style w:type="paragraph" w:customStyle="1" w:styleId="AEEBE55E30A64AD98B2E7251C39FF77A">
    <w:name w:val="AEEBE55E30A64AD98B2E7251C39FF77A"/>
    <w:rsid w:val="008D380C"/>
  </w:style>
  <w:style w:type="paragraph" w:customStyle="1" w:styleId="0C6AD14D572D41FE8EB88EB5B398A52C">
    <w:name w:val="0C6AD14D572D41FE8EB88EB5B398A52C"/>
    <w:rsid w:val="008D380C"/>
  </w:style>
  <w:style w:type="paragraph" w:customStyle="1" w:styleId="43029DD0AD124D7EAF17EDB5A40650D4">
    <w:name w:val="43029DD0AD124D7EAF17EDB5A40650D4"/>
    <w:rsid w:val="008D380C"/>
  </w:style>
  <w:style w:type="paragraph" w:customStyle="1" w:styleId="BDC42F0F13004F00AB602E843257479B">
    <w:name w:val="BDC42F0F13004F00AB602E843257479B"/>
    <w:rsid w:val="008D380C"/>
  </w:style>
  <w:style w:type="paragraph" w:customStyle="1" w:styleId="FBB3F10150CB417FB214B9FA973DF607">
    <w:name w:val="FBB3F10150CB417FB214B9FA973DF607"/>
    <w:rsid w:val="008D380C"/>
  </w:style>
  <w:style w:type="paragraph" w:customStyle="1" w:styleId="2F9AB32D9BDE4F42B06849DA373541FC">
    <w:name w:val="2F9AB32D9BDE4F42B06849DA373541FC"/>
    <w:rsid w:val="008D380C"/>
  </w:style>
  <w:style w:type="paragraph" w:customStyle="1" w:styleId="0818484C4FCB4738810068F2D626392B">
    <w:name w:val="0818484C4FCB4738810068F2D626392B"/>
    <w:rsid w:val="008D380C"/>
  </w:style>
  <w:style w:type="paragraph" w:customStyle="1" w:styleId="EF77936429914A0B9C7A75974DC064A4">
    <w:name w:val="EF77936429914A0B9C7A75974DC064A4"/>
    <w:rsid w:val="008D380C"/>
  </w:style>
  <w:style w:type="paragraph" w:customStyle="1" w:styleId="B1267BE7DAA944AB92756DF8C1FCFD5F">
    <w:name w:val="B1267BE7DAA944AB92756DF8C1FCFD5F"/>
    <w:rsid w:val="008D380C"/>
  </w:style>
  <w:style w:type="paragraph" w:customStyle="1" w:styleId="6AAC60A835414E60B4398F3FFBF2B71C">
    <w:name w:val="6AAC60A835414E60B4398F3FFBF2B71C"/>
    <w:rsid w:val="008D380C"/>
  </w:style>
  <w:style w:type="paragraph" w:customStyle="1" w:styleId="FD9440649F3A46DCB04A4A3E5C9A7DF8">
    <w:name w:val="FD9440649F3A46DCB04A4A3E5C9A7DF8"/>
    <w:rsid w:val="008D380C"/>
  </w:style>
  <w:style w:type="paragraph" w:customStyle="1" w:styleId="212A766F1CAB4E40B2A5FB724E1FD3FE">
    <w:name w:val="212A766F1CAB4E40B2A5FB724E1FD3FE"/>
    <w:rsid w:val="008D380C"/>
  </w:style>
  <w:style w:type="paragraph" w:customStyle="1" w:styleId="2706C40FDCFA46CB9F9F096DC98B4708">
    <w:name w:val="2706C40FDCFA46CB9F9F096DC98B4708"/>
    <w:rsid w:val="008D380C"/>
  </w:style>
  <w:style w:type="paragraph" w:customStyle="1" w:styleId="040303C58F0D4DC28D8609949CDCC0FD6">
    <w:name w:val="040303C58F0D4DC28D8609949CDCC0FD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5">
    <w:name w:val="6414F5F67E1A4FF8910B15BAC8F0B10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5">
    <w:name w:val="78A486E7B92E4E899B7D5BE8B07A9703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5">
    <w:name w:val="0FFDBD50E17C429F9F4CDF7708DD37F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5">
    <w:name w:val="56E5DCE4C6124AE3904F03547A818E9C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5">
    <w:name w:val="5D695336BDA14ECCB4CED20A8050720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5">
    <w:name w:val="BF05FCEED70E4DBBA9B00F639620E80E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5">
    <w:name w:val="AE73F2347E56473992A5DF4F4581DB5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5">
    <w:name w:val="27438834357E4FEE84C1A97BC1E3690A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5">
    <w:name w:val="66D4FC8EF2024CF4935F295F313F347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4">
    <w:name w:val="D4CD87C189E64B6386915BF72E7399CA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4">
    <w:name w:val="F5E86C04AC634E3AB1E71DCFC60A2C7F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4">
    <w:name w:val="E6E6F0313461458A8E60F5C815EEEB1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4">
    <w:name w:val="7D8FA35C989047F4BAC89D5ACFE00A14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4">
    <w:name w:val="2E1B8599CEBF4DCA84544E5BE50E806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4">
    <w:name w:val="EA6E1823057D4364A1CEFF537A743DA4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3">
    <w:name w:val="917B3A6423C7479083DD3DA23852690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3">
    <w:name w:val="F566CC98F2DD4559A1E7FFC8F59E8485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3">
    <w:name w:val="8225982768E34BFCA01838593825FC6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3">
    <w:name w:val="22BCB1FFCD3F48608C4250C32E1CE2BB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3">
    <w:name w:val="92C33F585E4D420EAAD7EF43DD6A2127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3">
    <w:name w:val="8745C0BB8DB845B29ABFE4948A7D8D28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3">
    <w:name w:val="BD5A7EE5F3B14C42AAF8C99BFAC412C1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3">
    <w:name w:val="7BBD7F2B4AFB419FB6BA3770155FB366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3">
    <w:name w:val="67CC7F34564C4279A3470E11F3ACF187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3">
    <w:name w:val="3C9D67BC943D4E9BB08B88645FD40D5C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3">
    <w:name w:val="30D649F3679A4FAFB5D11B4CDB77977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3">
    <w:name w:val="0FED97EF876A48FCB4D6EB671CF10596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3">
    <w:name w:val="BDBDE532098746D499F364AD30E43797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3">
    <w:name w:val="9774B19F2C014307A91633D8F69C145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3">
    <w:name w:val="DAF4AE24AA504702B097E0C3B37256AB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3">
    <w:name w:val="BD498A68BBED4750985344DC5BCEE5CC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3">
    <w:name w:val="831D42BEDEDF4CBB8B04969C65F4950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3">
    <w:name w:val="8EAB46CA2AA2404196FCBBB03698EACF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3">
    <w:name w:val="C99DB97E79F94A458CF909E7DD1E8CC6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3">
    <w:name w:val="9973D7170FED4FD0B2FFD5344F9D53F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1">
    <w:name w:val="1CC81DE6C743439BBC9B1CAFB5CCB576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A3F99E4CA984E0FA67E6B17459A6EBB1">
    <w:name w:val="5A3F99E4CA984E0FA67E6B17459A6EB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E33A6FD49874321BA7845A39F0A7F891">
    <w:name w:val="EE33A6FD49874321BA7845A39F0A7F89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3958C12A93047BAB49E29ABECFFAC1D1">
    <w:name w:val="C3958C12A93047BAB49E29ABECFFAC1D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52B7EF22D254691B70FD9FC7C3911391">
    <w:name w:val="952B7EF22D254691B70FD9FC7C391139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6FC7416F92A4D58B28F4400CB8203761">
    <w:name w:val="D6FC7416F92A4D58B28F4400CB820376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DC13224F6404A7A93ABF628AE21CABB1">
    <w:name w:val="5DC13224F6404A7A93ABF628AE21CAB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6BA29DC17D34BF5AA96C85D20FF45D81">
    <w:name w:val="66BA29DC17D34BF5AA96C85D20FF45D8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E2514B556564D93B1CF70BA21A931AA1">
    <w:name w:val="4E2514B556564D93B1CF70BA21A931AA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F7449D5945442A4AFC8B0ACD6A3AAF11">
    <w:name w:val="4F7449D5945442A4AFC8B0ACD6A3AAF1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54A02BF6B3942278503E4304184745E1">
    <w:name w:val="D54A02BF6B3942278503E4304184745E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6654DC8EFC54F96A9ACDC54CA6494F41">
    <w:name w:val="C6654DC8EFC54F96A9ACDC54CA6494F4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10C33AC29B07407B98D7B9CC7A9D17BF1">
    <w:name w:val="10C33AC29B07407B98D7B9CC7A9D17BF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8818D951EC0C41C4B253E3F84CF821E01">
    <w:name w:val="8818D951EC0C41C4B253E3F84CF821E0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92B332D545241268FF906C62E1802DB1">
    <w:name w:val="B92B332D545241268FF906C62E1802D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9CC8A26AC334241ABA8E266D9C5550D1">
    <w:name w:val="99CC8A26AC334241ABA8E266D9C5550D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E57A88823354320818D1B22DDDDD3A71">
    <w:name w:val="5E57A88823354320818D1B22DDDDD3A7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4A36F140A4F46C292CB788CCFB37D331">
    <w:name w:val="F4A36F140A4F46C292CB788CCFB37D33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8571749EE0B4C3EAEF71323FFCC2D551">
    <w:name w:val="C8571749EE0B4C3EAEF71323FFCC2D55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EEBE55E30A64AD98B2E7251C39FF77A1">
    <w:name w:val="AEEBE55E30A64AD98B2E7251C39FF77A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C6AD14D572D41FE8EB88EB5B398A52C1">
    <w:name w:val="0C6AD14D572D41FE8EB88EB5B398A52C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3029DD0AD124D7EAF17EDB5A40650D41">
    <w:name w:val="43029DD0AD124D7EAF17EDB5A40650D4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DC42F0F13004F00AB602E843257479B1">
    <w:name w:val="BDC42F0F13004F00AB602E843257479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BB3F10150CB417FB214B9FA973DF6071">
    <w:name w:val="FBB3F10150CB417FB214B9FA973DF607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F9AB32D9BDE4F42B06849DA373541FC1">
    <w:name w:val="2F9AB32D9BDE4F42B06849DA373541FC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818484C4FCB4738810068F2D626392B1">
    <w:name w:val="0818484C4FCB4738810068F2D626392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F77936429914A0B9C7A75974DC064A41">
    <w:name w:val="EF77936429914A0B9C7A75974DC064A4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1267BE7DAA944AB92756DF8C1FCFD5F1">
    <w:name w:val="B1267BE7DAA944AB92756DF8C1FCFD5F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AAC60A835414E60B4398F3FFBF2B71C1">
    <w:name w:val="6AAC60A835414E60B4398F3FFBF2B71C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D9440649F3A46DCB04A4A3E5C9A7DF81">
    <w:name w:val="FD9440649F3A46DCB04A4A3E5C9A7DF8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706C40FDCFA46CB9F9F096DC98B47081">
    <w:name w:val="2706C40FDCFA46CB9F9F096DC98B4708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4A1FBF7A804DF48A5E88A0F75AC0D2">
    <w:name w:val="834A1FBF7A804DF48A5E88A0F75AC0D2"/>
    <w:rsid w:val="008D380C"/>
  </w:style>
  <w:style w:type="paragraph" w:customStyle="1" w:styleId="A1AF89AF655D42F0A93F6D5669F92E0A">
    <w:name w:val="A1AF89AF655D42F0A93F6D5669F92E0A"/>
    <w:rsid w:val="008D380C"/>
  </w:style>
  <w:style w:type="paragraph" w:customStyle="1" w:styleId="103DCDFD7764486AB1D582C9C45316B4">
    <w:name w:val="103DCDFD7764486AB1D582C9C45316B4"/>
    <w:rsid w:val="008D380C"/>
  </w:style>
  <w:style w:type="paragraph" w:customStyle="1" w:styleId="797D9D4DC4E14498A08705F3087C6E79">
    <w:name w:val="797D9D4DC4E14498A08705F3087C6E79"/>
    <w:rsid w:val="008D380C"/>
  </w:style>
  <w:style w:type="paragraph" w:customStyle="1" w:styleId="90D230DDFFB8415C91616164962A4032">
    <w:name w:val="90D230DDFFB8415C91616164962A4032"/>
    <w:rsid w:val="008D380C"/>
  </w:style>
  <w:style w:type="paragraph" w:customStyle="1" w:styleId="B3DA28FC90EC460D8F8618019C5E1D06">
    <w:name w:val="B3DA28FC90EC460D8F8618019C5E1D06"/>
    <w:rsid w:val="008D380C"/>
  </w:style>
  <w:style w:type="paragraph" w:customStyle="1" w:styleId="040303C58F0D4DC28D8609949CDCC0FD7">
    <w:name w:val="040303C58F0D4DC28D8609949CDCC0FD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6">
    <w:name w:val="6414F5F67E1A4FF8910B15BAC8F0B102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6">
    <w:name w:val="78A486E7B92E4E899B7D5BE8B07A9703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6">
    <w:name w:val="0FFDBD50E17C429F9F4CDF7708DD37F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6">
    <w:name w:val="56E5DCE4C6124AE3904F03547A818E9C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6">
    <w:name w:val="5D695336BDA14ECCB4CED20A8050720D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6">
    <w:name w:val="BF05FCEED70E4DBBA9B00F639620E80E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6">
    <w:name w:val="AE73F2347E56473992A5DF4F4581DB5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6">
    <w:name w:val="27438834357E4FEE84C1A97BC1E3690A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6">
    <w:name w:val="66D4FC8EF2024CF4935F295F313F347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5">
    <w:name w:val="D4CD87C189E64B6386915BF72E7399CA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5">
    <w:name w:val="F5E86C04AC634E3AB1E71DCFC60A2C7F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5">
    <w:name w:val="E6E6F0313461458A8E60F5C815EEEB1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5">
    <w:name w:val="7D8FA35C989047F4BAC89D5ACFE00A14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5">
    <w:name w:val="2E1B8599CEBF4DCA84544E5BE50E806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5">
    <w:name w:val="EA6E1823057D4364A1CEFF537A743DA4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4">
    <w:name w:val="917B3A6423C7479083DD3DA23852690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4">
    <w:name w:val="F566CC98F2DD4559A1E7FFC8F59E8485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4">
    <w:name w:val="8225982768E34BFCA01838593825FC6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4">
    <w:name w:val="22BCB1FFCD3F48608C4250C32E1CE2BB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4">
    <w:name w:val="92C33F585E4D420EAAD7EF43DD6A2127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4">
    <w:name w:val="8745C0BB8DB845B29ABFE4948A7D8D28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4">
    <w:name w:val="BD5A7EE5F3B14C42AAF8C99BFAC412C1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4">
    <w:name w:val="7BBD7F2B4AFB419FB6BA3770155FB366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4">
    <w:name w:val="67CC7F34564C4279A3470E11F3ACF187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4">
    <w:name w:val="3C9D67BC943D4E9BB08B88645FD40D5C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4">
    <w:name w:val="30D649F3679A4FAFB5D11B4CDB77977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4">
    <w:name w:val="0FED97EF876A48FCB4D6EB671CF10596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4">
    <w:name w:val="BDBDE532098746D499F364AD30E43797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4">
    <w:name w:val="9774B19F2C014307A91633D8F69C145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4">
    <w:name w:val="DAF4AE24AA504702B097E0C3B37256AB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4">
    <w:name w:val="BD498A68BBED4750985344DC5BCEE5CC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4">
    <w:name w:val="831D42BEDEDF4CBB8B04969C65F4950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4">
    <w:name w:val="8EAB46CA2AA2404196FCBBB03698EACF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4">
    <w:name w:val="C99DB97E79F94A458CF909E7DD1E8CC6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4">
    <w:name w:val="9973D7170FED4FD0B2FFD5344F9D53F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2">
    <w:name w:val="1CC81DE6C743439BBC9B1CAFB5CCB576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A3F99E4CA984E0FA67E6B17459A6EBB2">
    <w:name w:val="5A3F99E4CA984E0FA67E6B17459A6EB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E33A6FD49874321BA7845A39F0A7F892">
    <w:name w:val="EE33A6FD49874321BA7845A39F0A7F89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3958C12A93047BAB49E29ABECFFAC1D2">
    <w:name w:val="C3958C12A93047BAB49E29ABECFFAC1D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52B7EF22D254691B70FD9FC7C3911392">
    <w:name w:val="952B7EF22D254691B70FD9FC7C391139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6FC7416F92A4D58B28F4400CB8203762">
    <w:name w:val="D6FC7416F92A4D58B28F4400CB820376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DC13224F6404A7A93ABF628AE21CABB2">
    <w:name w:val="5DC13224F6404A7A93ABF628AE21CAB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6BA29DC17D34BF5AA96C85D20FF45D82">
    <w:name w:val="66BA29DC17D34BF5AA96C85D20FF45D8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E2514B556564D93B1CF70BA21A931AA2">
    <w:name w:val="4E2514B556564D93B1CF70BA21A931AA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F7449D5945442A4AFC8B0ACD6A3AAF12">
    <w:name w:val="4F7449D5945442A4AFC8B0ACD6A3AAF1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54A02BF6B3942278503E4304184745E2">
    <w:name w:val="D54A02BF6B3942278503E4304184745E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6654DC8EFC54F96A9ACDC54CA6494F42">
    <w:name w:val="C6654DC8EFC54F96A9ACDC54CA6494F4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10C33AC29B07407B98D7B9CC7A9D17BF2">
    <w:name w:val="10C33AC29B07407B98D7B9CC7A9D17BF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8818D951EC0C41C4B253E3F84CF821E02">
    <w:name w:val="8818D951EC0C41C4B253E3F84CF821E0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92B332D545241268FF906C62E1802DB2">
    <w:name w:val="B92B332D545241268FF906C62E1802D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9CC8A26AC334241ABA8E266D9C5550D2">
    <w:name w:val="99CC8A26AC334241ABA8E266D9C5550D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E57A88823354320818D1B22DDDDD3A72">
    <w:name w:val="5E57A88823354320818D1B22DDDDD3A7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4A36F140A4F46C292CB788CCFB37D332">
    <w:name w:val="F4A36F140A4F46C292CB788CCFB37D33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8571749EE0B4C3EAEF71323FFCC2D552">
    <w:name w:val="C8571749EE0B4C3EAEF71323FFCC2D55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EEBE55E30A64AD98B2E7251C39FF77A2">
    <w:name w:val="AEEBE55E30A64AD98B2E7251C39FF77A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C6AD14D572D41FE8EB88EB5B398A52C2">
    <w:name w:val="0C6AD14D572D41FE8EB88EB5B398A52C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3029DD0AD124D7EAF17EDB5A40650D42">
    <w:name w:val="43029DD0AD124D7EAF17EDB5A40650D4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DC42F0F13004F00AB602E843257479B2">
    <w:name w:val="BDC42F0F13004F00AB602E843257479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BB3F10150CB417FB214B9FA973DF6072">
    <w:name w:val="FBB3F10150CB417FB214B9FA973DF607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F9AB32D9BDE4F42B06849DA373541FC2">
    <w:name w:val="2F9AB32D9BDE4F42B06849DA373541FC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818484C4FCB4738810068F2D626392B2">
    <w:name w:val="0818484C4FCB4738810068F2D626392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F77936429914A0B9C7A75974DC064A42">
    <w:name w:val="EF77936429914A0B9C7A75974DC064A4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1267BE7DAA944AB92756DF8C1FCFD5F2">
    <w:name w:val="B1267BE7DAA944AB92756DF8C1FCFD5F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AAC60A835414E60B4398F3FFBF2B71C2">
    <w:name w:val="6AAC60A835414E60B4398F3FFBF2B71C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D9440649F3A46DCB04A4A3E5C9A7DF82">
    <w:name w:val="FD9440649F3A46DCB04A4A3E5C9A7DF8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706C40FDCFA46CB9F9F096DC98B47082">
    <w:name w:val="2706C40FDCFA46CB9F9F096DC98B4708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4A1FBF7A804DF48A5E88A0F75AC0D21">
    <w:name w:val="834A1FBF7A804DF48A5E88A0F75AC0D2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1AF89AF655D42F0A93F6D5669F92E0A1">
    <w:name w:val="A1AF89AF655D42F0A93F6D5669F92E0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1">
    <w:name w:val="103DCDFD7764486AB1D582C9C45316B4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1">
    <w:name w:val="797D9D4DC4E14498A08705F3087C6E7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1">
    <w:name w:val="90D230DDFFB8415C91616164962A403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1">
    <w:name w:val="B3DA28FC90EC460D8F8618019C5E1D0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6A459ACA784CAE882D0DA7270836F5">
    <w:name w:val="436A459ACA784CAE882D0DA7270836F5"/>
    <w:rsid w:val="008D380C"/>
  </w:style>
  <w:style w:type="paragraph" w:customStyle="1" w:styleId="B8E8334F4845447CB679C56EE5F45A8A">
    <w:name w:val="B8E8334F4845447CB679C56EE5F45A8A"/>
    <w:rsid w:val="008D380C"/>
  </w:style>
  <w:style w:type="paragraph" w:customStyle="1" w:styleId="A43B6D2F9F7542E7A628614C3A1C45CB">
    <w:name w:val="A43B6D2F9F7542E7A628614C3A1C45CB"/>
    <w:rsid w:val="008D380C"/>
  </w:style>
  <w:style w:type="paragraph" w:customStyle="1" w:styleId="BE0FC3FCB6A544879726FB5433AD2550">
    <w:name w:val="BE0FC3FCB6A544879726FB5433AD2550"/>
    <w:rsid w:val="008D380C"/>
  </w:style>
  <w:style w:type="paragraph" w:customStyle="1" w:styleId="725E48E883674984ACB5654D9C766BC4">
    <w:name w:val="725E48E883674984ACB5654D9C766BC4"/>
    <w:rsid w:val="008D380C"/>
  </w:style>
  <w:style w:type="paragraph" w:customStyle="1" w:styleId="EA7AFBBCC2124696AF47B3055146F9D1">
    <w:name w:val="EA7AFBBCC2124696AF47B3055146F9D1"/>
    <w:rsid w:val="008D380C"/>
  </w:style>
  <w:style w:type="paragraph" w:customStyle="1" w:styleId="040303C58F0D4DC28D8609949CDCC0FD8">
    <w:name w:val="040303C58F0D4DC28D8609949CDCC0FD8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7">
    <w:name w:val="6414F5F67E1A4FF8910B15BAC8F0B102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7">
    <w:name w:val="78A486E7B92E4E899B7D5BE8B07A9703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7">
    <w:name w:val="0FFDBD50E17C429F9F4CDF7708DD37F9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7">
    <w:name w:val="56E5DCE4C6124AE3904F03547A818E9C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7">
    <w:name w:val="5D695336BDA14ECCB4CED20A8050720D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7">
    <w:name w:val="BF05FCEED70E4DBBA9B00F639620E80E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7">
    <w:name w:val="AE73F2347E56473992A5DF4F4581DB59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7">
    <w:name w:val="27438834357E4FEE84C1A97BC1E3690A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7">
    <w:name w:val="66D4FC8EF2024CF4935F295F313F3479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6">
    <w:name w:val="D4CD87C189E64B6386915BF72E7399CA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6">
    <w:name w:val="F5E86C04AC634E3AB1E71DCFC60A2C7F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6">
    <w:name w:val="E6E6F0313461458A8E60F5C815EEEB1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6">
    <w:name w:val="7D8FA35C989047F4BAC89D5ACFE00A14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6">
    <w:name w:val="2E1B8599CEBF4DCA84544E5BE50E8062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6">
    <w:name w:val="EA6E1823057D4364A1CEFF537A743DA4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5">
    <w:name w:val="917B3A6423C7479083DD3DA23852690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5">
    <w:name w:val="F566CC98F2DD4559A1E7FFC8F59E8485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5">
    <w:name w:val="8225982768E34BFCA01838593825FC6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5">
    <w:name w:val="22BCB1FFCD3F48608C4250C32E1CE2BB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5">
    <w:name w:val="92C33F585E4D420EAAD7EF43DD6A2127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5">
    <w:name w:val="8745C0BB8DB845B29ABFE4948A7D8D28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5">
    <w:name w:val="BD5A7EE5F3B14C42AAF8C99BFAC412C1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5">
    <w:name w:val="7BBD7F2B4AFB419FB6BA3770155FB366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5">
    <w:name w:val="67CC7F34564C4279A3470E11F3ACF187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5">
    <w:name w:val="3C9D67BC943D4E9BB08B88645FD40D5C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5">
    <w:name w:val="30D649F3679A4FAFB5D11B4CDB77977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5">
    <w:name w:val="0FED97EF876A48FCB4D6EB671CF10596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5">
    <w:name w:val="BDBDE532098746D499F364AD30E43797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5">
    <w:name w:val="9774B19F2C014307A91633D8F69C145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5">
    <w:name w:val="DAF4AE24AA504702B097E0C3B37256AB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5">
    <w:name w:val="BD498A68BBED4750985344DC5BCEE5CC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5">
    <w:name w:val="831D42BEDEDF4CBB8B04969C65F4950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5">
    <w:name w:val="8EAB46CA2AA2404196FCBBB03698EACF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5">
    <w:name w:val="C99DB97E79F94A458CF909E7DD1E8CC6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5">
    <w:name w:val="9973D7170FED4FD0B2FFD5344F9D53F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3">
    <w:name w:val="1CC81DE6C743439BBC9B1CAFB5CCB576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A3F99E4CA984E0FA67E6B17459A6EBB3">
    <w:name w:val="5A3F99E4CA984E0FA67E6B17459A6EB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E33A6FD49874321BA7845A39F0A7F893">
    <w:name w:val="EE33A6FD49874321BA7845A39F0A7F89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3958C12A93047BAB49E29ABECFFAC1D3">
    <w:name w:val="C3958C12A93047BAB49E29ABECFFAC1D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52B7EF22D254691B70FD9FC7C3911393">
    <w:name w:val="952B7EF22D254691B70FD9FC7C391139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6FC7416F92A4D58B28F4400CB8203763">
    <w:name w:val="D6FC7416F92A4D58B28F4400CB820376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DC13224F6404A7A93ABF628AE21CABB3">
    <w:name w:val="5DC13224F6404A7A93ABF628AE21CAB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6BA29DC17D34BF5AA96C85D20FF45D83">
    <w:name w:val="66BA29DC17D34BF5AA96C85D20FF45D8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E2514B556564D93B1CF70BA21A931AA3">
    <w:name w:val="4E2514B556564D93B1CF70BA21A931AA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F7449D5945442A4AFC8B0ACD6A3AAF13">
    <w:name w:val="4F7449D5945442A4AFC8B0ACD6A3AAF1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54A02BF6B3942278503E4304184745E3">
    <w:name w:val="D54A02BF6B3942278503E4304184745E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6654DC8EFC54F96A9ACDC54CA6494F43">
    <w:name w:val="C6654DC8EFC54F96A9ACDC54CA6494F4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10C33AC29B07407B98D7B9CC7A9D17BF3">
    <w:name w:val="10C33AC29B07407B98D7B9CC7A9D17BF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8818D951EC0C41C4B253E3F84CF821E03">
    <w:name w:val="8818D951EC0C41C4B253E3F84CF821E0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92B332D545241268FF906C62E1802DB3">
    <w:name w:val="B92B332D545241268FF906C62E1802D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9CC8A26AC334241ABA8E266D9C5550D3">
    <w:name w:val="99CC8A26AC334241ABA8E266D9C5550D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E57A88823354320818D1B22DDDDD3A73">
    <w:name w:val="5E57A88823354320818D1B22DDDDD3A7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4A36F140A4F46C292CB788CCFB37D333">
    <w:name w:val="F4A36F140A4F46C292CB788CCFB37D33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8571749EE0B4C3EAEF71323FFCC2D553">
    <w:name w:val="C8571749EE0B4C3EAEF71323FFCC2D55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EEBE55E30A64AD98B2E7251C39FF77A3">
    <w:name w:val="AEEBE55E30A64AD98B2E7251C39FF77A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C6AD14D572D41FE8EB88EB5B398A52C3">
    <w:name w:val="0C6AD14D572D41FE8EB88EB5B398A52C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3029DD0AD124D7EAF17EDB5A40650D43">
    <w:name w:val="43029DD0AD124D7EAF17EDB5A40650D4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DC42F0F13004F00AB602E843257479B3">
    <w:name w:val="BDC42F0F13004F00AB602E843257479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BB3F10150CB417FB214B9FA973DF6073">
    <w:name w:val="FBB3F10150CB417FB214B9FA973DF607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F9AB32D9BDE4F42B06849DA373541FC3">
    <w:name w:val="2F9AB32D9BDE4F42B06849DA373541FC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818484C4FCB4738810068F2D626392B3">
    <w:name w:val="0818484C4FCB4738810068F2D626392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F77936429914A0B9C7A75974DC064A43">
    <w:name w:val="EF77936429914A0B9C7A75974DC064A4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1267BE7DAA944AB92756DF8C1FCFD5F3">
    <w:name w:val="B1267BE7DAA944AB92756DF8C1FCFD5F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AAC60A835414E60B4398F3FFBF2B71C3">
    <w:name w:val="6AAC60A835414E60B4398F3FFBF2B71C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D9440649F3A46DCB04A4A3E5C9A7DF83">
    <w:name w:val="FD9440649F3A46DCB04A4A3E5C9A7DF8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706C40FDCFA46CB9F9F096DC98B47083">
    <w:name w:val="2706C40FDCFA46CB9F9F096DC98B4708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4A1FBF7A804DF48A5E88A0F75AC0D22">
    <w:name w:val="834A1FBF7A804DF48A5E88A0F75AC0D2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1AF89AF655D42F0A93F6D5669F92E0A2">
    <w:name w:val="A1AF89AF655D42F0A93F6D5669F92E0A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2">
    <w:name w:val="103DCDFD7764486AB1D582C9C45316B4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2">
    <w:name w:val="797D9D4DC4E14498A08705F3087C6E7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2">
    <w:name w:val="90D230DDFFB8415C91616164962A403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2">
    <w:name w:val="B3DA28FC90EC460D8F8618019C5E1D0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">
    <w:name w:val="B8E8334F4845447CB679C56EE5F45A8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A43B6D2F9F7542E7A628614C3A1C45CB1">
    <w:name w:val="A43B6D2F9F7542E7A628614C3A1C45CB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E0FC3FCB6A544879726FB5433AD25501">
    <w:name w:val="BE0FC3FCB6A544879726FB5433AD2550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7AFBBCC2124696AF47B3055146F9D11">
    <w:name w:val="EA7AFBBCC2124696AF47B3055146F9D1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">
    <w:name w:val="4777F974C9084D8B94A2812276331CAD"/>
    <w:rsid w:val="00ED72FE"/>
  </w:style>
  <w:style w:type="paragraph" w:customStyle="1" w:styleId="076E1B6D79474D9A8DE29FC7E3CB0CDA">
    <w:name w:val="076E1B6D79474D9A8DE29FC7E3CB0CDA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414F5F67E1A4FF8910B15BAC8F0B1028">
    <w:name w:val="6414F5F67E1A4FF8910B15BAC8F0B102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8A486E7B92E4E899B7D5BE8B07A97038">
    <w:name w:val="78A486E7B92E4E899B7D5BE8B07A9703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FDBD50E17C429F9F4CDF7708DD37F98">
    <w:name w:val="0FFDBD50E17C429F9F4CDF7708DD37F9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6E5DCE4C6124AE3904F03547A818E9C8">
    <w:name w:val="56E5DCE4C6124AE3904F03547A818E9C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695336BDA14ECCB4CED20A8050720D8">
    <w:name w:val="5D695336BDA14ECCB4CED20A8050720D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05FCEED70E4DBBA9B00F639620E80E8">
    <w:name w:val="BF05FCEED70E4DBBA9B00F639620E80E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73F2347E56473992A5DF4F4581DB598">
    <w:name w:val="AE73F2347E56473992A5DF4F4581DB59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438834357E4FEE84C1A97BC1E3690A8">
    <w:name w:val="27438834357E4FEE84C1A97BC1E3690A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8">
    <w:name w:val="66D4FC8EF2024CF4935F295F313F3479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7">
    <w:name w:val="D4CD87C189E64B6386915BF72E7399CA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7">
    <w:name w:val="F5E86C04AC634E3AB1E71DCFC60A2C7F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7">
    <w:name w:val="E6E6F0313461458A8E60F5C815EEEB19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7">
    <w:name w:val="7D8FA35C989047F4BAC89D5ACFE00A14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7">
    <w:name w:val="2E1B8599CEBF4DCA84544E5BE50E8062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7">
    <w:name w:val="EA6E1823057D4364A1CEFF537A743DA4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6">
    <w:name w:val="917B3A6423C7479083DD3DA23852690D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6">
    <w:name w:val="F566CC98F2DD4559A1E7FFC8F59E8485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6">
    <w:name w:val="8225982768E34BFCA01838593825FC62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6">
    <w:name w:val="22BCB1FFCD3F48608C4250C32E1CE2BB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6">
    <w:name w:val="92C33F585E4D420EAAD7EF43DD6A2127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6">
    <w:name w:val="8745C0BB8DB845B29ABFE4948A7D8D28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6">
    <w:name w:val="BD5A7EE5F3B14C42AAF8C99BFAC412C1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6">
    <w:name w:val="7BBD7F2B4AFB419FB6BA3770155FB366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6">
    <w:name w:val="67CC7F34564C4279A3470E11F3ACF187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6">
    <w:name w:val="3C9D67BC943D4E9BB08B88645FD40D5C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6">
    <w:name w:val="30D649F3679A4FAFB5D11B4CDB77977D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6">
    <w:name w:val="0FED97EF876A48FCB4D6EB671CF10596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6">
    <w:name w:val="BDBDE532098746D499F364AD30E43797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6">
    <w:name w:val="9774B19F2C014307A91633D8F69C1452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6">
    <w:name w:val="DAF4AE24AA504702B097E0C3B37256AB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6">
    <w:name w:val="BD498A68BBED4750985344DC5BCEE5CC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6">
    <w:name w:val="831D42BEDEDF4CBB8B04969C65F49509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6">
    <w:name w:val="8EAB46CA2AA2404196FCBBB03698EACF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6">
    <w:name w:val="C99DB97E79F94A458CF909E7DD1E8CC6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6">
    <w:name w:val="9973D7170FED4FD0B2FFD5344F9D53F9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4">
    <w:name w:val="1CC81DE6C743439BBC9B1CAFB5CCB576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4">
    <w:name w:val="5A3F99E4CA984E0FA67E6B17459A6EB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4">
    <w:name w:val="EE33A6FD49874321BA7845A39F0A7F89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4">
    <w:name w:val="C3958C12A93047BAB49E29ABECFFAC1D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4">
    <w:name w:val="952B7EF22D254691B70FD9FC7C391139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4">
    <w:name w:val="D6FC7416F92A4D58B28F4400CB820376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4">
    <w:name w:val="5DC13224F6404A7A93ABF628AE21CAB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4">
    <w:name w:val="66BA29DC17D34BF5AA96C85D20FF45D8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4">
    <w:name w:val="4E2514B556564D93B1CF70BA21A931AA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4">
    <w:name w:val="4F7449D5945442A4AFC8B0ACD6A3AAF1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4">
    <w:name w:val="D54A02BF6B3942278503E4304184745E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4">
    <w:name w:val="C6654DC8EFC54F96A9ACDC54CA6494F4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4">
    <w:name w:val="10C33AC29B07407B98D7B9CC7A9D17BF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4">
    <w:name w:val="8818D951EC0C41C4B253E3F84CF821E0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4">
    <w:name w:val="B92B332D545241268FF906C62E1802D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4">
    <w:name w:val="99CC8A26AC334241ABA8E266D9C5550D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4">
    <w:name w:val="5E57A88823354320818D1B22DDDDD3A7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4">
    <w:name w:val="F4A36F140A4F46C292CB788CCFB37D33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4">
    <w:name w:val="C8571749EE0B4C3EAEF71323FFCC2D55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4">
    <w:name w:val="AEEBE55E30A64AD98B2E7251C39FF77A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4">
    <w:name w:val="0C6AD14D572D41FE8EB88EB5B398A52C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4">
    <w:name w:val="43029DD0AD124D7EAF17EDB5A40650D4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4">
    <w:name w:val="BDC42F0F13004F00AB602E843257479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4">
    <w:name w:val="FBB3F10150CB417FB214B9FA973DF607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4">
    <w:name w:val="2F9AB32D9BDE4F42B06849DA373541FC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4">
    <w:name w:val="2706C40FDCFA46CB9F9F096DC98B4708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1">
    <w:name w:val="4777F974C9084D8B94A2812276331CAD1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3">
    <w:name w:val="A1AF89AF655D42F0A93F6D5669F92E0A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3">
    <w:name w:val="103DCDFD7764486AB1D582C9C45316B4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3">
    <w:name w:val="797D9D4DC4E14498A08705F3087C6E79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3">
    <w:name w:val="90D230DDFFB8415C91616164962A4032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3">
    <w:name w:val="B3DA28FC90EC460D8F8618019C5E1D06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2">
    <w:name w:val="B8E8334F4845447CB679C56EE5F45A8A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2">
    <w:name w:val="A43B6D2F9F7542E7A628614C3A1C45CB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2">
    <w:name w:val="BE0FC3FCB6A544879726FB5433AD2550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2">
    <w:name w:val="EA7AFBBCC2124696AF47B3055146F9D1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1">
    <w:name w:val="076E1B6D79474D9A8DE29FC7E3CB0CDA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414F5F67E1A4FF8910B15BAC8F0B1029">
    <w:name w:val="6414F5F67E1A4FF8910B15BAC8F0B10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8A486E7B92E4E899B7D5BE8B07A97039">
    <w:name w:val="78A486E7B92E4E899B7D5BE8B07A9703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FDBD50E17C429F9F4CDF7708DD37F99">
    <w:name w:val="0FFDBD50E17C429F9F4CDF7708DD37F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6E5DCE4C6124AE3904F03547A818E9C9">
    <w:name w:val="56E5DCE4C6124AE3904F03547A818E9C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695336BDA14ECCB4CED20A8050720D9">
    <w:name w:val="5D695336BDA14ECCB4CED20A8050720D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05FCEED70E4DBBA9B00F639620E80E9">
    <w:name w:val="BF05FCEED70E4DBBA9B00F639620E80E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73F2347E56473992A5DF4F4581DB599">
    <w:name w:val="AE73F2347E56473992A5DF4F4581DB5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438834357E4FEE84C1A97BC1E3690A9">
    <w:name w:val="27438834357E4FEE84C1A97BC1E3690A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9">
    <w:name w:val="66D4FC8EF2024CF4935F295F313F347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8">
    <w:name w:val="D4CD87C189E64B6386915BF72E7399CA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8">
    <w:name w:val="F5E86C04AC634E3AB1E71DCFC60A2C7F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8">
    <w:name w:val="E6E6F0313461458A8E60F5C815EEEB19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8">
    <w:name w:val="7D8FA35C989047F4BAC89D5ACFE00A14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8">
    <w:name w:val="2E1B8599CEBF4DCA84544E5BE50E8062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8">
    <w:name w:val="EA6E1823057D4364A1CEFF537A743DA4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7">
    <w:name w:val="917B3A6423C7479083DD3DA23852690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7">
    <w:name w:val="F566CC98F2DD4559A1E7FFC8F59E8485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7">
    <w:name w:val="8225982768E34BFCA01838593825FC62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7">
    <w:name w:val="22BCB1FFCD3F48608C4250C32E1CE2B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7">
    <w:name w:val="92C33F585E4D420EAAD7EF43DD6A212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7">
    <w:name w:val="8745C0BB8DB845B29ABFE4948A7D8D28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7">
    <w:name w:val="BD5A7EE5F3B14C42AAF8C99BFAC412C1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7">
    <w:name w:val="7BBD7F2B4AFB419FB6BA3770155FB36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7">
    <w:name w:val="67CC7F34564C4279A3470E11F3ACF18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7">
    <w:name w:val="3C9D67BC943D4E9BB08B88645FD40D5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7">
    <w:name w:val="30D649F3679A4FAFB5D11B4CDB77977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7">
    <w:name w:val="0FED97EF876A48FCB4D6EB671CF1059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7">
    <w:name w:val="BDBDE532098746D499F364AD30E4379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7">
    <w:name w:val="9774B19F2C014307A91633D8F69C1452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7">
    <w:name w:val="DAF4AE24AA504702B097E0C3B37256A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7">
    <w:name w:val="BD498A68BBED4750985344DC5BCEE5C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7">
    <w:name w:val="831D42BEDEDF4CBB8B04969C65F4950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7">
    <w:name w:val="8EAB46CA2AA2404196FCBBB03698EACF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7">
    <w:name w:val="C99DB97E79F94A458CF909E7DD1E8CC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7">
    <w:name w:val="9973D7170FED4FD0B2FFD5344F9D53F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5">
    <w:name w:val="1CC81DE6C743439BBC9B1CAFB5CCB576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5">
    <w:name w:val="5A3F99E4CA984E0FA67E6B17459A6EB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5">
    <w:name w:val="EE33A6FD49874321BA7845A39F0A7F89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5">
    <w:name w:val="C3958C12A93047BAB49E29ABECFFAC1D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5">
    <w:name w:val="952B7EF22D254691B70FD9FC7C391139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5">
    <w:name w:val="D6FC7416F92A4D58B28F4400CB820376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5">
    <w:name w:val="5DC13224F6404A7A93ABF628AE21CAB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5">
    <w:name w:val="66BA29DC17D34BF5AA96C85D20FF45D8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5">
    <w:name w:val="4E2514B556564D93B1CF70BA21A931A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5">
    <w:name w:val="4F7449D5945442A4AFC8B0ACD6A3AAF1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5">
    <w:name w:val="D54A02BF6B3942278503E4304184745E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5">
    <w:name w:val="C6654DC8EFC54F96A9ACDC54CA6494F4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5">
    <w:name w:val="10C33AC29B07407B98D7B9CC7A9D17BF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5">
    <w:name w:val="8818D951EC0C41C4B253E3F84CF821E0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5">
    <w:name w:val="B92B332D545241268FF906C62E1802D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5">
    <w:name w:val="99CC8A26AC334241ABA8E266D9C5550D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5">
    <w:name w:val="5E57A88823354320818D1B22DDDDD3A7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5">
    <w:name w:val="F4A36F140A4F46C292CB788CCFB37D33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5">
    <w:name w:val="C8571749EE0B4C3EAEF71323FFCC2D55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5">
    <w:name w:val="AEEBE55E30A64AD98B2E7251C39FF77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5">
    <w:name w:val="0C6AD14D572D41FE8EB88EB5B398A52C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5">
    <w:name w:val="43029DD0AD124D7EAF17EDB5A40650D4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5">
    <w:name w:val="BDC42F0F13004F00AB602E843257479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5">
    <w:name w:val="FBB3F10150CB417FB214B9FA973DF607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5">
    <w:name w:val="2F9AB32D9BDE4F42B06849DA373541FC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5">
    <w:name w:val="2706C40FDCFA46CB9F9F096DC98B4708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2">
    <w:name w:val="4777F974C9084D8B94A2812276331CAD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4">
    <w:name w:val="A1AF89AF655D42F0A93F6D5669F92E0A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4">
    <w:name w:val="103DCDFD7764486AB1D582C9C45316B4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4">
    <w:name w:val="797D9D4DC4E14498A08705F3087C6E79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4">
    <w:name w:val="90D230DDFFB8415C91616164962A4032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4">
    <w:name w:val="B3DA28FC90EC460D8F8618019C5E1D06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3">
    <w:name w:val="B8E8334F4845447CB679C56EE5F45A8A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3">
    <w:name w:val="A43B6D2F9F7542E7A628614C3A1C45CB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3">
    <w:name w:val="BE0FC3FCB6A544879726FB5433AD2550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3">
    <w:name w:val="EA7AFBBCC2124696AF47B3055146F9D1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17FA07682A4C57901223218F1DFD15">
    <w:name w:val="4C17FA07682A4C57901223218F1DFD15"/>
    <w:rsid w:val="006718AD"/>
  </w:style>
  <w:style w:type="paragraph" w:customStyle="1" w:styleId="CF1D84D13DFB430681D3171C2BD6EF2B">
    <w:name w:val="CF1D84D13DFB430681D3171C2BD6EF2B"/>
    <w:rsid w:val="006718AD"/>
  </w:style>
  <w:style w:type="paragraph" w:customStyle="1" w:styleId="4C698949274843EA83A972A599F9F723">
    <w:name w:val="4C698949274843EA83A972A599F9F723"/>
    <w:rsid w:val="006718AD"/>
  </w:style>
  <w:style w:type="paragraph" w:customStyle="1" w:styleId="70698784DE44415CA569089B57FE6253">
    <w:name w:val="70698784DE44415CA569089B57FE6253"/>
    <w:rsid w:val="006718AD"/>
  </w:style>
  <w:style w:type="paragraph" w:customStyle="1" w:styleId="493816E62B2F4E77AD3105797720E3E2">
    <w:name w:val="493816E62B2F4E77AD3105797720E3E2"/>
    <w:rsid w:val="006718AD"/>
  </w:style>
  <w:style w:type="paragraph" w:customStyle="1" w:styleId="462E1693FB174A6F9F828AF78596E7E5">
    <w:name w:val="462E1693FB174A6F9F828AF78596E7E5"/>
    <w:rsid w:val="006718AD"/>
  </w:style>
  <w:style w:type="paragraph" w:customStyle="1" w:styleId="2A57ED384B6B4C5FB2C482928F3C560C">
    <w:name w:val="2A57ED384B6B4C5FB2C482928F3C560C"/>
    <w:rsid w:val="006718AD"/>
  </w:style>
  <w:style w:type="paragraph" w:customStyle="1" w:styleId="BDFA4435ABBF47399AD2F3CE9B3FB249">
    <w:name w:val="BDFA4435ABBF47399AD2F3CE9B3FB249"/>
    <w:rsid w:val="006718AD"/>
  </w:style>
  <w:style w:type="paragraph" w:customStyle="1" w:styleId="076E1B6D79474D9A8DE29FC7E3CB0CDA2">
    <w:name w:val="076E1B6D79474D9A8DE29FC7E3CB0CDA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17FA07682A4C57901223218F1DFD151">
    <w:name w:val="4C17FA07682A4C57901223218F1DFD15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F1D84D13DFB430681D3171C2BD6EF2B1">
    <w:name w:val="CF1D84D13DFB430681D3171C2BD6EF2B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698949274843EA83A972A599F9F7231">
    <w:name w:val="4C698949274843EA83A972A599F9F723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0698784DE44415CA569089B57FE62531">
    <w:name w:val="70698784DE44415CA569089B57FE6253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3816E62B2F4E77AD3105797720E3E21">
    <w:name w:val="493816E62B2F4E77AD3105797720E3E2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2E1693FB174A6F9F828AF78596E7E51">
    <w:name w:val="462E1693FB174A6F9F828AF78596E7E5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57ED384B6B4C5FB2C482928F3C560C1">
    <w:name w:val="2A57ED384B6B4C5FB2C482928F3C560C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FA4435ABBF47399AD2F3CE9B3FB2491">
    <w:name w:val="BDFA4435ABBF47399AD2F3CE9B3FB249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0">
    <w:name w:val="66D4FC8EF2024CF4935F295F313F347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9">
    <w:name w:val="D4CD87C189E64B6386915BF72E7399CA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9">
    <w:name w:val="F5E86C04AC634E3AB1E71DCFC60A2C7F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9">
    <w:name w:val="E6E6F0313461458A8E60F5C815EEEB1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9">
    <w:name w:val="7D8FA35C989047F4BAC89D5ACFE00A14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9">
    <w:name w:val="2E1B8599CEBF4DCA84544E5BE50E806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9">
    <w:name w:val="EA6E1823057D4364A1CEFF537A743DA4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8">
    <w:name w:val="917B3A6423C7479083DD3DA23852690D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8">
    <w:name w:val="F566CC98F2DD4559A1E7FFC8F59E8485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8">
    <w:name w:val="8225982768E34BFCA01838593825FC62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8">
    <w:name w:val="22BCB1FFCD3F48608C4250C32E1CE2BB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8">
    <w:name w:val="92C33F585E4D420EAAD7EF43DD6A2127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8">
    <w:name w:val="8745C0BB8DB845B29ABFE4948A7D8D28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8">
    <w:name w:val="BD5A7EE5F3B14C42AAF8C99BFAC412C1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8">
    <w:name w:val="7BBD7F2B4AFB419FB6BA3770155FB366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8">
    <w:name w:val="67CC7F34564C4279A3470E11F3ACF187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8">
    <w:name w:val="3C9D67BC943D4E9BB08B88645FD40D5C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8">
    <w:name w:val="30D649F3679A4FAFB5D11B4CDB77977D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8">
    <w:name w:val="0FED97EF876A48FCB4D6EB671CF10596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8">
    <w:name w:val="BDBDE532098746D499F364AD30E43797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8">
    <w:name w:val="9774B19F2C014307A91633D8F69C1452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8">
    <w:name w:val="DAF4AE24AA504702B097E0C3B37256AB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8">
    <w:name w:val="BD498A68BBED4750985344DC5BCEE5CC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8">
    <w:name w:val="831D42BEDEDF4CBB8B04969C65F49509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8">
    <w:name w:val="8EAB46CA2AA2404196FCBBB03698EACF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8">
    <w:name w:val="C99DB97E79F94A458CF909E7DD1E8CC6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8">
    <w:name w:val="9973D7170FED4FD0B2FFD5344F9D53F9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6">
    <w:name w:val="1CC81DE6C743439BBC9B1CAFB5CCB576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6">
    <w:name w:val="5A3F99E4CA984E0FA67E6B17459A6EB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6">
    <w:name w:val="EE33A6FD49874321BA7845A39F0A7F89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6">
    <w:name w:val="C3958C12A93047BAB49E29ABECFFAC1D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6">
    <w:name w:val="952B7EF22D254691B70FD9FC7C391139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6">
    <w:name w:val="D6FC7416F92A4D58B28F4400CB820376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6">
    <w:name w:val="5DC13224F6404A7A93ABF628AE21CAB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6">
    <w:name w:val="66BA29DC17D34BF5AA96C85D20FF45D8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6">
    <w:name w:val="4E2514B556564D93B1CF70BA21A931A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6">
    <w:name w:val="4F7449D5945442A4AFC8B0ACD6A3AAF1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6">
    <w:name w:val="D54A02BF6B3942278503E4304184745E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6">
    <w:name w:val="C6654DC8EFC54F96A9ACDC54CA6494F4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6">
    <w:name w:val="10C33AC29B07407B98D7B9CC7A9D17BF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6">
    <w:name w:val="8818D951EC0C41C4B253E3F84CF821E0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6">
    <w:name w:val="B92B332D545241268FF906C62E1802D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6">
    <w:name w:val="99CC8A26AC334241ABA8E266D9C5550D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6">
    <w:name w:val="5E57A88823354320818D1B22DDDDD3A7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6">
    <w:name w:val="F4A36F140A4F46C292CB788CCFB37D33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6">
    <w:name w:val="C8571749EE0B4C3EAEF71323FFCC2D55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6">
    <w:name w:val="AEEBE55E30A64AD98B2E7251C39FF77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6">
    <w:name w:val="0C6AD14D572D41FE8EB88EB5B398A52C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6">
    <w:name w:val="43029DD0AD124D7EAF17EDB5A40650D4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6">
    <w:name w:val="BDC42F0F13004F00AB602E843257479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6">
    <w:name w:val="FBB3F10150CB417FB214B9FA973DF607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6">
    <w:name w:val="2F9AB32D9BDE4F42B06849DA373541FC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6">
    <w:name w:val="2706C40FDCFA46CB9F9F096DC98B4708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3">
    <w:name w:val="4777F974C9084D8B94A2812276331CAD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5">
    <w:name w:val="A1AF89AF655D42F0A93F6D5669F92E0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5">
    <w:name w:val="103DCDFD7764486AB1D582C9C45316B4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5">
    <w:name w:val="797D9D4DC4E14498A08705F3087C6E79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5">
    <w:name w:val="90D230DDFFB8415C91616164962A4032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5">
    <w:name w:val="B3DA28FC90EC460D8F8618019C5E1D06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4">
    <w:name w:val="B8E8334F4845447CB679C56EE5F45A8A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4">
    <w:name w:val="A43B6D2F9F7542E7A628614C3A1C45CB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4">
    <w:name w:val="BE0FC3FCB6A544879726FB5433AD2550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4">
    <w:name w:val="EA7AFBBCC2124696AF47B3055146F9D1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3">
    <w:name w:val="076E1B6D79474D9A8DE29FC7E3CB0CDA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17FA07682A4C57901223218F1DFD152">
    <w:name w:val="4C17FA07682A4C57901223218F1DFD15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F1D84D13DFB430681D3171C2BD6EF2B2">
    <w:name w:val="CF1D84D13DFB430681D3171C2BD6EF2B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698949274843EA83A972A599F9F7232">
    <w:name w:val="4C698949274843EA83A972A599F9F723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0698784DE44415CA569089B57FE62532">
    <w:name w:val="70698784DE44415CA569089B57FE6253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3816E62B2F4E77AD3105797720E3E22">
    <w:name w:val="493816E62B2F4E77AD3105797720E3E2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2E1693FB174A6F9F828AF78596E7E52">
    <w:name w:val="462E1693FB174A6F9F828AF78596E7E5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57ED384B6B4C5FB2C482928F3C560C2">
    <w:name w:val="2A57ED384B6B4C5FB2C482928F3C560C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FA4435ABBF47399AD2F3CE9B3FB2492">
    <w:name w:val="BDFA4435ABBF47399AD2F3CE9B3FB249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1">
    <w:name w:val="66D4FC8EF2024CF4935F295F313F3479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0">
    <w:name w:val="D4CD87C189E64B6386915BF72E7399CA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0">
    <w:name w:val="F5E86C04AC634E3AB1E71DCFC60A2C7F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0">
    <w:name w:val="E6E6F0313461458A8E60F5C815EEEB1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0">
    <w:name w:val="7D8FA35C989047F4BAC89D5ACFE00A14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0">
    <w:name w:val="2E1B8599CEBF4DCA84544E5BE50E8062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0">
    <w:name w:val="EA6E1823057D4364A1CEFF537A743DA4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9">
    <w:name w:val="917B3A6423C7479083DD3DA23852690D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9">
    <w:name w:val="F566CC98F2DD4559A1E7FFC8F59E8485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9">
    <w:name w:val="8225982768E34BFCA01838593825FC6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9">
    <w:name w:val="22BCB1FFCD3F48608C4250C32E1CE2BB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9">
    <w:name w:val="92C33F585E4D420EAAD7EF43DD6A2127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9">
    <w:name w:val="8745C0BB8DB845B29ABFE4948A7D8D28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9">
    <w:name w:val="BD5A7EE5F3B14C42AAF8C99BFAC412C1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9">
    <w:name w:val="7BBD7F2B4AFB419FB6BA3770155FB366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9">
    <w:name w:val="67CC7F34564C4279A3470E11F3ACF187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9">
    <w:name w:val="3C9D67BC943D4E9BB08B88645FD40D5C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9">
    <w:name w:val="30D649F3679A4FAFB5D11B4CDB77977D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9">
    <w:name w:val="0FED97EF876A48FCB4D6EB671CF10596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9">
    <w:name w:val="BDBDE532098746D499F364AD30E43797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9">
    <w:name w:val="9774B19F2C014307A91633D8F69C145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9">
    <w:name w:val="DAF4AE24AA504702B097E0C3B37256AB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9">
    <w:name w:val="BD498A68BBED4750985344DC5BCEE5CC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9">
    <w:name w:val="831D42BEDEDF4CBB8B04969C65F4950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9">
    <w:name w:val="8EAB46CA2AA2404196FCBBB03698EACF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9">
    <w:name w:val="C99DB97E79F94A458CF909E7DD1E8CC6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9">
    <w:name w:val="9973D7170FED4FD0B2FFD5344F9D53F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7">
    <w:name w:val="1CC81DE6C743439BBC9B1CAFB5CCB57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7">
    <w:name w:val="5A3F99E4CA984E0FA67E6B17459A6EB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7">
    <w:name w:val="EE33A6FD49874321BA7845A39F0A7F8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7">
    <w:name w:val="C3958C12A93047BAB49E29ABECFFAC1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7">
    <w:name w:val="952B7EF22D254691B70FD9FC7C39113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7">
    <w:name w:val="D6FC7416F92A4D58B28F4400CB82037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7">
    <w:name w:val="5DC13224F6404A7A93ABF628AE21CAB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7">
    <w:name w:val="66BA29DC17D34BF5AA96C85D20FF45D8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7">
    <w:name w:val="4E2514B556564D93B1CF70BA21A931AA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7">
    <w:name w:val="4F7449D5945442A4AFC8B0ACD6A3AAF1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7">
    <w:name w:val="D54A02BF6B3942278503E4304184745E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7">
    <w:name w:val="C6654DC8EFC54F96A9ACDC54CA6494F4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7">
    <w:name w:val="10C33AC29B07407B98D7B9CC7A9D17BF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7">
    <w:name w:val="8818D951EC0C41C4B253E3F84CF821E0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7">
    <w:name w:val="B92B332D545241268FF906C62E1802D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7">
    <w:name w:val="99CC8A26AC334241ABA8E266D9C5550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7">
    <w:name w:val="5E57A88823354320818D1B22DDDDD3A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7">
    <w:name w:val="F4A36F140A4F46C292CB788CCFB37D33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7">
    <w:name w:val="C8571749EE0B4C3EAEF71323FFCC2D55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7">
    <w:name w:val="AEEBE55E30A64AD98B2E7251C39FF77A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7">
    <w:name w:val="0C6AD14D572D41FE8EB88EB5B398A52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7">
    <w:name w:val="43029DD0AD124D7EAF17EDB5A40650D4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7">
    <w:name w:val="BDC42F0F13004F00AB602E843257479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7">
    <w:name w:val="FBB3F10150CB417FB214B9FA973DF60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7">
    <w:name w:val="2F9AB32D9BDE4F42B06849DA373541F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7">
    <w:name w:val="2706C40FDCFA46CB9F9F096DC98B4708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4">
    <w:name w:val="4777F974C9084D8B94A2812276331CAD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6">
    <w:name w:val="A1AF89AF655D42F0A93F6D5669F92E0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6">
    <w:name w:val="103DCDFD7764486AB1D582C9C45316B4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6">
    <w:name w:val="797D9D4DC4E14498A08705F3087C6E79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6">
    <w:name w:val="90D230DDFFB8415C91616164962A4032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6">
    <w:name w:val="B3DA28FC90EC460D8F8618019C5E1D06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5">
    <w:name w:val="B8E8334F4845447CB679C56EE5F45A8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5">
    <w:name w:val="A43B6D2F9F7542E7A628614C3A1C45C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5">
    <w:name w:val="BE0FC3FCB6A544879726FB5433AD2550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5">
    <w:name w:val="EA7AFBBCC2124696AF47B3055146F9D1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">
    <w:name w:val="C9B71B4DA8FC4077897044237A58EA1B"/>
    <w:rsid w:val="006718AD"/>
  </w:style>
  <w:style w:type="paragraph" w:customStyle="1" w:styleId="401D193176924423A708E82B1FE16D83">
    <w:name w:val="401D193176924423A708E82B1FE16D83"/>
    <w:rsid w:val="006718AD"/>
  </w:style>
  <w:style w:type="paragraph" w:customStyle="1" w:styleId="0856F1AB999A4FF59389A4526543FC3D">
    <w:name w:val="0856F1AB999A4FF59389A4526543FC3D"/>
    <w:rsid w:val="006718AD"/>
  </w:style>
  <w:style w:type="paragraph" w:customStyle="1" w:styleId="AE502720AF284F92B9E1062C98FF87C8">
    <w:name w:val="AE502720AF284F92B9E1062C98FF87C8"/>
    <w:rsid w:val="006718AD"/>
  </w:style>
  <w:style w:type="paragraph" w:customStyle="1" w:styleId="C72A9AE1E8F747BBBFF34CFD080B4C7E">
    <w:name w:val="C72A9AE1E8F747BBBFF34CFD080B4C7E"/>
    <w:rsid w:val="006718AD"/>
  </w:style>
  <w:style w:type="paragraph" w:customStyle="1" w:styleId="E83309DA8BDA43EC92945388917B9900">
    <w:name w:val="E83309DA8BDA43EC92945388917B9900"/>
    <w:rsid w:val="006718AD"/>
  </w:style>
  <w:style w:type="paragraph" w:customStyle="1" w:styleId="0480FA85E8DC468BAA423B1BF1616B97">
    <w:name w:val="0480FA85E8DC468BAA423B1BF1616B97"/>
    <w:rsid w:val="006718AD"/>
  </w:style>
  <w:style w:type="paragraph" w:customStyle="1" w:styleId="F5213D74446246DCA3AC5FA0A26BC0FA">
    <w:name w:val="F5213D74446246DCA3AC5FA0A26BC0FA"/>
    <w:rsid w:val="006718AD"/>
  </w:style>
  <w:style w:type="paragraph" w:customStyle="1" w:styleId="AD7141BF4DC94708B0543FED7739D317">
    <w:name w:val="AD7141BF4DC94708B0543FED7739D317"/>
    <w:rsid w:val="006718AD"/>
  </w:style>
  <w:style w:type="paragraph" w:customStyle="1" w:styleId="4195FAF891414246BFA48D0C9312AEBF">
    <w:name w:val="4195FAF891414246BFA48D0C9312AEBF"/>
    <w:rsid w:val="006718AD"/>
  </w:style>
  <w:style w:type="paragraph" w:customStyle="1" w:styleId="43C85C4BC4FD40049DD3C6E747F222F4">
    <w:name w:val="43C85C4BC4FD40049DD3C6E747F222F4"/>
    <w:rsid w:val="006718AD"/>
  </w:style>
  <w:style w:type="paragraph" w:customStyle="1" w:styleId="2CD1E37A3BDD41FB910687CE1E8BC084">
    <w:name w:val="2CD1E37A3BDD41FB910687CE1E8BC084"/>
    <w:rsid w:val="006718AD"/>
  </w:style>
  <w:style w:type="paragraph" w:customStyle="1" w:styleId="8F6A9F7D4C0546089B0108CD99EDC04B">
    <w:name w:val="8F6A9F7D4C0546089B0108CD99EDC04B"/>
    <w:rsid w:val="006718AD"/>
  </w:style>
  <w:style w:type="paragraph" w:customStyle="1" w:styleId="F0E4BF1932D94BDE839D94ECF41D8097">
    <w:name w:val="F0E4BF1932D94BDE839D94ECF41D8097"/>
    <w:rsid w:val="006718AD"/>
  </w:style>
  <w:style w:type="paragraph" w:customStyle="1" w:styleId="28861AC50DFD4A18825D684EA3683C50">
    <w:name w:val="28861AC50DFD4A18825D684EA3683C50"/>
    <w:rsid w:val="006718AD"/>
  </w:style>
  <w:style w:type="paragraph" w:customStyle="1" w:styleId="5762A5EC9AFB46CBB7E7110F7A2CE707">
    <w:name w:val="5762A5EC9AFB46CBB7E7110F7A2CE707"/>
    <w:rsid w:val="006718AD"/>
  </w:style>
  <w:style w:type="paragraph" w:customStyle="1" w:styleId="37392A0FBE5E44D99F9E505166B619AF">
    <w:name w:val="37392A0FBE5E44D99F9E505166B619AF"/>
    <w:rsid w:val="006718AD"/>
  </w:style>
  <w:style w:type="paragraph" w:customStyle="1" w:styleId="BA4BBFD0041441A590F7DBE1EBEBB34A">
    <w:name w:val="BA4BBFD0041441A590F7DBE1EBEBB34A"/>
    <w:rsid w:val="006718AD"/>
  </w:style>
  <w:style w:type="paragraph" w:customStyle="1" w:styleId="076E1B6D79474D9A8DE29FC7E3CB0CDA4">
    <w:name w:val="076E1B6D79474D9A8DE29FC7E3CB0CDA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1">
    <w:name w:val="C9B71B4DA8FC4077897044237A58EA1B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1">
    <w:name w:val="401D193176924423A708E82B1FE16D83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1">
    <w:name w:val="0856F1AB999A4FF59389A4526543FC3D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1">
    <w:name w:val="AE502720AF284F92B9E1062C98FF87C8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1">
    <w:name w:val="C72A9AE1E8F747BBBFF34CFD080B4C7E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1">
    <w:name w:val="E83309DA8BDA43EC92945388917B9900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1">
    <w:name w:val="0480FA85E8DC468BAA423B1BF1616B97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1">
    <w:name w:val="F5213D74446246DCA3AC5FA0A26BC0FA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2">
    <w:name w:val="66D4FC8EF2024CF4935F295F313F34791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1">
    <w:name w:val="D4CD87C189E64B6386915BF72E7399CA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1">
    <w:name w:val="F5E86C04AC634E3AB1E71DCFC60A2C7F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1">
    <w:name w:val="E6E6F0313461458A8E60F5C815EEEB19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1">
    <w:name w:val="7D8FA35C989047F4BAC89D5ACFE00A14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1">
    <w:name w:val="2E1B8599CEBF4DCA84544E5BE50E8062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1">
    <w:name w:val="EA6E1823057D4364A1CEFF537A743DA4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0">
    <w:name w:val="917B3A6423C7479083DD3DA23852690D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0">
    <w:name w:val="F566CC98F2DD4559A1E7FFC8F59E8485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0">
    <w:name w:val="8225982768E34BFCA01838593825FC62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0">
    <w:name w:val="22BCB1FFCD3F48608C4250C32E1CE2BB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0">
    <w:name w:val="92C33F585E4D420EAAD7EF43DD6A2127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0">
    <w:name w:val="8745C0BB8DB845B29ABFE4948A7D8D28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0">
    <w:name w:val="BD5A7EE5F3B14C42AAF8C99BFAC412C1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0">
    <w:name w:val="7BBD7F2B4AFB419FB6BA3770155FB366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0">
    <w:name w:val="67CC7F34564C4279A3470E11F3ACF187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0">
    <w:name w:val="3C9D67BC943D4E9BB08B88645FD40D5C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0">
    <w:name w:val="30D649F3679A4FAFB5D11B4CDB77977D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0">
    <w:name w:val="0FED97EF876A48FCB4D6EB671CF10596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0">
    <w:name w:val="BDBDE532098746D499F364AD30E43797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0">
    <w:name w:val="9774B19F2C014307A91633D8F69C1452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0">
    <w:name w:val="DAF4AE24AA504702B097E0C3B37256AB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0">
    <w:name w:val="BD498A68BBED4750985344DC5BCEE5CC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0">
    <w:name w:val="831D42BEDEDF4CBB8B04969C65F4950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0">
    <w:name w:val="8EAB46CA2AA2404196FCBBB03698EACF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0">
    <w:name w:val="C99DB97E79F94A458CF909E7DD1E8CC6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0">
    <w:name w:val="9973D7170FED4FD0B2FFD5344F9D53F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1">
    <w:name w:val="4195FAF891414246BFA48D0C9312AEBF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1">
    <w:name w:val="43C85C4BC4FD40049DD3C6E747F222F4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1">
    <w:name w:val="8F6A9F7D4C0546089B0108CD99EDC04B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1">
    <w:name w:val="2CD1E37A3BDD41FB910687CE1E8BC084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1">
    <w:name w:val="28861AC50DFD4A18825D684EA3683C50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1">
    <w:name w:val="5762A5EC9AFB46CBB7E7110F7A2CE707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1">
    <w:name w:val="BA4BBFD0041441A590F7DBE1EBEBB34A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6">
    <w:name w:val="B8E8334F4845447CB679C56EE5F45A8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6">
    <w:name w:val="A43B6D2F9F7542E7A628614C3A1C45C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6">
    <w:name w:val="BE0FC3FCB6A544879726FB5433AD2550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6">
    <w:name w:val="EA7AFBBCC2124696AF47B3055146F9D1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5">
    <w:name w:val="076E1B6D79474D9A8DE29FC7E3CB0CDA5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2">
    <w:name w:val="C9B71B4DA8FC4077897044237A58EA1B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2">
    <w:name w:val="401D193176924423A708E82B1FE16D83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2">
    <w:name w:val="0856F1AB999A4FF59389A4526543FC3D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2">
    <w:name w:val="AE502720AF284F92B9E1062C98FF87C8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2">
    <w:name w:val="C72A9AE1E8F747BBBFF34CFD080B4C7E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2">
    <w:name w:val="E83309DA8BDA43EC92945388917B9900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2">
    <w:name w:val="0480FA85E8DC468BAA423B1BF1616B97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2">
    <w:name w:val="F5213D74446246DCA3AC5FA0A26BC0FA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3">
    <w:name w:val="66D4FC8EF2024CF4935F295F313F347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2">
    <w:name w:val="D4CD87C189E64B6386915BF72E7399CA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2">
    <w:name w:val="F5E86C04AC634E3AB1E71DCFC60A2C7F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2">
    <w:name w:val="E6E6F0313461458A8E60F5C815EEEB19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2">
    <w:name w:val="7D8FA35C989047F4BAC89D5ACFE00A14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2">
    <w:name w:val="2E1B8599CEBF4DCA84544E5BE50E8062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2">
    <w:name w:val="EA6E1823057D4364A1CEFF537A743DA4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1">
    <w:name w:val="917B3A6423C7479083DD3DA23852690D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1">
    <w:name w:val="F566CC98F2DD4559A1E7FFC8F59E8485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1">
    <w:name w:val="8225982768E34BFCA01838593825FC62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1">
    <w:name w:val="22BCB1FFCD3F48608C4250C32E1CE2BB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1">
    <w:name w:val="92C33F585E4D420EAAD7EF43DD6A2127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1">
    <w:name w:val="8745C0BB8DB845B29ABFE4948A7D8D28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1">
    <w:name w:val="BD5A7EE5F3B14C42AAF8C99BFAC412C1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1">
    <w:name w:val="7BBD7F2B4AFB419FB6BA3770155FB366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1">
    <w:name w:val="67CC7F34564C4279A3470E11F3ACF187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1">
    <w:name w:val="3C9D67BC943D4E9BB08B88645FD40D5C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1">
    <w:name w:val="30D649F3679A4FAFB5D11B4CDB77977D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1">
    <w:name w:val="0FED97EF876A48FCB4D6EB671CF10596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1">
    <w:name w:val="BDBDE532098746D499F364AD30E43797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1">
    <w:name w:val="9774B19F2C014307A91633D8F69C1452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1">
    <w:name w:val="DAF4AE24AA504702B097E0C3B37256AB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1">
    <w:name w:val="BD498A68BBED4750985344DC5BCEE5CC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1">
    <w:name w:val="831D42BEDEDF4CBB8B04969C65F49509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1">
    <w:name w:val="8EAB46CA2AA2404196FCBBB03698EACF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1">
    <w:name w:val="C99DB97E79F94A458CF909E7DD1E8CC6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1">
    <w:name w:val="9973D7170FED4FD0B2FFD5344F9D53F9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2">
    <w:name w:val="4195FAF891414246BFA48D0C9312AEBF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2">
    <w:name w:val="43C85C4BC4FD40049DD3C6E747F222F4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2">
    <w:name w:val="8F6A9F7D4C0546089B0108CD99EDC04B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2">
    <w:name w:val="2CD1E37A3BDD41FB910687CE1E8BC084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2">
    <w:name w:val="28861AC50DFD4A18825D684EA3683C50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2">
    <w:name w:val="5762A5EC9AFB46CBB7E7110F7A2CE707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2">
    <w:name w:val="BA4BBFD0041441A590F7DBE1EBEBB34A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7">
    <w:name w:val="B8E8334F4845447CB679C56EE5F45A8A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7">
    <w:name w:val="A43B6D2F9F7542E7A628614C3A1C45CB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7">
    <w:name w:val="BE0FC3FCB6A544879726FB5433AD2550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7">
    <w:name w:val="EA7AFBBCC2124696AF47B3055146F9D1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6">
    <w:name w:val="076E1B6D79474D9A8DE29FC7E3CB0CDA6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3">
    <w:name w:val="C9B71B4DA8FC4077897044237A58EA1B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3">
    <w:name w:val="401D193176924423A708E82B1FE16D83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3">
    <w:name w:val="0856F1AB999A4FF59389A4526543FC3D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3">
    <w:name w:val="AE502720AF284F92B9E1062C98FF87C8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3">
    <w:name w:val="C72A9AE1E8F747BBBFF34CFD080B4C7E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3">
    <w:name w:val="E83309DA8BDA43EC92945388917B9900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3">
    <w:name w:val="0480FA85E8DC468BAA423B1BF1616B97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3">
    <w:name w:val="F5213D74446246DCA3AC5FA0A26BC0FA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4">
    <w:name w:val="66D4FC8EF2024CF4935F295F313F3479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3">
    <w:name w:val="D4CD87C189E64B6386915BF72E7399CA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3">
    <w:name w:val="F5E86C04AC634E3AB1E71DCFC60A2C7F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3">
    <w:name w:val="E6E6F0313461458A8E60F5C815EEEB1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3">
    <w:name w:val="7D8FA35C989047F4BAC89D5ACFE00A14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3">
    <w:name w:val="2E1B8599CEBF4DCA84544E5BE50E8062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3">
    <w:name w:val="EA6E1823057D4364A1CEFF537A743DA4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2">
    <w:name w:val="917B3A6423C7479083DD3DA23852690D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2">
    <w:name w:val="F566CC98F2DD4559A1E7FFC8F59E8485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2">
    <w:name w:val="8225982768E34BFCA01838593825FC62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2">
    <w:name w:val="22BCB1FFCD3F48608C4250C32E1CE2BB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2">
    <w:name w:val="92C33F585E4D420EAAD7EF43DD6A2127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2">
    <w:name w:val="8745C0BB8DB845B29ABFE4948A7D8D28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2">
    <w:name w:val="BD5A7EE5F3B14C42AAF8C99BFAC412C1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2">
    <w:name w:val="7BBD7F2B4AFB419FB6BA3770155FB366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2">
    <w:name w:val="67CC7F34564C4279A3470E11F3ACF187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2">
    <w:name w:val="3C9D67BC943D4E9BB08B88645FD40D5C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2">
    <w:name w:val="30D649F3679A4FAFB5D11B4CDB77977D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2">
    <w:name w:val="0FED97EF876A48FCB4D6EB671CF10596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2">
    <w:name w:val="BDBDE532098746D499F364AD30E43797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2">
    <w:name w:val="9774B19F2C014307A91633D8F69C1452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2">
    <w:name w:val="DAF4AE24AA504702B097E0C3B37256AB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2">
    <w:name w:val="BD498A68BBED4750985344DC5BCEE5CC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2">
    <w:name w:val="831D42BEDEDF4CBB8B04969C65F49509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2">
    <w:name w:val="8EAB46CA2AA2404196FCBBB03698EACF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2">
    <w:name w:val="C99DB97E79F94A458CF909E7DD1E8CC6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2">
    <w:name w:val="9973D7170FED4FD0B2FFD5344F9D53F9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3">
    <w:name w:val="4195FAF891414246BFA48D0C9312AEBF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3">
    <w:name w:val="43C85C4BC4FD40049DD3C6E747F222F4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3">
    <w:name w:val="8F6A9F7D4C0546089B0108CD99EDC04B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3">
    <w:name w:val="2CD1E37A3BDD41FB910687CE1E8BC084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3">
    <w:name w:val="28861AC50DFD4A18825D684EA3683C50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3">
    <w:name w:val="5762A5EC9AFB46CBB7E7110F7A2CE707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3">
    <w:name w:val="BA4BBFD0041441A590F7DBE1EBEBB34A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8">
    <w:name w:val="B8E8334F4845447CB679C56EE5F45A8A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8">
    <w:name w:val="A43B6D2F9F7542E7A628614C3A1C45CB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8">
    <w:name w:val="BE0FC3FCB6A544879726FB5433AD2550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8">
    <w:name w:val="EA7AFBBCC2124696AF47B3055146F9D1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7">
    <w:name w:val="076E1B6D79474D9A8DE29FC7E3CB0CDA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4">
    <w:name w:val="C9B71B4DA8FC4077897044237A58EA1B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4">
    <w:name w:val="401D193176924423A708E82B1FE16D83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4">
    <w:name w:val="0856F1AB999A4FF59389A4526543FC3D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4">
    <w:name w:val="AE502720AF284F92B9E1062C98FF87C8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4">
    <w:name w:val="C72A9AE1E8F747BBBFF34CFD080B4C7E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4">
    <w:name w:val="E83309DA8BDA43EC92945388917B9900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4">
    <w:name w:val="0480FA85E8DC468BAA423B1BF1616B97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4">
    <w:name w:val="F5213D74446246DCA3AC5FA0A26BC0FA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5">
    <w:name w:val="66D4FC8EF2024CF4935F295F313F347915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4">
    <w:name w:val="D4CD87C189E64B6386915BF72E7399CA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4">
    <w:name w:val="F5E86C04AC634E3AB1E71DCFC60A2C7F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4">
    <w:name w:val="E6E6F0313461458A8E60F5C815EEEB19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4">
    <w:name w:val="7D8FA35C989047F4BAC89D5ACFE00A14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4">
    <w:name w:val="2E1B8599CEBF4DCA84544E5BE50E8062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4">
    <w:name w:val="EA6E1823057D4364A1CEFF537A743DA4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3">
    <w:name w:val="917B3A6423C7479083DD3DA23852690D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3">
    <w:name w:val="F566CC98F2DD4559A1E7FFC8F59E8485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3">
    <w:name w:val="8225982768E34BFCA01838593825FC62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3">
    <w:name w:val="22BCB1FFCD3F48608C4250C32E1CE2BB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3">
    <w:name w:val="92C33F585E4D420EAAD7EF43DD6A2127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3">
    <w:name w:val="8745C0BB8DB845B29ABFE4948A7D8D28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3">
    <w:name w:val="BD5A7EE5F3B14C42AAF8C99BFAC412C1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3">
    <w:name w:val="7BBD7F2B4AFB419FB6BA3770155FB366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3">
    <w:name w:val="67CC7F34564C4279A3470E11F3ACF187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3">
    <w:name w:val="3C9D67BC943D4E9BB08B88645FD40D5C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3">
    <w:name w:val="30D649F3679A4FAFB5D11B4CDB77977D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3">
    <w:name w:val="0FED97EF876A48FCB4D6EB671CF10596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3">
    <w:name w:val="BDBDE532098746D499F364AD30E43797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3">
    <w:name w:val="9774B19F2C014307A91633D8F69C1452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3">
    <w:name w:val="DAF4AE24AA504702B097E0C3B37256AB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3">
    <w:name w:val="BD498A68BBED4750985344DC5BCEE5CC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3">
    <w:name w:val="831D42BEDEDF4CBB8B04969C65F4950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3">
    <w:name w:val="8EAB46CA2AA2404196FCBBB03698EACF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3">
    <w:name w:val="C99DB97E79F94A458CF909E7DD1E8CC6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3">
    <w:name w:val="9973D7170FED4FD0B2FFD5344F9D53F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4">
    <w:name w:val="4195FAF891414246BFA48D0C9312AEBF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4">
    <w:name w:val="43C85C4BC4FD40049DD3C6E747F222F4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4">
    <w:name w:val="8F6A9F7D4C0546089B0108CD99EDC04B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4">
    <w:name w:val="2CD1E37A3BDD41FB910687CE1E8BC084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4">
    <w:name w:val="28861AC50DFD4A18825D684EA3683C50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4">
    <w:name w:val="5762A5EC9AFB46CBB7E7110F7A2CE707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4">
    <w:name w:val="BA4BBFD0041441A590F7DBE1EBEBB34A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9">
    <w:name w:val="B8E8334F4845447CB679C56EE5F45A8A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9">
    <w:name w:val="A43B6D2F9F7542E7A628614C3A1C45CB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9">
    <w:name w:val="BE0FC3FCB6A544879726FB5433AD2550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9">
    <w:name w:val="EA7AFBBCC2124696AF47B3055146F9D1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8">
    <w:name w:val="076E1B6D79474D9A8DE29FC7E3CB0CDA8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5">
    <w:name w:val="C9B71B4DA8FC4077897044237A58EA1B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5">
    <w:name w:val="401D193176924423A708E82B1FE16D83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5">
    <w:name w:val="0856F1AB999A4FF59389A4526543FC3D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5">
    <w:name w:val="AE502720AF284F92B9E1062C98FF87C8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5">
    <w:name w:val="C72A9AE1E8F747BBBFF34CFD080B4C7E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5">
    <w:name w:val="E83309DA8BDA43EC92945388917B9900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5">
    <w:name w:val="0480FA85E8DC468BAA423B1BF1616B97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5">
    <w:name w:val="F5213D74446246DCA3AC5FA0A26BC0FA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6">
    <w:name w:val="66D4FC8EF2024CF4935F295F313F347916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5">
    <w:name w:val="D4CD87C189E64B6386915BF72E7399CA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5">
    <w:name w:val="F5E86C04AC634E3AB1E71DCFC60A2C7F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5">
    <w:name w:val="E6E6F0313461458A8E60F5C815EEEB19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5">
    <w:name w:val="7D8FA35C989047F4BAC89D5ACFE00A14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5">
    <w:name w:val="2E1B8599CEBF4DCA84544E5BE50E8062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5">
    <w:name w:val="EA6E1823057D4364A1CEFF537A743DA4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4">
    <w:name w:val="917B3A6423C7479083DD3DA23852690D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4">
    <w:name w:val="F566CC98F2DD4559A1E7FFC8F59E8485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4">
    <w:name w:val="8225982768E34BFCA01838593825FC62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4">
    <w:name w:val="22BCB1FFCD3F48608C4250C32E1CE2BB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4">
    <w:name w:val="92C33F585E4D420EAAD7EF43DD6A2127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4">
    <w:name w:val="8745C0BB8DB845B29ABFE4948A7D8D28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4">
    <w:name w:val="BD5A7EE5F3B14C42AAF8C99BFAC412C1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4">
    <w:name w:val="7BBD7F2B4AFB419FB6BA3770155FB366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4">
    <w:name w:val="67CC7F34564C4279A3470E11F3ACF187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4">
    <w:name w:val="3C9D67BC943D4E9BB08B88645FD40D5C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4">
    <w:name w:val="30D649F3679A4FAFB5D11B4CDB77977D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4">
    <w:name w:val="0FED97EF876A48FCB4D6EB671CF10596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4">
    <w:name w:val="BDBDE532098746D499F364AD30E43797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4">
    <w:name w:val="9774B19F2C014307A91633D8F69C1452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4">
    <w:name w:val="DAF4AE24AA504702B097E0C3B37256AB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4">
    <w:name w:val="BD498A68BBED4750985344DC5BCEE5CC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4">
    <w:name w:val="831D42BEDEDF4CBB8B04969C65F49509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4">
    <w:name w:val="8EAB46CA2AA2404196FCBBB03698EACF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4">
    <w:name w:val="C99DB97E79F94A458CF909E7DD1E8CC6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4">
    <w:name w:val="9973D7170FED4FD0B2FFD5344F9D53F9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5">
    <w:name w:val="4195FAF891414246BFA48D0C9312AEBF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5">
    <w:name w:val="43C85C4BC4FD40049DD3C6E747F222F4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5">
    <w:name w:val="8F6A9F7D4C0546089B0108CD99EDC04B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5">
    <w:name w:val="2CD1E37A3BDD41FB910687CE1E8BC084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5">
    <w:name w:val="28861AC50DFD4A18825D684EA3683C50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5">
    <w:name w:val="5762A5EC9AFB46CBB7E7110F7A2CE707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5">
    <w:name w:val="BA4BBFD0041441A590F7DBE1EBEBB34A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0">
    <w:name w:val="B8E8334F4845447CB679C56EE5F45A8A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10">
    <w:name w:val="A43B6D2F9F7542E7A628614C3A1C45CB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10">
    <w:name w:val="BE0FC3FCB6A544879726FB5433AD2550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10">
    <w:name w:val="EA7AFBBCC2124696AF47B3055146F9D1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9">
    <w:name w:val="076E1B6D79474D9A8DE29FC7E3CB0CDA9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6">
    <w:name w:val="C9B71B4DA8FC4077897044237A58EA1B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6">
    <w:name w:val="401D193176924423A708E82B1FE16D83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6">
    <w:name w:val="0856F1AB999A4FF59389A4526543FC3D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6">
    <w:name w:val="AE502720AF284F92B9E1062C98FF87C8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6">
    <w:name w:val="C72A9AE1E8F747BBBFF34CFD080B4C7E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6">
    <w:name w:val="E83309DA8BDA43EC92945388917B9900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6">
    <w:name w:val="0480FA85E8DC468BAA423B1BF1616B97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6">
    <w:name w:val="F5213D74446246DCA3AC5FA0A26BC0FA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7">
    <w:name w:val="66D4FC8EF2024CF4935F295F313F3479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6">
    <w:name w:val="D4CD87C189E64B6386915BF72E7399CA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6">
    <w:name w:val="F5E86C04AC634E3AB1E71DCFC60A2C7F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6">
    <w:name w:val="E6E6F0313461458A8E60F5C815EEEB19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6">
    <w:name w:val="7D8FA35C989047F4BAC89D5ACFE00A14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6">
    <w:name w:val="2E1B8599CEBF4DCA84544E5BE50E8062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6">
    <w:name w:val="EA6E1823057D4364A1CEFF537A743DA4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5">
    <w:name w:val="917B3A6423C7479083DD3DA23852690D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5">
    <w:name w:val="F566CC98F2DD4559A1E7FFC8F59E8485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5">
    <w:name w:val="8225982768E34BFCA01838593825FC62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5">
    <w:name w:val="22BCB1FFCD3F48608C4250C32E1CE2BB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5">
    <w:name w:val="92C33F585E4D420EAAD7EF43DD6A2127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5">
    <w:name w:val="8745C0BB8DB845B29ABFE4948A7D8D28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5">
    <w:name w:val="BD5A7EE5F3B14C42AAF8C99BFAC412C1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5">
    <w:name w:val="7BBD7F2B4AFB419FB6BA3770155FB366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5">
    <w:name w:val="67CC7F34564C4279A3470E11F3ACF187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5">
    <w:name w:val="3C9D67BC943D4E9BB08B88645FD40D5C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5">
    <w:name w:val="30D649F3679A4FAFB5D11B4CDB77977D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5">
    <w:name w:val="0FED97EF876A48FCB4D6EB671CF10596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5">
    <w:name w:val="BDBDE532098746D499F364AD30E43797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5">
    <w:name w:val="9774B19F2C014307A91633D8F69C1452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5">
    <w:name w:val="DAF4AE24AA504702B097E0C3B37256AB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5">
    <w:name w:val="BD498A68BBED4750985344DC5BCEE5CC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5">
    <w:name w:val="831D42BEDEDF4CBB8B04969C65F49509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5">
    <w:name w:val="8EAB46CA2AA2404196FCBBB03698EACF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5">
    <w:name w:val="C99DB97E79F94A458CF909E7DD1E8CC6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5">
    <w:name w:val="9973D7170FED4FD0B2FFD5344F9D53F9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6">
    <w:name w:val="4195FAF891414246BFA48D0C9312AEBF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6">
    <w:name w:val="43C85C4BC4FD40049DD3C6E747F222F4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6">
    <w:name w:val="8F6A9F7D4C0546089B0108CD99EDC04B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6">
    <w:name w:val="2CD1E37A3BDD41FB910687CE1E8BC084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6">
    <w:name w:val="28861AC50DFD4A18825D684EA3683C50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6">
    <w:name w:val="5762A5EC9AFB46CBB7E7110F7A2CE707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6">
    <w:name w:val="BA4BBFD0041441A590F7DBE1EBEBB34A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1">
    <w:name w:val="B8E8334F4845447CB679C56EE5F45A8A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11">
    <w:name w:val="A43B6D2F9F7542E7A628614C3A1C45CB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11">
    <w:name w:val="BE0FC3FCB6A544879726FB5433AD2550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11">
    <w:name w:val="EA7AFBBCC2124696AF47B3055146F9D1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10">
    <w:name w:val="076E1B6D79474D9A8DE29FC7E3CB0CDA10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7">
    <w:name w:val="C9B71B4DA8FC4077897044237A58EA1B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7">
    <w:name w:val="401D193176924423A708E82B1FE16D83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7">
    <w:name w:val="0856F1AB999A4FF59389A4526543FC3D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7">
    <w:name w:val="AE502720AF284F92B9E1062C98FF87C8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7">
    <w:name w:val="C72A9AE1E8F747BBBFF34CFD080B4C7E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7">
    <w:name w:val="E83309DA8BDA43EC92945388917B9900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7">
    <w:name w:val="0480FA85E8DC468BAA423B1BF1616B97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7">
    <w:name w:val="F5213D74446246DCA3AC5FA0A26BC0FA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8">
    <w:name w:val="66D4FC8EF2024CF4935F295F313F347918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7">
    <w:name w:val="D4CD87C189E64B6386915BF72E7399CA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7">
    <w:name w:val="F5E86C04AC634E3AB1E71DCFC60A2C7F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7">
    <w:name w:val="E6E6F0313461458A8E60F5C815EEEB19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7">
    <w:name w:val="7D8FA35C989047F4BAC89D5ACFE00A14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7">
    <w:name w:val="2E1B8599CEBF4DCA84544E5BE50E8062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7">
    <w:name w:val="EA6E1823057D4364A1CEFF537A743DA4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6">
    <w:name w:val="917B3A6423C7479083DD3DA23852690D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6">
    <w:name w:val="F566CC98F2DD4559A1E7FFC8F59E8485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6">
    <w:name w:val="8225982768E34BFCA01838593825FC62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6">
    <w:name w:val="22BCB1FFCD3F48608C4250C32E1CE2BB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6">
    <w:name w:val="92C33F585E4D420EAAD7EF43DD6A2127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6">
    <w:name w:val="8745C0BB8DB845B29ABFE4948A7D8D28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6">
    <w:name w:val="BD5A7EE5F3B14C42AAF8C99BFAC412C1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6">
    <w:name w:val="7BBD7F2B4AFB419FB6BA3770155FB366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6">
    <w:name w:val="67CC7F34564C4279A3470E11F3ACF187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6">
    <w:name w:val="3C9D67BC943D4E9BB08B88645FD40D5C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6">
    <w:name w:val="30D649F3679A4FAFB5D11B4CDB77977D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6">
    <w:name w:val="0FED97EF876A48FCB4D6EB671CF10596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6">
    <w:name w:val="BDBDE532098746D499F364AD30E43797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6">
    <w:name w:val="9774B19F2C014307A91633D8F69C1452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6">
    <w:name w:val="DAF4AE24AA504702B097E0C3B37256AB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6">
    <w:name w:val="BD498A68BBED4750985344DC5BCEE5CC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6">
    <w:name w:val="831D42BEDEDF4CBB8B04969C65F49509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6">
    <w:name w:val="8EAB46CA2AA2404196FCBBB03698EACF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6">
    <w:name w:val="C99DB97E79F94A458CF909E7DD1E8CC6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6">
    <w:name w:val="9973D7170FED4FD0B2FFD5344F9D53F9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7">
    <w:name w:val="4195FAF891414246BFA48D0C9312AEBF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7">
    <w:name w:val="43C85C4BC4FD40049DD3C6E747F222F4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7">
    <w:name w:val="8F6A9F7D4C0546089B0108CD99EDC04B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7">
    <w:name w:val="2CD1E37A3BDD41FB910687CE1E8BC084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7">
    <w:name w:val="28861AC50DFD4A18825D684EA3683C50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7">
    <w:name w:val="5762A5EC9AFB46CBB7E7110F7A2CE707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7">
    <w:name w:val="BA4BBFD0041441A590F7DBE1EBEBB34A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2">
    <w:name w:val="B8E8334F4845447CB679C56EE5F45A8A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12">
    <w:name w:val="A43B6D2F9F7542E7A628614C3A1C45CB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12">
    <w:name w:val="BE0FC3FCB6A544879726FB5433AD2550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12">
    <w:name w:val="EA7AFBBCC2124696AF47B3055146F9D1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das</dc:creator>
  <cp:keywords/>
  <dc:description/>
  <cp:lastModifiedBy>Willi Paul</cp:lastModifiedBy>
  <cp:revision>7</cp:revision>
  <dcterms:created xsi:type="dcterms:W3CDTF">2022-08-20T06:55:00Z</dcterms:created>
  <dcterms:modified xsi:type="dcterms:W3CDTF">2023-06-28T09:10:00Z</dcterms:modified>
</cp:coreProperties>
</file>